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917B44" w14:textId="77777777" w:rsidR="00E027B3" w:rsidRDefault="00E027B3" w:rsidP="00E027B3">
      <w:pPr>
        <w:pStyle w:val="Default"/>
        <w:jc w:val="center"/>
        <w:rPr>
          <w:rFonts w:ascii="Times New Roman" w:hAnsi="Times New Roman" w:cs="Times New Roman"/>
          <w:b/>
        </w:rPr>
      </w:pPr>
      <w:r w:rsidRPr="007A029D">
        <w:rPr>
          <w:rFonts w:ascii="Times New Roman" w:hAnsi="Times New Roman" w:cs="Times New Roman"/>
          <w:b/>
        </w:rPr>
        <w:t>THE AGA KHAN UNIVERSITY</w:t>
      </w:r>
    </w:p>
    <w:p w14:paraId="29CF9520" w14:textId="77777777" w:rsidR="00DB4E18" w:rsidRPr="007A029D" w:rsidRDefault="00DB4E18" w:rsidP="00E027B3">
      <w:pPr>
        <w:pStyle w:val="Default"/>
        <w:jc w:val="center"/>
        <w:rPr>
          <w:rFonts w:ascii="Times New Roman" w:hAnsi="Times New Roman" w:cs="Times New Roman"/>
          <w:b/>
        </w:rPr>
      </w:pPr>
    </w:p>
    <w:p w14:paraId="4032C4C8" w14:textId="77777777" w:rsidR="00E027B3" w:rsidRDefault="00E027B3" w:rsidP="00E027B3">
      <w:pPr>
        <w:pStyle w:val="Default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IMAL FACILITY COMMITTEE</w:t>
      </w:r>
    </w:p>
    <w:p w14:paraId="76B407C4" w14:textId="77777777" w:rsidR="00AA3A40" w:rsidRDefault="00AA3A40" w:rsidP="00536207">
      <w:pPr>
        <w:pStyle w:val="Default"/>
        <w:rPr>
          <w:rFonts w:ascii="Times New Roman" w:hAnsi="Times New Roman" w:cs="Times New Roman"/>
          <w:b/>
        </w:rPr>
      </w:pPr>
    </w:p>
    <w:p w14:paraId="2612AC0F" w14:textId="77777777" w:rsidR="00AA3A40" w:rsidRDefault="00AA3A40" w:rsidP="00AA3A40">
      <w:pPr>
        <w:pStyle w:val="Default"/>
        <w:jc w:val="center"/>
        <w:rPr>
          <w:rFonts w:ascii="Times New Roman" w:hAnsi="Times New Roman" w:cs="Times New Roman"/>
          <w:b/>
        </w:rPr>
      </w:pPr>
    </w:p>
    <w:tbl>
      <w:tblPr>
        <w:tblW w:w="9039" w:type="dxa"/>
        <w:tblInd w:w="3" w:type="dxa"/>
        <w:tblLayout w:type="fixed"/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2890"/>
        <w:gridCol w:w="1755"/>
        <w:gridCol w:w="1418"/>
        <w:gridCol w:w="2976"/>
      </w:tblGrid>
      <w:tr w:rsidR="0096646B" w:rsidRPr="00E35AD2" w14:paraId="38B183D1" w14:textId="77777777" w:rsidTr="00D92754">
        <w:trPr>
          <w:trHeight w:hRule="exact" w:val="654"/>
        </w:trPr>
        <w:tc>
          <w:tcPr>
            <w:tcW w:w="2890" w:type="dxa"/>
            <w:tcBorders>
              <w:top w:val="thickThinSmallGap" w:sz="12" w:space="0" w:color="auto"/>
              <w:left w:val="thickThinSmallGap" w:sz="12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6A0EB0F" w14:textId="77777777" w:rsidR="0096646B" w:rsidRPr="00E35AD2" w:rsidRDefault="0096646B" w:rsidP="00D92754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itle</w:t>
            </w:r>
          </w:p>
        </w:tc>
        <w:tc>
          <w:tcPr>
            <w:tcW w:w="6149" w:type="dxa"/>
            <w:gridSpan w:val="3"/>
            <w:tcBorders>
              <w:top w:val="thickThinSmallGap" w:sz="12" w:space="0" w:color="auto"/>
              <w:left w:val="single" w:sz="4" w:space="0" w:color="auto"/>
              <w:bottom w:val="single" w:sz="12" w:space="0" w:color="auto"/>
              <w:right w:val="thickThinSmallGap" w:sz="12" w:space="0" w:color="auto"/>
            </w:tcBorders>
            <w:hideMark/>
          </w:tcPr>
          <w:p w14:paraId="69849076" w14:textId="77777777" w:rsidR="0096646B" w:rsidRPr="0096646B" w:rsidRDefault="0096646B" w:rsidP="0096646B">
            <w:pPr>
              <w:spacing w:after="0"/>
              <w:ind w:left="6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664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ndard Operating Procedure</w:t>
            </w:r>
          </w:p>
          <w:p w14:paraId="6754BBB2" w14:textId="1DA6FAF3" w:rsidR="0096646B" w:rsidRPr="00E35AD2" w:rsidRDefault="0096646B" w:rsidP="0096646B">
            <w:pPr>
              <w:spacing w:after="0"/>
              <w:jc w:val="center"/>
              <w:rPr>
                <w:rFonts w:asciiTheme="majorBidi" w:hAnsiTheme="majorBidi" w:cstheme="majorBidi"/>
                <w:b/>
                <w:i/>
                <w:iCs/>
                <w:sz w:val="20"/>
                <w:szCs w:val="20"/>
              </w:rPr>
            </w:pPr>
            <w:r w:rsidRPr="00966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ost Approval Monitoring</w:t>
            </w:r>
          </w:p>
        </w:tc>
      </w:tr>
      <w:tr w:rsidR="0096646B" w:rsidRPr="00E35AD2" w14:paraId="70B425D8" w14:textId="77777777" w:rsidTr="00D92754">
        <w:trPr>
          <w:trHeight w:hRule="exact" w:val="367"/>
        </w:trPr>
        <w:tc>
          <w:tcPr>
            <w:tcW w:w="2890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0D1AAED6" w14:textId="77777777" w:rsidR="0096646B" w:rsidRPr="00E35AD2" w:rsidRDefault="0096646B" w:rsidP="00D92754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partment / Division</w:t>
            </w:r>
          </w:p>
        </w:tc>
        <w:tc>
          <w:tcPr>
            <w:tcW w:w="6149" w:type="dxa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thickThinSmallGap" w:sz="12" w:space="0" w:color="auto"/>
            </w:tcBorders>
            <w:hideMark/>
          </w:tcPr>
          <w:p w14:paraId="53B20D46" w14:textId="77777777" w:rsidR="0096646B" w:rsidRPr="00E35AD2" w:rsidRDefault="0096646B" w:rsidP="00D92754">
            <w:pPr>
              <w:spacing w:after="0"/>
              <w:ind w:left="67"/>
              <w:rPr>
                <w:rFonts w:asciiTheme="majorBidi" w:hAnsiTheme="majorBidi" w:cstheme="majorBidi"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sz w:val="20"/>
                <w:szCs w:val="20"/>
              </w:rPr>
              <w:t>Animal Facility / Juma Research Laboratories / Medical College</w:t>
            </w:r>
          </w:p>
        </w:tc>
      </w:tr>
      <w:tr w:rsidR="004349FD" w:rsidRPr="00E35AD2" w14:paraId="7D8B9657" w14:textId="77777777" w:rsidTr="00FC1D76">
        <w:trPr>
          <w:trHeight w:hRule="exact" w:val="283"/>
        </w:trPr>
        <w:tc>
          <w:tcPr>
            <w:tcW w:w="2890" w:type="dxa"/>
            <w:tcBorders>
              <w:top w:val="single" w:sz="12" w:space="0" w:color="auto"/>
              <w:left w:val="thickThinSmallGap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CD37E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pproved By:</w:t>
            </w:r>
          </w:p>
        </w:tc>
        <w:tc>
          <w:tcPr>
            <w:tcW w:w="175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4EEA64B6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66F17" w14:textId="77777777" w:rsidR="004349FD" w:rsidRPr="00E35AD2" w:rsidRDefault="004349FD" w:rsidP="004349FD">
            <w:pPr>
              <w:spacing w:after="0"/>
              <w:ind w:left="67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 ID.</w:t>
            </w:r>
          </w:p>
        </w:tc>
        <w:tc>
          <w:tcPr>
            <w:tcW w:w="29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AECF345" w14:textId="77777777" w:rsidR="004349FD" w:rsidRPr="00EC737A" w:rsidRDefault="004349FD" w:rsidP="004349FD">
            <w:pPr>
              <w:spacing w:after="0"/>
              <w:rPr>
                <w:rFonts w:ascii="Times New Roman" w:hAnsi="Times New Roman" w:cs="Times New Roman"/>
                <w:b/>
                <w:sz w:val="2"/>
                <w:szCs w:val="20"/>
              </w:rPr>
            </w:pPr>
          </w:p>
          <w:p w14:paraId="0A807816" w14:textId="3F3D6121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NIM-SOP-PAM</w:t>
            </w:r>
          </w:p>
        </w:tc>
      </w:tr>
      <w:tr w:rsidR="004349FD" w:rsidRPr="00E35AD2" w14:paraId="173D9AAE" w14:textId="77777777" w:rsidTr="00FC1D76">
        <w:trPr>
          <w:trHeight w:hRule="exact" w:val="288"/>
        </w:trPr>
        <w:tc>
          <w:tcPr>
            <w:tcW w:w="2890" w:type="dxa"/>
            <w:vMerge w:val="restart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single" w:sz="4" w:space="0" w:color="auto"/>
            </w:tcBorders>
          </w:tcPr>
          <w:p w14:paraId="6F138A34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sz w:val="20"/>
                <w:szCs w:val="20"/>
              </w:rPr>
              <w:t>Dr. Tashfeen Ahmad</w:t>
            </w:r>
          </w:p>
          <w:p w14:paraId="5BA9DDCE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sz w:val="20"/>
                <w:szCs w:val="20"/>
              </w:rPr>
              <w:t xml:space="preserve">Chair, Ethics Committee for Animal Care and Use </w:t>
            </w:r>
          </w:p>
          <w:p w14:paraId="1EAF1DDA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F18EAE5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noProof/>
                <w:sz w:val="20"/>
                <w:szCs w:val="20"/>
                <w:lang w:val="en-US"/>
              </w:rPr>
              <w:drawing>
                <wp:inline distT="0" distB="0" distL="0" distR="0" wp14:anchorId="2EFBEDC6" wp14:editId="11DDA045">
                  <wp:extent cx="990191" cy="290830"/>
                  <wp:effectExtent l="0" t="0" r="635" b="0"/>
                  <wp:docPr id="147595506" name="Picture 2" descr="A black ink signa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5506" name="Picture 2" descr="A black ink signatur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9582" b="-1"/>
                          <a:stretch/>
                        </pic:blipFill>
                        <pic:spPr bwMode="auto">
                          <a:xfrm>
                            <a:off x="0" y="0"/>
                            <a:ext cx="1005031" cy="295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81D99" w14:textId="77777777" w:rsidR="004349FD" w:rsidRPr="00E35AD2" w:rsidRDefault="004349FD" w:rsidP="004349FD">
            <w:pPr>
              <w:spacing w:after="0"/>
              <w:ind w:left="67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ssuance Date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12" w:space="0" w:color="auto"/>
            </w:tcBorders>
            <w:vAlign w:val="center"/>
            <w:hideMark/>
          </w:tcPr>
          <w:p w14:paraId="7E943837" w14:textId="69183B44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ptember 7, 2021</w:t>
            </w:r>
          </w:p>
        </w:tc>
      </w:tr>
      <w:tr w:rsidR="004349FD" w:rsidRPr="00E35AD2" w14:paraId="1D350846" w14:textId="77777777" w:rsidTr="00FC1D76">
        <w:trPr>
          <w:trHeight w:val="255"/>
        </w:trPr>
        <w:tc>
          <w:tcPr>
            <w:tcW w:w="2890" w:type="dxa"/>
            <w:vMerge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3D310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5DA4DC16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C1894" w14:textId="77777777" w:rsidR="004349FD" w:rsidRPr="00E35AD2" w:rsidRDefault="004349FD" w:rsidP="004349FD">
            <w:pPr>
              <w:spacing w:after="0"/>
              <w:ind w:left="67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vision Date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12" w:space="0" w:color="auto"/>
            </w:tcBorders>
            <w:vAlign w:val="center"/>
            <w:hideMark/>
          </w:tcPr>
          <w:p w14:paraId="37679E6A" w14:textId="3088AEB9" w:rsidR="004349FD" w:rsidRPr="00E35AD2" w:rsidRDefault="00C90884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PK"/>
              </w:rPr>
              <w:t>September 20</w:t>
            </w:r>
            <w:r w:rsidR="004349FD" w:rsidRPr="00405CD1">
              <w:rPr>
                <w:rFonts w:ascii="Times New Roman" w:hAnsi="Times New Roman" w:cs="Times New Roman"/>
                <w:sz w:val="20"/>
                <w:szCs w:val="20"/>
              </w:rPr>
              <w:t>, 2023</w:t>
            </w:r>
          </w:p>
        </w:tc>
      </w:tr>
      <w:tr w:rsidR="004349FD" w:rsidRPr="00E35AD2" w14:paraId="734129F4" w14:textId="77777777" w:rsidTr="00FC1D76">
        <w:trPr>
          <w:trHeight w:hRule="exact" w:val="255"/>
        </w:trPr>
        <w:tc>
          <w:tcPr>
            <w:tcW w:w="2890" w:type="dxa"/>
            <w:vMerge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B2F03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749747CD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A68C6" w14:textId="77777777" w:rsidR="004349FD" w:rsidRPr="00E35AD2" w:rsidRDefault="004349FD" w:rsidP="004349FD">
            <w:pPr>
              <w:spacing w:after="0"/>
              <w:ind w:left="67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ersion No.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12" w:space="0" w:color="auto"/>
            </w:tcBorders>
            <w:vAlign w:val="center"/>
            <w:hideMark/>
          </w:tcPr>
          <w:p w14:paraId="268263F3" w14:textId="4F8503DA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205C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4349FD" w:rsidRPr="00E35AD2" w14:paraId="535B72BE" w14:textId="77777777" w:rsidTr="00FC1D76">
        <w:trPr>
          <w:trHeight w:val="689"/>
        </w:trPr>
        <w:tc>
          <w:tcPr>
            <w:tcW w:w="2890" w:type="dxa"/>
            <w:vMerge w:val="restart"/>
            <w:tcBorders>
              <w:top w:val="single" w:sz="4" w:space="0" w:color="auto"/>
              <w:left w:val="thickThinSmallGap" w:sz="12" w:space="0" w:color="auto"/>
              <w:right w:val="single" w:sz="4" w:space="0" w:color="auto"/>
            </w:tcBorders>
            <w:hideMark/>
          </w:tcPr>
          <w:p w14:paraId="25F37D30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sv-SE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  <w:lang w:val="sv-SE"/>
              </w:rPr>
              <w:t>Dr. Viram Kumar</w:t>
            </w:r>
          </w:p>
          <w:p w14:paraId="0916648C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sv-SE"/>
              </w:rPr>
            </w:pPr>
            <w:r w:rsidRPr="00E35AD2">
              <w:rPr>
                <w:rFonts w:asciiTheme="majorBidi" w:hAnsiTheme="majorBidi" w:cstheme="majorBidi"/>
                <w:sz w:val="20"/>
                <w:szCs w:val="20"/>
                <w:lang w:val="sv-SE"/>
              </w:rPr>
              <w:t>Attending Veterinarian and    Chair, Animal Facility Committee</w:t>
            </w:r>
          </w:p>
        </w:tc>
        <w:tc>
          <w:tcPr>
            <w:tcW w:w="1755" w:type="dxa"/>
            <w:vMerge w:val="restart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hideMark/>
          </w:tcPr>
          <w:p w14:paraId="3B1BF4A0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noProof/>
                <w:sz w:val="20"/>
                <w:szCs w:val="20"/>
                <w:lang w:val="en-US"/>
              </w:rPr>
              <w:drawing>
                <wp:inline distT="0" distB="0" distL="0" distR="0" wp14:anchorId="7E5A3AA6" wp14:editId="6688EC5C">
                  <wp:extent cx="709295" cy="415290"/>
                  <wp:effectExtent l="0" t="0" r="0" b="3810"/>
                  <wp:docPr id="864424238" name="Picture 1" descr="A close-up of a handwritten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4424238" name="Picture 1" descr="A close-up of a handwritten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295" cy="415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hideMark/>
          </w:tcPr>
          <w:p w14:paraId="3A846695" w14:textId="77777777" w:rsidR="004349FD" w:rsidRPr="00E35AD2" w:rsidRDefault="004349FD" w:rsidP="004349FD">
            <w:pPr>
              <w:spacing w:after="0"/>
              <w:ind w:left="67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epared By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nil"/>
              <w:right w:val="thickThinSmallGap" w:sz="12" w:space="0" w:color="auto"/>
            </w:tcBorders>
            <w:vAlign w:val="center"/>
            <w:hideMark/>
          </w:tcPr>
          <w:p w14:paraId="6A38EAA9" w14:textId="77777777" w:rsidR="004349FD" w:rsidRDefault="004349FD" w:rsidP="004349F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r. Viram Kumar</w:t>
            </w:r>
          </w:p>
          <w:p w14:paraId="248F3A53" w14:textId="77777777" w:rsidR="004349FD" w:rsidRDefault="004349FD" w:rsidP="004349F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Attending Veterinarian and</w:t>
            </w:r>
          </w:p>
          <w:p w14:paraId="25BD4F55" w14:textId="77777777" w:rsidR="004349FD" w:rsidRPr="00536207" w:rsidRDefault="004349FD" w:rsidP="004349F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sv-S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Chair, Animal Facility Committee</w:t>
            </w:r>
          </w:p>
          <w:p w14:paraId="6FE8DC61" w14:textId="7B5E42E3" w:rsidR="004349FD" w:rsidRPr="00E35AD2" w:rsidRDefault="004349FD" w:rsidP="004349FD">
            <w:pPr>
              <w:spacing w:after="0"/>
              <w:ind w:left="72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349FD" w:rsidRPr="00E35AD2" w14:paraId="6BE0ED49" w14:textId="77777777" w:rsidTr="00FC1D76">
        <w:trPr>
          <w:trHeight w:val="347"/>
        </w:trPr>
        <w:tc>
          <w:tcPr>
            <w:tcW w:w="2890" w:type="dxa"/>
            <w:vMerge/>
            <w:tcBorders>
              <w:left w:val="thickThinSmallGap" w:sz="12" w:space="0" w:color="auto"/>
              <w:bottom w:val="thickThinSmallGap" w:sz="12" w:space="0" w:color="auto"/>
              <w:right w:val="single" w:sz="4" w:space="0" w:color="auto"/>
            </w:tcBorders>
            <w:hideMark/>
          </w:tcPr>
          <w:p w14:paraId="764DC673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sv-SE"/>
              </w:rPr>
            </w:pPr>
          </w:p>
        </w:tc>
        <w:tc>
          <w:tcPr>
            <w:tcW w:w="1755" w:type="dxa"/>
            <w:vMerge/>
            <w:tcBorders>
              <w:left w:val="single" w:sz="4" w:space="0" w:color="auto"/>
              <w:bottom w:val="thickThinSmallGap" w:sz="12" w:space="0" w:color="auto"/>
              <w:right w:val="single" w:sz="12" w:space="0" w:color="auto"/>
            </w:tcBorders>
            <w:hideMark/>
          </w:tcPr>
          <w:p w14:paraId="20C32B68" w14:textId="77777777" w:rsidR="004349FD" w:rsidRPr="00E35AD2" w:rsidRDefault="004349FD" w:rsidP="004349FD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thickThinSmallGap" w:sz="12" w:space="0" w:color="auto"/>
              <w:right w:val="single" w:sz="4" w:space="0" w:color="auto"/>
            </w:tcBorders>
            <w:hideMark/>
          </w:tcPr>
          <w:p w14:paraId="7A64F18B" w14:textId="77777777" w:rsidR="004349FD" w:rsidRPr="00E35AD2" w:rsidRDefault="004349FD" w:rsidP="004349FD">
            <w:pPr>
              <w:spacing w:after="0"/>
              <w:ind w:left="67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otal Pages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  <w:hideMark/>
          </w:tcPr>
          <w:p w14:paraId="0D936D9E" w14:textId="5B540C89" w:rsidR="004349FD" w:rsidRPr="00E35AD2" w:rsidRDefault="00225C6F" w:rsidP="004349FD">
            <w:pPr>
              <w:spacing w:after="0"/>
              <w:ind w:left="72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NUMPAGES   \* MERGEFORMAT 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</w:tbl>
    <w:p w14:paraId="1056A266" w14:textId="77777777" w:rsidR="0096646B" w:rsidRDefault="0096646B" w:rsidP="00AA3A40">
      <w:pPr>
        <w:pStyle w:val="Default"/>
        <w:jc w:val="center"/>
        <w:rPr>
          <w:rFonts w:ascii="Times New Roman" w:hAnsi="Times New Roman" w:cs="Times New Roman"/>
          <w:b/>
        </w:rPr>
      </w:pPr>
    </w:p>
    <w:p w14:paraId="355F6F86" w14:textId="77777777" w:rsidR="00E027B3" w:rsidRDefault="00E027B3" w:rsidP="00E027B3">
      <w:pPr>
        <w:pStyle w:val="Default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C42284">
        <w:rPr>
          <w:rFonts w:ascii="Times New Roman" w:hAnsi="Times New Roman" w:cs="Times New Roman"/>
          <w:b/>
        </w:rPr>
        <w:t>Purpose:</w:t>
      </w:r>
    </w:p>
    <w:p w14:paraId="29464ABD" w14:textId="7DA6DE01" w:rsidR="00E027B3" w:rsidRPr="000A601C" w:rsidRDefault="00E027B3" w:rsidP="00E027B3">
      <w:pPr>
        <w:pStyle w:val="Default"/>
        <w:jc w:val="both"/>
        <w:rPr>
          <w:rFonts w:ascii="Times New Roman" w:hAnsi="Times New Roman" w:cs="Times New Roman"/>
          <w:b/>
        </w:rPr>
      </w:pPr>
      <w:r w:rsidRPr="000A601C">
        <w:rPr>
          <w:rFonts w:ascii="Times New Roman" w:hAnsi="Times New Roman" w:cs="Times New Roman"/>
        </w:rPr>
        <w:t>Th</w:t>
      </w:r>
      <w:r w:rsidR="00885FC7">
        <w:rPr>
          <w:rFonts w:ascii="Times New Roman" w:hAnsi="Times New Roman" w:cs="Times New Roman"/>
        </w:rPr>
        <w:t xml:space="preserve">is </w:t>
      </w:r>
      <w:r>
        <w:rPr>
          <w:rFonts w:ascii="Times New Roman" w:hAnsi="Times New Roman" w:cs="Times New Roman"/>
        </w:rPr>
        <w:t xml:space="preserve">document </w:t>
      </w:r>
      <w:r w:rsidR="00885FC7">
        <w:rPr>
          <w:rFonts w:ascii="Times New Roman" w:hAnsi="Times New Roman" w:cs="Times New Roman"/>
        </w:rPr>
        <w:t xml:space="preserve">describes the procedure to </w:t>
      </w:r>
      <w:r w:rsidR="00AD0D2F">
        <w:rPr>
          <w:rFonts w:ascii="Times New Roman" w:hAnsi="Times New Roman" w:cs="Times New Roman"/>
        </w:rPr>
        <w:t>assess</w:t>
      </w:r>
      <w:r w:rsidR="00E44301">
        <w:rPr>
          <w:rFonts w:ascii="Times New Roman" w:hAnsi="Times New Roman" w:cs="Times New Roman"/>
        </w:rPr>
        <w:t xml:space="preserve"> </w:t>
      </w:r>
      <w:r w:rsidR="003977E3">
        <w:rPr>
          <w:rFonts w:ascii="Times New Roman" w:hAnsi="Times New Roman" w:cs="Times New Roman"/>
        </w:rPr>
        <w:t xml:space="preserve">compliance of animal work with </w:t>
      </w:r>
      <w:r w:rsidR="00844169">
        <w:rPr>
          <w:rFonts w:ascii="Times New Roman" w:hAnsi="Times New Roman" w:cs="Times New Roman"/>
        </w:rPr>
        <w:t xml:space="preserve">protocol approved </w:t>
      </w:r>
      <w:r w:rsidR="00CC4263">
        <w:rPr>
          <w:rFonts w:ascii="Times New Roman" w:hAnsi="Times New Roman" w:cs="Times New Roman"/>
        </w:rPr>
        <w:t xml:space="preserve">by the </w:t>
      </w:r>
      <w:r w:rsidR="003977E3">
        <w:rPr>
          <w:rFonts w:ascii="Times New Roman" w:hAnsi="Times New Roman" w:cs="Times New Roman"/>
        </w:rPr>
        <w:t>E</w:t>
      </w:r>
      <w:r w:rsidR="00CC4263">
        <w:rPr>
          <w:rFonts w:ascii="Times New Roman" w:hAnsi="Times New Roman" w:cs="Times New Roman"/>
        </w:rPr>
        <w:t xml:space="preserve">thics </w:t>
      </w:r>
      <w:r w:rsidR="003977E3">
        <w:rPr>
          <w:rFonts w:ascii="Times New Roman" w:hAnsi="Times New Roman" w:cs="Times New Roman"/>
        </w:rPr>
        <w:t>C</w:t>
      </w:r>
      <w:r w:rsidR="00CC4263">
        <w:rPr>
          <w:rFonts w:ascii="Times New Roman" w:hAnsi="Times New Roman" w:cs="Times New Roman"/>
        </w:rPr>
        <w:t>ommittee for Animal Care &amp; Use</w:t>
      </w:r>
      <w:r w:rsidR="00DF37E5">
        <w:rPr>
          <w:rFonts w:ascii="Times New Roman" w:hAnsi="Times New Roman" w:cs="Times New Roman"/>
        </w:rPr>
        <w:t xml:space="preserve"> (ECACU)</w:t>
      </w:r>
      <w:r w:rsidR="003977E3">
        <w:rPr>
          <w:rFonts w:ascii="Times New Roman" w:hAnsi="Times New Roman" w:cs="Times New Roman"/>
        </w:rPr>
        <w:t xml:space="preserve">, and </w:t>
      </w:r>
      <w:r w:rsidR="00885FC7">
        <w:rPr>
          <w:rFonts w:ascii="Times New Roman" w:hAnsi="Times New Roman" w:cs="Times New Roman"/>
        </w:rPr>
        <w:t>the relevant</w:t>
      </w:r>
      <w:r w:rsidR="00CC4263">
        <w:rPr>
          <w:rFonts w:ascii="Times New Roman" w:hAnsi="Times New Roman" w:cs="Times New Roman"/>
        </w:rPr>
        <w:t xml:space="preserve"> Animal Facility</w:t>
      </w:r>
      <w:r w:rsidR="00885FC7">
        <w:rPr>
          <w:rFonts w:ascii="Times New Roman" w:hAnsi="Times New Roman" w:cs="Times New Roman"/>
        </w:rPr>
        <w:t xml:space="preserve"> SOPs and Guidelines</w:t>
      </w:r>
      <w:r w:rsidR="00AD0D2F">
        <w:rPr>
          <w:rFonts w:ascii="Times New Roman" w:hAnsi="Times New Roman" w:cs="Times New Roman"/>
        </w:rPr>
        <w:t>, in order to ensure</w:t>
      </w:r>
      <w:r w:rsidR="00885FC7">
        <w:rPr>
          <w:rFonts w:ascii="Times New Roman" w:hAnsi="Times New Roman" w:cs="Times New Roman"/>
        </w:rPr>
        <w:t xml:space="preserve"> </w:t>
      </w:r>
      <w:r w:rsidR="004A164A">
        <w:rPr>
          <w:rFonts w:ascii="Times New Roman" w:hAnsi="Times New Roman" w:cs="Times New Roman"/>
        </w:rPr>
        <w:t xml:space="preserve">health and wellbeing of animals, </w:t>
      </w:r>
      <w:r w:rsidR="00894E44">
        <w:rPr>
          <w:rFonts w:ascii="Times New Roman" w:hAnsi="Times New Roman" w:cs="Times New Roman"/>
        </w:rPr>
        <w:t xml:space="preserve">humane </w:t>
      </w:r>
      <w:r w:rsidR="00782A86">
        <w:rPr>
          <w:rFonts w:ascii="Times New Roman" w:hAnsi="Times New Roman" w:cs="Times New Roman"/>
        </w:rPr>
        <w:t xml:space="preserve">animal </w:t>
      </w:r>
      <w:r w:rsidR="00894E44">
        <w:rPr>
          <w:rFonts w:ascii="Times New Roman" w:hAnsi="Times New Roman" w:cs="Times New Roman"/>
        </w:rPr>
        <w:t>care and management</w:t>
      </w:r>
      <w:r w:rsidR="005A086F">
        <w:rPr>
          <w:rFonts w:ascii="Times New Roman" w:hAnsi="Times New Roman" w:cs="Times New Roman"/>
        </w:rPr>
        <w:t>,</w:t>
      </w:r>
      <w:r w:rsidR="00782A86">
        <w:rPr>
          <w:rFonts w:ascii="Times New Roman" w:hAnsi="Times New Roman" w:cs="Times New Roman"/>
        </w:rPr>
        <w:t xml:space="preserve"> </w:t>
      </w:r>
      <w:r w:rsidR="001441EE">
        <w:rPr>
          <w:rFonts w:ascii="Times New Roman" w:hAnsi="Times New Roman" w:cs="Times New Roman"/>
        </w:rPr>
        <w:t xml:space="preserve">health and safety of </w:t>
      </w:r>
      <w:r w:rsidR="004A164A">
        <w:rPr>
          <w:rFonts w:ascii="Times New Roman" w:hAnsi="Times New Roman" w:cs="Times New Roman"/>
        </w:rPr>
        <w:t>personnel and environment</w:t>
      </w:r>
      <w:r w:rsidR="00DC7129">
        <w:rPr>
          <w:rFonts w:ascii="Times New Roman" w:hAnsi="Times New Roman" w:cs="Times New Roman"/>
        </w:rPr>
        <w:t xml:space="preserve">, and, as a whole, good </w:t>
      </w:r>
      <w:r w:rsidR="00CC2F5A">
        <w:rPr>
          <w:rFonts w:ascii="Times New Roman" w:hAnsi="Times New Roman" w:cs="Times New Roman"/>
        </w:rPr>
        <w:t xml:space="preserve">animal </w:t>
      </w:r>
      <w:r w:rsidR="00DC7129">
        <w:rPr>
          <w:rFonts w:ascii="Times New Roman" w:hAnsi="Times New Roman" w:cs="Times New Roman"/>
        </w:rPr>
        <w:t>laboratory and husbandry practices.</w:t>
      </w:r>
    </w:p>
    <w:p w14:paraId="08ADED16" w14:textId="77777777" w:rsidR="00E027B3" w:rsidRPr="00C42284" w:rsidRDefault="00E027B3" w:rsidP="00E027B3">
      <w:pPr>
        <w:pStyle w:val="Default"/>
        <w:jc w:val="both"/>
        <w:rPr>
          <w:rFonts w:ascii="Times New Roman" w:hAnsi="Times New Roman" w:cs="Times New Roman"/>
        </w:rPr>
      </w:pPr>
    </w:p>
    <w:p w14:paraId="136D0FDB" w14:textId="77777777" w:rsidR="00E027B3" w:rsidRDefault="00E027B3" w:rsidP="00E027B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0A601C">
        <w:rPr>
          <w:rFonts w:ascii="Times New Roman" w:hAnsi="Times New Roman" w:cs="Times New Roman"/>
          <w:b/>
          <w:color w:val="000000"/>
          <w:sz w:val="24"/>
          <w:szCs w:val="24"/>
        </w:rPr>
        <w:t>Scope:</w:t>
      </w:r>
    </w:p>
    <w:p w14:paraId="5A05F423" w14:textId="77777777" w:rsidR="00E027B3" w:rsidRPr="007A029D" w:rsidRDefault="00E027B3" w:rsidP="00E027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A029D">
        <w:rPr>
          <w:rFonts w:ascii="Times New Roman" w:hAnsi="Times New Roman" w:cs="Times New Roman"/>
          <w:color w:val="000000"/>
          <w:sz w:val="24"/>
          <w:szCs w:val="24"/>
        </w:rPr>
        <w:t xml:space="preserve">All </w:t>
      </w:r>
      <w:r>
        <w:rPr>
          <w:rFonts w:ascii="Times New Roman" w:hAnsi="Times New Roman" w:cs="Times New Roman"/>
          <w:color w:val="000000"/>
          <w:sz w:val="24"/>
          <w:szCs w:val="24"/>
        </w:rPr>
        <w:t>people involved in animal care, management, and husbandry practices, including facility staff, as well as users handling</w:t>
      </w:r>
      <w:r w:rsidRPr="007A029D">
        <w:rPr>
          <w:rFonts w:ascii="Times New Roman" w:hAnsi="Times New Roman" w:cs="Times New Roman"/>
          <w:color w:val="000000"/>
          <w:sz w:val="24"/>
          <w:szCs w:val="24"/>
        </w:rPr>
        <w:t xml:space="preserve"> animals </w:t>
      </w:r>
      <w:r>
        <w:rPr>
          <w:rFonts w:ascii="Times New Roman" w:hAnsi="Times New Roman" w:cs="Times New Roman"/>
          <w:color w:val="000000"/>
          <w:sz w:val="24"/>
          <w:szCs w:val="24"/>
        </w:rPr>
        <w:t>or performing measurements or procedures, including researchers and students,</w:t>
      </w:r>
      <w:r w:rsidRPr="007A029D">
        <w:rPr>
          <w:rFonts w:ascii="Times New Roman" w:hAnsi="Times New Roman" w:cs="Times New Roman"/>
          <w:color w:val="000000"/>
          <w:sz w:val="24"/>
          <w:szCs w:val="24"/>
        </w:rPr>
        <w:t xml:space="preserve"> at AKU, Stadium Road.</w:t>
      </w:r>
    </w:p>
    <w:p w14:paraId="3173C9AB" w14:textId="77777777" w:rsidR="00E027B3" w:rsidRPr="00C42284" w:rsidRDefault="00E027B3" w:rsidP="00E027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20C6EA0" w14:textId="77777777" w:rsidR="00E027B3" w:rsidRDefault="00E027B3" w:rsidP="00E027B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0A601C">
        <w:rPr>
          <w:rFonts w:ascii="Times New Roman" w:hAnsi="Times New Roman" w:cs="Times New Roman"/>
          <w:b/>
          <w:color w:val="000000"/>
          <w:sz w:val="24"/>
          <w:szCs w:val="24"/>
        </w:rPr>
        <w:t>Responsibility:</w:t>
      </w:r>
    </w:p>
    <w:p w14:paraId="71FCD13B" w14:textId="460F7D84" w:rsidR="00E027B3" w:rsidRPr="007A029D" w:rsidRDefault="00E027B3" w:rsidP="00E027B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A029D">
        <w:rPr>
          <w:rFonts w:ascii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>nimal Facility Committee, ECACU, animal users</w:t>
      </w:r>
      <w:r w:rsidRPr="007A029D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AF3ADDC" w14:textId="77777777" w:rsidR="00E027B3" w:rsidRPr="00C42284" w:rsidRDefault="00E027B3" w:rsidP="00E027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1619A47" w14:textId="77777777" w:rsidR="00E027B3" w:rsidRPr="001F211D" w:rsidRDefault="00E027B3" w:rsidP="00E027B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A601C">
        <w:rPr>
          <w:rFonts w:ascii="Times New Roman" w:hAnsi="Times New Roman" w:cs="Times New Roman"/>
          <w:b/>
          <w:bCs/>
          <w:sz w:val="24"/>
          <w:szCs w:val="24"/>
        </w:rPr>
        <w:t>Processes / Procedure:</w:t>
      </w:r>
    </w:p>
    <w:p w14:paraId="718D4D39" w14:textId="3DFC7C79" w:rsidR="001F5B53" w:rsidRDefault="00C051E2" w:rsidP="00DC712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5B53">
        <w:rPr>
          <w:rFonts w:ascii="Times New Roman" w:hAnsi="Times New Roman" w:cs="Times New Roman"/>
          <w:color w:val="000000"/>
          <w:sz w:val="24"/>
          <w:szCs w:val="24"/>
        </w:rPr>
        <w:t xml:space="preserve">Post approval monitoring </w:t>
      </w:r>
      <w:r w:rsidR="002F7C12" w:rsidRPr="001F5B53">
        <w:rPr>
          <w:rFonts w:ascii="Times New Roman" w:hAnsi="Times New Roman" w:cs="Times New Roman"/>
          <w:color w:val="000000"/>
          <w:sz w:val="24"/>
          <w:szCs w:val="24"/>
        </w:rPr>
        <w:t>is to be</w:t>
      </w:r>
      <w:r w:rsidRPr="001F5B53">
        <w:rPr>
          <w:rFonts w:ascii="Times New Roman" w:hAnsi="Times New Roman" w:cs="Times New Roman"/>
          <w:color w:val="000000"/>
          <w:sz w:val="24"/>
          <w:szCs w:val="24"/>
        </w:rPr>
        <w:t xml:space="preserve"> performed </w:t>
      </w:r>
      <w:r w:rsidR="00CC2F5A" w:rsidRPr="001F5B53">
        <w:rPr>
          <w:rFonts w:ascii="Times New Roman" w:hAnsi="Times New Roman" w:cs="Times New Roman"/>
          <w:color w:val="000000"/>
          <w:sz w:val="24"/>
          <w:szCs w:val="24"/>
        </w:rPr>
        <w:t xml:space="preserve">for each active protocol on an annual </w:t>
      </w:r>
      <w:r w:rsidR="002D1998" w:rsidRPr="001F5B53">
        <w:rPr>
          <w:rFonts w:ascii="Times New Roman" w:hAnsi="Times New Roman" w:cs="Times New Roman"/>
          <w:color w:val="000000"/>
          <w:sz w:val="24"/>
          <w:szCs w:val="24"/>
        </w:rPr>
        <w:t>basis.</w:t>
      </w:r>
    </w:p>
    <w:p w14:paraId="205691E9" w14:textId="77777777" w:rsidR="002F23A9" w:rsidRDefault="002F23A9" w:rsidP="00DC712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5B53">
        <w:rPr>
          <w:rFonts w:ascii="Times New Roman" w:hAnsi="Times New Roman" w:cs="Times New Roman"/>
          <w:color w:val="000000"/>
          <w:sz w:val="24"/>
          <w:szCs w:val="24"/>
        </w:rPr>
        <w:t xml:space="preserve">More frequent monitoring may be warranted, as per recommendations from ECACU or the first post-approval monitoring report. </w:t>
      </w:r>
    </w:p>
    <w:p w14:paraId="21F218AB" w14:textId="1B1EBEAD" w:rsidR="001F5B53" w:rsidRDefault="001F5B53" w:rsidP="00DC712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t is to be performed</w:t>
      </w:r>
      <w:r w:rsidR="00CC2F5A" w:rsidRPr="001F5B5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96410">
        <w:rPr>
          <w:rFonts w:ascii="Times New Roman" w:hAnsi="Times New Roman" w:cs="Times New Roman"/>
          <w:color w:val="000000"/>
          <w:sz w:val="24"/>
          <w:szCs w:val="24"/>
        </w:rPr>
        <w:t xml:space="preserve">using the </w:t>
      </w:r>
      <w:r w:rsidR="001D3464">
        <w:rPr>
          <w:rFonts w:ascii="Times New Roman" w:hAnsi="Times New Roman" w:cs="Times New Roman"/>
          <w:color w:val="000000"/>
          <w:sz w:val="24"/>
          <w:szCs w:val="24"/>
        </w:rPr>
        <w:t xml:space="preserve">checklist below </w:t>
      </w:r>
      <w:r w:rsidR="00C051E2" w:rsidRPr="001F5B53">
        <w:rPr>
          <w:rFonts w:ascii="Times New Roman" w:hAnsi="Times New Roman" w:cs="Times New Roman"/>
          <w:color w:val="000000"/>
          <w:sz w:val="24"/>
          <w:szCs w:val="24"/>
        </w:rPr>
        <w:t xml:space="preserve">by </w:t>
      </w:r>
      <w:r w:rsidR="00BC5A77" w:rsidRPr="001F5B53">
        <w:rPr>
          <w:rFonts w:ascii="Times New Roman" w:hAnsi="Times New Roman" w:cs="Times New Roman"/>
          <w:color w:val="000000"/>
          <w:sz w:val="24"/>
          <w:szCs w:val="24"/>
        </w:rPr>
        <w:t xml:space="preserve">the Principal Investigator or </w:t>
      </w:r>
      <w:r w:rsidR="00676C44">
        <w:rPr>
          <w:rFonts w:ascii="Times New Roman" w:hAnsi="Times New Roman" w:cs="Times New Roman"/>
          <w:color w:val="000000"/>
          <w:sz w:val="24"/>
          <w:szCs w:val="24"/>
        </w:rPr>
        <w:t xml:space="preserve">their assigned </w:t>
      </w:r>
      <w:r w:rsidR="00BC5A77" w:rsidRPr="001F5B53">
        <w:rPr>
          <w:rFonts w:ascii="Times New Roman" w:hAnsi="Times New Roman" w:cs="Times New Roman"/>
          <w:color w:val="000000"/>
          <w:sz w:val="24"/>
          <w:szCs w:val="24"/>
        </w:rPr>
        <w:t xml:space="preserve">team member along with </w:t>
      </w:r>
      <w:r w:rsidR="00676C44">
        <w:rPr>
          <w:rFonts w:ascii="Times New Roman" w:hAnsi="Times New Roman" w:cs="Times New Roman"/>
          <w:color w:val="000000"/>
          <w:sz w:val="24"/>
          <w:szCs w:val="24"/>
        </w:rPr>
        <w:t xml:space="preserve">the Attending Veterinarian or their </w:t>
      </w:r>
      <w:r w:rsidR="00151A2A">
        <w:rPr>
          <w:rFonts w:ascii="Times New Roman" w:hAnsi="Times New Roman" w:cs="Times New Roman"/>
          <w:color w:val="000000"/>
          <w:sz w:val="24"/>
          <w:szCs w:val="24"/>
        </w:rPr>
        <w:t>assigned</w:t>
      </w:r>
      <w:r w:rsidR="00BC5A77" w:rsidRPr="001F5B5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76C44">
        <w:rPr>
          <w:rFonts w:ascii="Times New Roman" w:hAnsi="Times New Roman" w:cs="Times New Roman"/>
          <w:color w:val="000000"/>
          <w:sz w:val="24"/>
          <w:szCs w:val="24"/>
        </w:rPr>
        <w:t xml:space="preserve">staff </w:t>
      </w:r>
      <w:r w:rsidR="00BC5A77" w:rsidRPr="001F5B53">
        <w:rPr>
          <w:rFonts w:ascii="Times New Roman" w:hAnsi="Times New Roman" w:cs="Times New Roman"/>
          <w:color w:val="000000"/>
          <w:sz w:val="24"/>
          <w:szCs w:val="24"/>
        </w:rPr>
        <w:t xml:space="preserve">member </w:t>
      </w:r>
      <w:r w:rsidR="00676C44">
        <w:rPr>
          <w:rFonts w:ascii="Times New Roman" w:hAnsi="Times New Roman" w:cs="Times New Roman"/>
          <w:color w:val="000000"/>
          <w:sz w:val="24"/>
          <w:szCs w:val="24"/>
        </w:rPr>
        <w:t>form</w:t>
      </w:r>
      <w:r w:rsidR="00BC5A77" w:rsidRPr="001F5B53">
        <w:rPr>
          <w:rFonts w:ascii="Times New Roman" w:hAnsi="Times New Roman" w:cs="Times New Roman"/>
          <w:color w:val="000000"/>
          <w:sz w:val="24"/>
          <w:szCs w:val="24"/>
        </w:rPr>
        <w:t xml:space="preserve"> the Animal Facilit</w:t>
      </w:r>
      <w:r w:rsidR="00676C44">
        <w:rPr>
          <w:rFonts w:ascii="Times New Roman" w:hAnsi="Times New Roman" w:cs="Times New Roman"/>
          <w:color w:val="000000"/>
          <w:sz w:val="24"/>
          <w:szCs w:val="24"/>
        </w:rPr>
        <w:t>y</w:t>
      </w:r>
    </w:p>
    <w:p w14:paraId="00DAA873" w14:textId="29AD5B8D" w:rsidR="002F23A9" w:rsidRDefault="001D3464" w:rsidP="00DC712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illed checklist</w:t>
      </w:r>
      <w:r w:rsidR="001F5B5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F23A9">
        <w:rPr>
          <w:rFonts w:ascii="Times New Roman" w:hAnsi="Times New Roman" w:cs="Times New Roman"/>
          <w:color w:val="000000"/>
          <w:sz w:val="24"/>
          <w:szCs w:val="24"/>
        </w:rPr>
        <w:t>is to be submitted to</w:t>
      </w:r>
      <w:r w:rsidR="00BC5A77" w:rsidRPr="001F5B5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F5DF2" w:rsidRPr="001F5B53">
        <w:rPr>
          <w:rFonts w:ascii="Times New Roman" w:hAnsi="Times New Roman" w:cs="Times New Roman"/>
          <w:color w:val="000000"/>
          <w:sz w:val="24"/>
          <w:szCs w:val="24"/>
        </w:rPr>
        <w:t xml:space="preserve">ECACU as the </w:t>
      </w:r>
      <w:r w:rsidR="00C051E2" w:rsidRPr="001F5B53">
        <w:rPr>
          <w:rFonts w:ascii="Times New Roman" w:hAnsi="Times New Roman" w:cs="Times New Roman"/>
          <w:color w:val="000000"/>
          <w:sz w:val="24"/>
          <w:szCs w:val="24"/>
        </w:rPr>
        <w:t>oversight body</w:t>
      </w:r>
      <w:r w:rsidR="00CC2F5A" w:rsidRPr="001F5B5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AF4D985" w14:textId="427554BE" w:rsidR="008C79CC" w:rsidRDefault="008C79CC" w:rsidP="00DC712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Hard copy of the </w:t>
      </w:r>
      <w:r w:rsidR="001D3464">
        <w:rPr>
          <w:rFonts w:ascii="Times New Roman" w:hAnsi="Times New Roman" w:cs="Times New Roman"/>
          <w:color w:val="000000"/>
          <w:sz w:val="24"/>
          <w:szCs w:val="24"/>
        </w:rPr>
        <w:t xml:space="preserve">filled checklist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report is to be maintained in </w:t>
      </w:r>
      <w:r w:rsidR="009B3907">
        <w:rPr>
          <w:rFonts w:ascii="Times New Roman" w:hAnsi="Times New Roman" w:cs="Times New Roman"/>
          <w:color w:val="000000"/>
          <w:sz w:val="24"/>
          <w:szCs w:val="24"/>
        </w:rPr>
        <w:t>project master file by the Principal Investigator</w:t>
      </w:r>
    </w:p>
    <w:p w14:paraId="0538936C" w14:textId="77777777" w:rsidR="00A24B29" w:rsidRPr="00A24B29" w:rsidRDefault="00A24B29" w:rsidP="00A24B29">
      <w:pPr>
        <w:autoSpaceDE w:val="0"/>
        <w:autoSpaceDN w:val="0"/>
        <w:adjustRightInd w:val="0"/>
        <w:spacing w:after="0" w:line="240" w:lineRule="auto"/>
        <w:ind w:left="90"/>
        <w:rPr>
          <w:rFonts w:ascii="Times New Roman" w:hAnsi="Times New Roman" w:cs="Times New Roman"/>
          <w:color w:val="000000"/>
          <w:sz w:val="24"/>
          <w:szCs w:val="24"/>
        </w:rPr>
      </w:pPr>
    </w:p>
    <w:p w14:paraId="1D93C1A1" w14:textId="57FE2244" w:rsidR="00DC7129" w:rsidRPr="00A24B29" w:rsidRDefault="00A24B29" w:rsidP="00A24B2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A24B29">
        <w:rPr>
          <w:rFonts w:ascii="Times New Roman" w:hAnsi="Times New Roman" w:cs="Times New Roman"/>
          <w:b/>
          <w:bCs/>
          <w:color w:val="000000"/>
          <w:sz w:val="24"/>
          <w:szCs w:val="24"/>
        </w:rPr>
        <w:t>Acknowledgement:</w:t>
      </w:r>
    </w:p>
    <w:p w14:paraId="74763972" w14:textId="76CE6825" w:rsidR="00A24B29" w:rsidRPr="00084F49" w:rsidRDefault="00A24B29" w:rsidP="004155AE">
      <w:pPr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color w:val="000000"/>
          <w:sz w:val="24"/>
          <w:szCs w:val="24"/>
        </w:rPr>
      </w:pPr>
      <w:r w:rsidRPr="00084F49">
        <w:rPr>
          <w:rFonts w:ascii="Times New Roman" w:hAnsi="Times New Roman" w:cs="Times New Roman"/>
          <w:color w:val="000000"/>
          <w:sz w:val="24"/>
          <w:szCs w:val="24"/>
        </w:rPr>
        <w:t>The concept for this document is derived from Montclair State University (</w:t>
      </w:r>
      <w:hyperlink r:id="rId14" w:history="1">
        <w:r w:rsidR="004155AE" w:rsidRPr="00036C3B">
          <w:rPr>
            <w:rStyle w:val="Hyperlink"/>
            <w:rFonts w:ascii="Times New Roman" w:hAnsi="Times New Roman" w:cs="Times New Roman"/>
            <w:sz w:val="24"/>
            <w:szCs w:val="24"/>
          </w:rPr>
          <w:t>www.montclair.edu/iacuc</w:t>
        </w:r>
      </w:hyperlink>
      <w:r w:rsidR="004155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84F49">
        <w:rPr>
          <w:rFonts w:ascii="Times New Roman" w:hAnsi="Times New Roman" w:cs="Times New Roman"/>
          <w:color w:val="000000"/>
          <w:sz w:val="24"/>
          <w:szCs w:val="24"/>
        </w:rPr>
        <w:t xml:space="preserve">) and IUP IACUC Post Approval Monitoring Checklist – Sept 2016,  Albert Einstein College of Medicine of Yeshiva University IACUC, PAM Program www.einsteinmed.org and </w:t>
      </w:r>
      <w:hyperlink r:id="rId15" w:history="1">
        <w:r w:rsidR="004155AE" w:rsidRPr="00036C3B">
          <w:rPr>
            <w:rStyle w:val="Hyperlink"/>
            <w:rFonts w:ascii="Times New Roman" w:hAnsi="Times New Roman" w:cs="Times New Roman"/>
            <w:sz w:val="24"/>
            <w:szCs w:val="24"/>
          </w:rPr>
          <w:t>www.hsc.unm.edu</w:t>
        </w:r>
      </w:hyperlink>
      <w:r w:rsidR="004155AE">
        <w:rPr>
          <w:rFonts w:ascii="Times New Roman" w:hAnsi="Times New Roman" w:cs="Times New Roman"/>
          <w:color w:val="000000"/>
          <w:sz w:val="24"/>
          <w:szCs w:val="24"/>
        </w:rPr>
        <w:t xml:space="preserve"> .</w:t>
      </w:r>
    </w:p>
    <w:p w14:paraId="7EEB7D9D" w14:textId="77777777" w:rsidR="004155AE" w:rsidRDefault="004155AE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en-US"/>
        </w:rPr>
        <w:br w:type="page"/>
      </w:r>
    </w:p>
    <w:p w14:paraId="00B082C2" w14:textId="429C3D61" w:rsidR="00012BC3" w:rsidRDefault="004D27AF" w:rsidP="004D27AF">
      <w:pPr>
        <w:jc w:val="center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en-US"/>
        </w:rPr>
        <w:lastRenderedPageBreak/>
        <w:t>ANIMAL FACILITY</w:t>
      </w:r>
    </w:p>
    <w:p w14:paraId="06A98393" w14:textId="0C53AA14" w:rsidR="00455DFE" w:rsidRPr="00112E24" w:rsidRDefault="001B70E7" w:rsidP="00F011D4">
      <w:pPr>
        <w:jc w:val="center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112E24">
        <w:rPr>
          <w:rFonts w:ascii="Times New Roman" w:hAnsi="Times New Roman" w:cs="Times New Roman"/>
          <w:b/>
          <w:bCs/>
          <w:sz w:val="26"/>
          <w:szCs w:val="26"/>
          <w:lang w:val="en-US"/>
        </w:rPr>
        <w:t>POST APPROVAL MONITORING</w:t>
      </w:r>
      <w:r w:rsidR="003B1AD5" w:rsidRPr="00112E24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CHECKLIST</w:t>
      </w:r>
    </w:p>
    <w:p w14:paraId="43A6ACC6" w14:textId="7F213390" w:rsidR="003B1AD5" w:rsidRPr="00112E24" w:rsidRDefault="003B1AD5" w:rsidP="00F011D4">
      <w:pPr>
        <w:jc w:val="both"/>
        <w:rPr>
          <w:rFonts w:ascii="Times New Roman" w:hAnsi="Times New Roman" w:cs="Times New Roman"/>
          <w:lang w:val="en-US"/>
        </w:rPr>
      </w:pPr>
      <w:r w:rsidRPr="00112E24">
        <w:rPr>
          <w:rFonts w:ascii="Times New Roman" w:hAnsi="Times New Roman" w:cs="Times New Roman"/>
          <w:lang w:val="en-US"/>
        </w:rPr>
        <w:t xml:space="preserve">PAM visit date: </w:t>
      </w:r>
      <w:sdt>
        <w:sdtPr>
          <w:rPr>
            <w:spacing w:val="-1"/>
          </w:rPr>
          <w:alias w:val="Date"/>
          <w:tag w:val="Date"/>
          <w:id w:val="-798230123"/>
          <w:placeholder>
            <w:docPart w:val="6D93B54499F84A93ACE1B11C90B384D4"/>
          </w:placeholder>
          <w:showingPlcHdr/>
          <w:text/>
        </w:sdtPr>
        <w:sdtEndPr/>
        <w:sdtContent>
          <w:r w:rsidR="00FC01F0" w:rsidRPr="001F21BD">
            <w:rPr>
              <w:rStyle w:val="PlaceholderText"/>
              <w:u w:val="single"/>
            </w:rPr>
            <w:t>Click or tap here to enter text.</w:t>
          </w:r>
        </w:sdtContent>
      </w:sdt>
      <w:r w:rsidRPr="00112E24">
        <w:rPr>
          <w:rFonts w:ascii="Times New Roman" w:hAnsi="Times New Roman" w:cs="Times New Roman"/>
          <w:lang w:val="en-US"/>
        </w:rPr>
        <w:tab/>
        <w:t xml:space="preserve">PAM visit site: </w:t>
      </w:r>
      <w:sdt>
        <w:sdtPr>
          <w:rPr>
            <w:spacing w:val="-1"/>
          </w:rPr>
          <w:alias w:val="Date"/>
          <w:tag w:val="Date"/>
          <w:id w:val="2113472304"/>
          <w:placeholder>
            <w:docPart w:val="E64FC0583D114F11AC758AF8B2CF355C"/>
          </w:placeholder>
          <w:showingPlcHdr/>
          <w:text/>
        </w:sdtPr>
        <w:sdtEndPr/>
        <w:sdtContent>
          <w:r w:rsidR="00FC01F0" w:rsidRPr="001F21BD">
            <w:rPr>
              <w:rStyle w:val="PlaceholderText"/>
              <w:u w:val="single"/>
            </w:rPr>
            <w:t>Click or tap here to enter text.</w:t>
          </w:r>
        </w:sdtContent>
      </w:sdt>
    </w:p>
    <w:p w14:paraId="4838AE2F" w14:textId="3D316DD6" w:rsidR="003B1AD5" w:rsidRPr="00112E24" w:rsidRDefault="003B1AD5" w:rsidP="00F011D4">
      <w:pPr>
        <w:jc w:val="both"/>
        <w:rPr>
          <w:rFonts w:ascii="Times New Roman" w:hAnsi="Times New Roman" w:cs="Times New Roman"/>
          <w:lang w:val="en-US"/>
        </w:rPr>
      </w:pPr>
      <w:r w:rsidRPr="00112E24">
        <w:rPr>
          <w:rFonts w:ascii="Times New Roman" w:hAnsi="Times New Roman" w:cs="Times New Roman"/>
          <w:lang w:val="en-US"/>
        </w:rPr>
        <w:t xml:space="preserve">ECACU Protocol(s) under </w:t>
      </w:r>
      <w:proofErr w:type="gramStart"/>
      <w:r w:rsidRPr="00112E24">
        <w:rPr>
          <w:rFonts w:ascii="Times New Roman" w:hAnsi="Times New Roman" w:cs="Times New Roman"/>
          <w:lang w:val="en-US"/>
        </w:rPr>
        <w:t xml:space="preserve">review (# </w:t>
      </w:r>
      <w:proofErr w:type="gramEnd"/>
      <w:r w:rsidRPr="00112E24">
        <w:rPr>
          <w:rFonts w:ascii="Times New Roman" w:hAnsi="Times New Roman" w:cs="Times New Roman"/>
          <w:lang w:val="en-US"/>
        </w:rPr>
        <w:t xml:space="preserve">and expiration date): </w:t>
      </w:r>
      <w:sdt>
        <w:sdtPr>
          <w:rPr>
            <w:spacing w:val="-1"/>
          </w:rPr>
          <w:alias w:val="Date"/>
          <w:tag w:val="Date"/>
          <w:id w:val="1263641864"/>
          <w:placeholder>
            <w:docPart w:val="9E127F7CCEE64236BC37D078983BE952"/>
          </w:placeholder>
          <w:showingPlcHdr/>
          <w:text/>
        </w:sdtPr>
        <w:sdtEndPr/>
        <w:sdtContent>
          <w:r w:rsidR="00D42125" w:rsidRPr="001F21BD">
            <w:rPr>
              <w:rStyle w:val="PlaceholderText"/>
              <w:u w:val="single"/>
            </w:rPr>
            <w:t>Click or tap here to enter text.</w:t>
          </w:r>
        </w:sdtContent>
      </w:sdt>
    </w:p>
    <w:p w14:paraId="56338A14" w14:textId="6606E3CA" w:rsidR="003B1AD5" w:rsidRPr="00112E24" w:rsidRDefault="003B1AD5" w:rsidP="00F011D4">
      <w:pPr>
        <w:jc w:val="both"/>
        <w:rPr>
          <w:rFonts w:ascii="Times New Roman" w:hAnsi="Times New Roman" w:cs="Times New Roman"/>
          <w:lang w:val="en-US"/>
        </w:rPr>
      </w:pPr>
      <w:r w:rsidRPr="00112E24">
        <w:rPr>
          <w:rFonts w:ascii="Times New Roman" w:hAnsi="Times New Roman" w:cs="Times New Roman"/>
          <w:lang w:val="en-US"/>
        </w:rPr>
        <w:t xml:space="preserve">Investigator: </w:t>
      </w:r>
      <w:sdt>
        <w:sdtPr>
          <w:rPr>
            <w:spacing w:val="-1"/>
          </w:rPr>
          <w:alias w:val="Date"/>
          <w:tag w:val="Date"/>
          <w:id w:val="-605432483"/>
          <w:placeholder>
            <w:docPart w:val="74D08391234A4422BE42A7AF27094AC8"/>
          </w:placeholder>
          <w:showingPlcHdr/>
          <w:text/>
        </w:sdtPr>
        <w:sdtEndPr/>
        <w:sdtContent>
          <w:r w:rsidR="00D42125" w:rsidRPr="001F21BD">
            <w:rPr>
              <w:rStyle w:val="PlaceholderText"/>
              <w:u w:val="single"/>
            </w:rPr>
            <w:t>Click or tap here to enter text.</w:t>
          </w:r>
        </w:sdtContent>
      </w:sdt>
      <w:r w:rsidRPr="00112E24">
        <w:rPr>
          <w:rFonts w:ascii="Times New Roman" w:hAnsi="Times New Roman" w:cs="Times New Roman"/>
          <w:lang w:val="en-US"/>
        </w:rPr>
        <w:t xml:space="preserve"> </w:t>
      </w:r>
      <w:r w:rsidR="00F011D4" w:rsidRPr="00112E24">
        <w:rPr>
          <w:rFonts w:ascii="Times New Roman" w:hAnsi="Times New Roman" w:cs="Times New Roman"/>
          <w:lang w:val="en-US"/>
        </w:rPr>
        <w:tab/>
      </w:r>
      <w:r w:rsidR="00ED3F30">
        <w:rPr>
          <w:rFonts w:ascii="Times New Roman" w:hAnsi="Times New Roman" w:cs="Times New Roman"/>
          <w:lang w:val="en-US"/>
        </w:rPr>
        <w:t>Team Members</w:t>
      </w:r>
      <w:r w:rsidRPr="00112E24">
        <w:rPr>
          <w:rFonts w:ascii="Times New Roman" w:hAnsi="Times New Roman" w:cs="Times New Roman"/>
          <w:lang w:val="en-US"/>
        </w:rPr>
        <w:t xml:space="preserve">: </w:t>
      </w:r>
      <w:sdt>
        <w:sdtPr>
          <w:rPr>
            <w:spacing w:val="-1"/>
          </w:rPr>
          <w:alias w:val="Date"/>
          <w:tag w:val="Date"/>
          <w:id w:val="766739494"/>
          <w:placeholder>
            <w:docPart w:val="F6E8E774CB8B4817AC8AD6C6C58CAEAA"/>
          </w:placeholder>
          <w:showingPlcHdr/>
          <w:text/>
        </w:sdtPr>
        <w:sdtEndPr/>
        <w:sdtContent>
          <w:r w:rsidR="00D42125" w:rsidRPr="001F21BD">
            <w:rPr>
              <w:rStyle w:val="PlaceholderText"/>
              <w:u w:val="single"/>
            </w:rPr>
            <w:t>Click or tap here to enter text.</w:t>
          </w:r>
        </w:sdtContent>
      </w:sdt>
    </w:p>
    <w:p w14:paraId="19585590" w14:textId="7ECB4105" w:rsidR="003B1AD5" w:rsidRPr="00112E24" w:rsidRDefault="003B1AD5" w:rsidP="00F011D4">
      <w:pPr>
        <w:jc w:val="both"/>
        <w:rPr>
          <w:rFonts w:ascii="Times New Roman" w:hAnsi="Times New Roman" w:cs="Times New Roman"/>
          <w:lang w:val="en-US"/>
        </w:rPr>
      </w:pPr>
      <w:r w:rsidRPr="00112E24">
        <w:rPr>
          <w:rFonts w:ascii="Times New Roman" w:hAnsi="Times New Roman" w:cs="Times New Roman"/>
          <w:lang w:val="en-US"/>
        </w:rPr>
        <w:t>Pro</w:t>
      </w:r>
      <w:proofErr w:type="spellStart"/>
      <w:r w:rsidR="00E61C79">
        <w:rPr>
          <w:rFonts w:ascii="Times New Roman" w:hAnsi="Times New Roman" w:cs="Times New Roman"/>
          <w:lang w:val="en-PK"/>
        </w:rPr>
        <w:t>ject</w:t>
      </w:r>
      <w:proofErr w:type="spellEnd"/>
      <w:r w:rsidR="00E61C79">
        <w:rPr>
          <w:rFonts w:ascii="Times New Roman" w:hAnsi="Times New Roman" w:cs="Times New Roman"/>
          <w:lang w:val="en-PK"/>
        </w:rPr>
        <w:t xml:space="preserve"> personnel </w:t>
      </w:r>
      <w:r w:rsidRPr="00112E24">
        <w:rPr>
          <w:rFonts w:ascii="Times New Roman" w:hAnsi="Times New Roman" w:cs="Times New Roman"/>
          <w:lang w:val="en-US"/>
        </w:rPr>
        <w:t>present</w:t>
      </w:r>
      <w:r w:rsidR="00CA1C17">
        <w:rPr>
          <w:rFonts w:ascii="Times New Roman" w:hAnsi="Times New Roman" w:cs="Times New Roman"/>
          <w:lang w:val="en-PK"/>
        </w:rPr>
        <w:t xml:space="preserve"> in PAM visit</w:t>
      </w:r>
      <w:r w:rsidRPr="00112E24">
        <w:rPr>
          <w:rFonts w:ascii="Times New Roman" w:hAnsi="Times New Roman" w:cs="Times New Roman"/>
          <w:lang w:val="en-US"/>
        </w:rPr>
        <w:t xml:space="preserve">: </w:t>
      </w:r>
      <w:sdt>
        <w:sdtPr>
          <w:rPr>
            <w:spacing w:val="-1"/>
          </w:rPr>
          <w:alias w:val="Date"/>
          <w:tag w:val="Date"/>
          <w:id w:val="-242962109"/>
          <w:placeholder>
            <w:docPart w:val="E08BBABFFD50499D8570A3C1E11945A1"/>
          </w:placeholder>
          <w:showingPlcHdr/>
          <w:text/>
        </w:sdtPr>
        <w:sdtEndPr/>
        <w:sdtContent>
          <w:r w:rsidR="00D42125" w:rsidRPr="001F21BD">
            <w:rPr>
              <w:rStyle w:val="PlaceholderText"/>
              <w:u w:val="single"/>
            </w:rPr>
            <w:t>Click or tap here to enter text.</w:t>
          </w:r>
        </w:sdtContent>
      </w:sdt>
    </w:p>
    <w:p w14:paraId="6175F81C" w14:textId="5C7F1451" w:rsidR="003B1AD5" w:rsidRDefault="003B1AD5" w:rsidP="00E56696">
      <w:pPr>
        <w:spacing w:before="240" w:line="480" w:lineRule="auto"/>
        <w:jc w:val="both"/>
        <w:rPr>
          <w:rFonts w:ascii="Times New Roman" w:hAnsi="Times New Roman" w:cs="Times New Roman"/>
          <w:lang w:val="en-US"/>
        </w:rPr>
      </w:pPr>
      <w:r w:rsidRPr="00112E24">
        <w:rPr>
          <w:rFonts w:ascii="Times New Roman" w:hAnsi="Times New Roman" w:cs="Times New Roman"/>
          <w:lang w:val="en-US"/>
        </w:rPr>
        <w:t xml:space="preserve">PAM </w:t>
      </w:r>
      <w:r w:rsidR="00112E24">
        <w:rPr>
          <w:rFonts w:ascii="Times New Roman" w:hAnsi="Times New Roman" w:cs="Times New Roman"/>
          <w:lang w:val="en-US"/>
        </w:rPr>
        <w:t>Team</w:t>
      </w:r>
      <w:r w:rsidRPr="00112E24">
        <w:rPr>
          <w:rFonts w:ascii="Times New Roman" w:hAnsi="Times New Roman" w:cs="Times New Roman"/>
          <w:lang w:val="en-US"/>
        </w:rPr>
        <w:t xml:space="preserve">: </w:t>
      </w:r>
      <w:sdt>
        <w:sdtPr>
          <w:rPr>
            <w:spacing w:val="-1"/>
          </w:rPr>
          <w:alias w:val="Date"/>
          <w:tag w:val="Date"/>
          <w:id w:val="689415967"/>
          <w:placeholder>
            <w:docPart w:val="BD8CB4E9ECEE4D47BA6D854CEA84F75A"/>
          </w:placeholder>
          <w:showingPlcHdr/>
          <w:text/>
        </w:sdtPr>
        <w:sdtEndPr/>
        <w:sdtContent>
          <w:r w:rsidR="001F7A19" w:rsidRPr="001F21BD">
            <w:rPr>
              <w:rStyle w:val="PlaceholderText"/>
              <w:u w:val="single"/>
            </w:rPr>
            <w:t>Click or tap here to enter text.</w:t>
          </w:r>
        </w:sdtContent>
      </w:sdt>
    </w:p>
    <w:p w14:paraId="7A692BA0" w14:textId="2FBB8759" w:rsidR="00E63A68" w:rsidRPr="00112E24" w:rsidRDefault="00E63A68" w:rsidP="00E56696">
      <w:pPr>
        <w:spacing w:before="240" w:line="48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Information pertaining to P</w:t>
      </w:r>
      <w:r w:rsidRPr="00112E24">
        <w:rPr>
          <w:rFonts w:ascii="Times New Roman" w:hAnsi="Times New Roman" w:cs="Times New Roman"/>
          <w:b/>
          <w:bCs/>
          <w:lang w:val="en-US"/>
        </w:rPr>
        <w:t xml:space="preserve">rotocol and </w:t>
      </w:r>
      <w:r>
        <w:rPr>
          <w:rFonts w:ascii="Times New Roman" w:hAnsi="Times New Roman" w:cs="Times New Roman"/>
          <w:b/>
          <w:bCs/>
          <w:lang w:val="en-US"/>
        </w:rPr>
        <w:t>P</w:t>
      </w:r>
      <w:r w:rsidRPr="00112E24">
        <w:rPr>
          <w:rFonts w:ascii="Times New Roman" w:hAnsi="Times New Roman" w:cs="Times New Roman"/>
          <w:b/>
          <w:bCs/>
          <w:lang w:val="en-US"/>
        </w:rPr>
        <w:t>ersonne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34"/>
        <w:gridCol w:w="590"/>
        <w:gridCol w:w="536"/>
        <w:gridCol w:w="1120"/>
        <w:gridCol w:w="1173"/>
        <w:gridCol w:w="2663"/>
      </w:tblGrid>
      <w:tr w:rsidR="0040475E" w:rsidRPr="00112E24" w14:paraId="1AF134B9" w14:textId="77777777" w:rsidTr="00900097">
        <w:trPr>
          <w:trHeight w:val="567"/>
        </w:trPr>
        <w:tc>
          <w:tcPr>
            <w:tcW w:w="2934" w:type="dxa"/>
            <w:vAlign w:val="center"/>
          </w:tcPr>
          <w:p w14:paraId="2ECB7B49" w14:textId="6D6E73CE" w:rsidR="003B1AD5" w:rsidRPr="009565F4" w:rsidRDefault="00ED3F30" w:rsidP="0088001E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P</w:t>
            </w:r>
            <w:r w:rsidR="003B1AD5"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 xml:space="preserve">rotocol and </w:t>
            </w: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P</w:t>
            </w:r>
            <w:r w:rsidR="003B1AD5"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ersonnel</w:t>
            </w:r>
          </w:p>
        </w:tc>
        <w:tc>
          <w:tcPr>
            <w:tcW w:w="590" w:type="dxa"/>
            <w:vAlign w:val="center"/>
          </w:tcPr>
          <w:p w14:paraId="4F455C36" w14:textId="24D4FA2D" w:rsidR="003B1AD5" w:rsidRPr="009565F4" w:rsidRDefault="00744138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Y</w:t>
            </w:r>
            <w:r w:rsidR="003B1AD5"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es</w:t>
            </w:r>
          </w:p>
        </w:tc>
        <w:tc>
          <w:tcPr>
            <w:tcW w:w="536" w:type="dxa"/>
            <w:vAlign w:val="center"/>
          </w:tcPr>
          <w:p w14:paraId="32EF6267" w14:textId="01DB26AF" w:rsidR="003B1AD5" w:rsidRPr="009565F4" w:rsidRDefault="00744138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</w:t>
            </w:r>
            <w:r w:rsidR="003B1AD5"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o</w:t>
            </w:r>
          </w:p>
        </w:tc>
        <w:tc>
          <w:tcPr>
            <w:tcW w:w="1120" w:type="dxa"/>
            <w:vAlign w:val="center"/>
          </w:tcPr>
          <w:p w14:paraId="249EDAA4" w14:textId="0A049DA8" w:rsidR="003B1AD5" w:rsidRPr="009565F4" w:rsidRDefault="003B1AD5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</w:t>
            </w:r>
            <w:r w:rsidR="0067795D"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/</w:t>
            </w:r>
            <w:r w:rsidR="009305E4">
              <w:rPr>
                <w:rFonts w:ascii="Times New Roman" w:hAnsi="Times New Roman" w:cs="Times New Roman"/>
                <w:b/>
                <w:bCs/>
                <w:sz w:val="24"/>
                <w:lang w:val="en-PK"/>
              </w:rPr>
              <w:t>O</w:t>
            </w:r>
            <w:r w:rsidR="0067795D"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*</w:t>
            </w:r>
          </w:p>
        </w:tc>
        <w:tc>
          <w:tcPr>
            <w:tcW w:w="1173" w:type="dxa"/>
            <w:vAlign w:val="center"/>
          </w:tcPr>
          <w:p w14:paraId="7D369B84" w14:textId="036DCE53" w:rsidR="003B1AD5" w:rsidRPr="009565F4" w:rsidRDefault="003B1AD5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</w:t>
            </w:r>
            <w:r w:rsidR="0067795D"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/A**</w:t>
            </w:r>
          </w:p>
        </w:tc>
        <w:tc>
          <w:tcPr>
            <w:tcW w:w="2663" w:type="dxa"/>
            <w:vAlign w:val="center"/>
          </w:tcPr>
          <w:p w14:paraId="32F92445" w14:textId="3618635F" w:rsidR="003B1AD5" w:rsidRPr="009565F4" w:rsidRDefault="00744138" w:rsidP="0088001E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otes:</w:t>
            </w:r>
          </w:p>
        </w:tc>
      </w:tr>
      <w:tr w:rsidR="00D235A9" w:rsidRPr="00112E24" w14:paraId="729D4A78" w14:textId="77777777" w:rsidTr="006B3861">
        <w:tc>
          <w:tcPr>
            <w:tcW w:w="2934" w:type="dxa"/>
            <w:vAlign w:val="center"/>
          </w:tcPr>
          <w:p w14:paraId="4E37BAFA" w14:textId="6A7F03BB" w:rsidR="00D235A9" w:rsidRPr="00112E24" w:rsidRDefault="00D235A9" w:rsidP="00D235A9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Latest ECACU approved protocol available for reference</w:t>
            </w:r>
          </w:p>
        </w:tc>
        <w:tc>
          <w:tcPr>
            <w:tcW w:w="590" w:type="dxa"/>
            <w:vAlign w:val="center"/>
          </w:tcPr>
          <w:p w14:paraId="4B0CE1E9" w14:textId="798C321D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525446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4843805C" w14:textId="7DB6FDEE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974196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20" w:type="dxa"/>
            <w:vAlign w:val="center"/>
          </w:tcPr>
          <w:p w14:paraId="60A025A8" w14:textId="74572DBE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203322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73" w:type="dxa"/>
            <w:vAlign w:val="center"/>
          </w:tcPr>
          <w:p w14:paraId="7AD18EDF" w14:textId="46F78C33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453442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63" w:type="dxa"/>
          </w:tcPr>
          <w:p w14:paraId="5462EFFB" w14:textId="0DA80184" w:rsidR="00D235A9" w:rsidRPr="00112E24" w:rsidRDefault="00127165" w:rsidP="00D235A9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735845656"/>
                <w:placeholder>
                  <w:docPart w:val="DD2C08472CFF44DBB082266D8A894448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0938615B" w14:textId="77777777" w:rsidTr="006B3861">
        <w:trPr>
          <w:trHeight w:val="397"/>
        </w:trPr>
        <w:tc>
          <w:tcPr>
            <w:tcW w:w="2934" w:type="dxa"/>
            <w:vAlign w:val="center"/>
          </w:tcPr>
          <w:p w14:paraId="328065E3" w14:textId="2F5D7E6F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 xml:space="preserve">Review report </w:t>
            </w:r>
          </w:p>
        </w:tc>
        <w:tc>
          <w:tcPr>
            <w:tcW w:w="590" w:type="dxa"/>
            <w:vAlign w:val="center"/>
          </w:tcPr>
          <w:p w14:paraId="02D196A7" w14:textId="72D3BF91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2087486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3D8D2856" w14:textId="50DF3FC1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2006662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20" w:type="dxa"/>
            <w:vAlign w:val="center"/>
          </w:tcPr>
          <w:p w14:paraId="6B513067" w14:textId="252F0099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879779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73" w:type="dxa"/>
            <w:vAlign w:val="center"/>
          </w:tcPr>
          <w:p w14:paraId="24BAC300" w14:textId="4C487C7D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681431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63" w:type="dxa"/>
          </w:tcPr>
          <w:p w14:paraId="2BD799EA" w14:textId="74F20DF5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93832174"/>
                <w:placeholder>
                  <w:docPart w:val="3B14D3952B2A4B2B8F8E9150EBB8A613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629AB580" w14:textId="77777777" w:rsidTr="006B3861">
        <w:tc>
          <w:tcPr>
            <w:tcW w:w="2934" w:type="dxa"/>
            <w:vAlign w:val="center"/>
          </w:tcPr>
          <w:p w14:paraId="52FB8E23" w14:textId="08E4ED61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CACU/Veterinarian/IO contact information available</w:t>
            </w:r>
          </w:p>
        </w:tc>
        <w:tc>
          <w:tcPr>
            <w:tcW w:w="590" w:type="dxa"/>
            <w:vAlign w:val="center"/>
          </w:tcPr>
          <w:p w14:paraId="1788C9C1" w14:textId="513B3674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857313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75B0C04F" w14:textId="3D670E7D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7283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20" w:type="dxa"/>
            <w:vAlign w:val="center"/>
          </w:tcPr>
          <w:p w14:paraId="18CE96AE" w14:textId="5C31F7B2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29594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73" w:type="dxa"/>
            <w:vAlign w:val="center"/>
          </w:tcPr>
          <w:p w14:paraId="48774DFA" w14:textId="18F8AB91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59683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63" w:type="dxa"/>
          </w:tcPr>
          <w:p w14:paraId="23F75593" w14:textId="247A2105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1872726346"/>
                <w:placeholder>
                  <w:docPart w:val="6BB2760F4C69497DA6C6BB4EFA4A2EB8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11987D48" w14:textId="77777777" w:rsidTr="006B3861">
        <w:tc>
          <w:tcPr>
            <w:tcW w:w="2934" w:type="dxa"/>
            <w:vAlign w:val="center"/>
          </w:tcPr>
          <w:p w14:paraId="735DCD3A" w14:textId="51E5710E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o the PI and personnel have accurate knowledge of the protocol?</w:t>
            </w:r>
          </w:p>
        </w:tc>
        <w:tc>
          <w:tcPr>
            <w:tcW w:w="590" w:type="dxa"/>
            <w:vAlign w:val="center"/>
          </w:tcPr>
          <w:p w14:paraId="70971D28" w14:textId="17DEE5B5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956365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704687BB" w14:textId="3F2141FD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038435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20" w:type="dxa"/>
            <w:vAlign w:val="center"/>
          </w:tcPr>
          <w:p w14:paraId="5CD2090B" w14:textId="73175405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887023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73" w:type="dxa"/>
            <w:vAlign w:val="center"/>
          </w:tcPr>
          <w:p w14:paraId="00B1CB6F" w14:textId="59E6370A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203012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63" w:type="dxa"/>
          </w:tcPr>
          <w:p w14:paraId="3FD60C09" w14:textId="0DB87C4D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7634611"/>
                <w:placeholder>
                  <w:docPart w:val="5415181416274E4188E0452BF76FA09D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1F8FCCF4" w14:textId="77777777" w:rsidTr="006B3861">
        <w:tc>
          <w:tcPr>
            <w:tcW w:w="2934" w:type="dxa"/>
            <w:vAlign w:val="center"/>
          </w:tcPr>
          <w:p w14:paraId="1CCAACF4" w14:textId="29B80647" w:rsidR="00D235A9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H</w:t>
            </w:r>
            <w:r w:rsidRPr="00112E24">
              <w:rPr>
                <w:rFonts w:ascii="Times New Roman" w:hAnsi="Times New Roman" w:cs="Times New Roman"/>
                <w:lang w:val="en-US"/>
              </w:rPr>
              <w:t>ave investigators read the protocol</w:t>
            </w:r>
            <w:r>
              <w:rPr>
                <w:rFonts w:ascii="Times New Roman" w:hAnsi="Times New Roman" w:cs="Times New Roman"/>
                <w:lang w:val="en-US"/>
              </w:rPr>
              <w:t>?</w:t>
            </w:r>
          </w:p>
        </w:tc>
        <w:tc>
          <w:tcPr>
            <w:tcW w:w="590" w:type="dxa"/>
            <w:vAlign w:val="center"/>
          </w:tcPr>
          <w:p w14:paraId="2659BE2C" w14:textId="354A30EB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438105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5BE153EE" w14:textId="2AFF0B5F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155343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20" w:type="dxa"/>
            <w:vAlign w:val="center"/>
          </w:tcPr>
          <w:p w14:paraId="6E5DC945" w14:textId="6FDFB7AD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97941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73" w:type="dxa"/>
            <w:vAlign w:val="center"/>
          </w:tcPr>
          <w:p w14:paraId="1EFF46EB" w14:textId="53F028A3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299340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63" w:type="dxa"/>
          </w:tcPr>
          <w:p w14:paraId="425059BF" w14:textId="676144DD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132241086"/>
                <w:placeholder>
                  <w:docPart w:val="900F252E976C4197A233E3793667B45F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5570D374" w14:textId="77777777" w:rsidTr="006B3861">
        <w:tc>
          <w:tcPr>
            <w:tcW w:w="2934" w:type="dxa"/>
            <w:vAlign w:val="center"/>
          </w:tcPr>
          <w:p w14:paraId="6431EC2E" w14:textId="0501303B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Site area where animals are taken listed in the protocol</w:t>
            </w:r>
          </w:p>
        </w:tc>
        <w:tc>
          <w:tcPr>
            <w:tcW w:w="590" w:type="dxa"/>
            <w:vAlign w:val="center"/>
          </w:tcPr>
          <w:p w14:paraId="6A3E8423" w14:textId="5B8C2726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400724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7B603456" w14:textId="7180CA85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858155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20" w:type="dxa"/>
            <w:vAlign w:val="center"/>
          </w:tcPr>
          <w:p w14:paraId="34C4D096" w14:textId="3A8ACFC3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863203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73" w:type="dxa"/>
            <w:vAlign w:val="center"/>
          </w:tcPr>
          <w:p w14:paraId="7D82E261" w14:textId="344904A0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41004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63" w:type="dxa"/>
          </w:tcPr>
          <w:p w14:paraId="2133A5EA" w14:textId="48A515FC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580641974"/>
                <w:placeholder>
                  <w:docPart w:val="12E1BC427DF8415DBAE5680A5523B6F5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06AE85D3" w14:textId="77777777" w:rsidTr="006B3861">
        <w:tc>
          <w:tcPr>
            <w:tcW w:w="2934" w:type="dxa"/>
            <w:vAlign w:val="center"/>
          </w:tcPr>
          <w:p w14:paraId="646CF3FD" w14:textId="40064F09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All personnel involved listed in the protocol</w:t>
            </w:r>
          </w:p>
        </w:tc>
        <w:tc>
          <w:tcPr>
            <w:tcW w:w="590" w:type="dxa"/>
            <w:vAlign w:val="center"/>
          </w:tcPr>
          <w:p w14:paraId="42D90B80" w14:textId="0BD70AB0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20082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1B9AF822" w14:textId="5A1F5C4F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2064701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20" w:type="dxa"/>
            <w:vAlign w:val="center"/>
          </w:tcPr>
          <w:p w14:paraId="232DE088" w14:textId="6BAC21EA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891923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73" w:type="dxa"/>
            <w:vAlign w:val="center"/>
          </w:tcPr>
          <w:p w14:paraId="320B9361" w14:textId="50D1109F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087534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63" w:type="dxa"/>
          </w:tcPr>
          <w:p w14:paraId="0121BF24" w14:textId="199B4E02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945221064"/>
                <w:placeholder>
                  <w:docPart w:val="E3E97D671B924E25A2B59581853AB5A1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5B691636" w14:textId="77777777" w:rsidTr="006B3861">
        <w:tc>
          <w:tcPr>
            <w:tcW w:w="2934" w:type="dxa"/>
            <w:vAlign w:val="center"/>
          </w:tcPr>
          <w:p w14:paraId="7050968A" w14:textId="6A06E6D9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 xml:space="preserve">Personnel training documented and </w:t>
            </w:r>
            <w:r>
              <w:rPr>
                <w:rFonts w:ascii="Times New Roman" w:hAnsi="Times New Roman" w:cs="Times New Roman"/>
                <w:lang w:val="en-US"/>
              </w:rPr>
              <w:t xml:space="preserve">status of </w:t>
            </w:r>
            <w:r w:rsidRPr="00112E24">
              <w:rPr>
                <w:rFonts w:ascii="Times New Roman" w:hAnsi="Times New Roman" w:cs="Times New Roman"/>
                <w:lang w:val="en-US"/>
              </w:rPr>
              <w:t xml:space="preserve">CITI training </w:t>
            </w:r>
          </w:p>
        </w:tc>
        <w:tc>
          <w:tcPr>
            <w:tcW w:w="590" w:type="dxa"/>
            <w:vAlign w:val="center"/>
          </w:tcPr>
          <w:p w14:paraId="5EAC1BE3" w14:textId="450A4DC9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790884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0BB6BD58" w14:textId="0F8EBC27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471176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20" w:type="dxa"/>
            <w:vAlign w:val="center"/>
          </w:tcPr>
          <w:p w14:paraId="7C8A7F54" w14:textId="4E8BBCE0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340462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73" w:type="dxa"/>
            <w:vAlign w:val="center"/>
          </w:tcPr>
          <w:p w14:paraId="6843B9B7" w14:textId="2EC7B37B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315381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63" w:type="dxa"/>
          </w:tcPr>
          <w:p w14:paraId="09389998" w14:textId="25F563EA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016006364"/>
                <w:placeholder>
                  <w:docPart w:val="62DA7E6B4EA14313AEC596BC36993304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36B494E6" w14:textId="77777777" w:rsidTr="006B3861">
        <w:tc>
          <w:tcPr>
            <w:tcW w:w="2934" w:type="dxa"/>
            <w:vAlign w:val="center"/>
          </w:tcPr>
          <w:p w14:paraId="58828C12" w14:textId="2CBC3B62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 xml:space="preserve">Personnel trained to handle toxic or dangerous materials or animals </w:t>
            </w:r>
          </w:p>
        </w:tc>
        <w:tc>
          <w:tcPr>
            <w:tcW w:w="590" w:type="dxa"/>
            <w:vAlign w:val="center"/>
          </w:tcPr>
          <w:p w14:paraId="23447F88" w14:textId="1BCAC656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02344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15DD5AF4" w14:textId="4E5239EF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390235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20" w:type="dxa"/>
            <w:vAlign w:val="center"/>
          </w:tcPr>
          <w:p w14:paraId="67F6EE3F" w14:textId="0124A824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6710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73" w:type="dxa"/>
            <w:vAlign w:val="center"/>
          </w:tcPr>
          <w:p w14:paraId="071EDC27" w14:textId="61803380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642883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63" w:type="dxa"/>
          </w:tcPr>
          <w:p w14:paraId="45F081E9" w14:textId="43EEFC36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964655900"/>
                <w:placeholder>
                  <w:docPart w:val="36FF92610F054FA99107E153B80FF9BB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60C322D3" w14:textId="77777777" w:rsidTr="006B3861">
        <w:tc>
          <w:tcPr>
            <w:tcW w:w="2934" w:type="dxa"/>
            <w:vAlign w:val="center"/>
          </w:tcPr>
          <w:p w14:paraId="6C4D357E" w14:textId="25D3C3FA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Personnel </w:t>
            </w:r>
            <w:r w:rsidRPr="00112E24">
              <w:rPr>
                <w:rFonts w:ascii="Times New Roman" w:hAnsi="Times New Roman" w:cs="Times New Roman"/>
                <w:lang w:val="en-US"/>
              </w:rPr>
              <w:t>trained in potential transmission of zoonotic agents between researchers and study subjects</w:t>
            </w:r>
          </w:p>
        </w:tc>
        <w:tc>
          <w:tcPr>
            <w:tcW w:w="590" w:type="dxa"/>
            <w:vAlign w:val="center"/>
          </w:tcPr>
          <w:p w14:paraId="690A255F" w14:textId="19F8FFD8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45952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45489E6E" w14:textId="71B0EED2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630942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20" w:type="dxa"/>
            <w:vAlign w:val="center"/>
          </w:tcPr>
          <w:p w14:paraId="0DF2B18A" w14:textId="10362A92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66046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73" w:type="dxa"/>
            <w:vAlign w:val="center"/>
          </w:tcPr>
          <w:p w14:paraId="3291AADD" w14:textId="101E69C7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57845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63" w:type="dxa"/>
          </w:tcPr>
          <w:p w14:paraId="1954AED0" w14:textId="2E07838E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892926818"/>
                <w:placeholder>
                  <w:docPart w:val="4A636A66B4EB4DC9B7FEE137579A1D2D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221D21D6" w14:textId="77777777" w:rsidTr="006B3861">
        <w:tc>
          <w:tcPr>
            <w:tcW w:w="2934" w:type="dxa"/>
            <w:vAlign w:val="center"/>
          </w:tcPr>
          <w:p w14:paraId="27FEBDE7" w14:textId="77B41C2A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Appropriate personal protective equipment (PPE) used</w:t>
            </w:r>
          </w:p>
        </w:tc>
        <w:tc>
          <w:tcPr>
            <w:tcW w:w="590" w:type="dxa"/>
            <w:vAlign w:val="center"/>
          </w:tcPr>
          <w:p w14:paraId="72C819DC" w14:textId="094838F0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22363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0195100D" w14:textId="345FA3CF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348374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20" w:type="dxa"/>
            <w:vAlign w:val="center"/>
          </w:tcPr>
          <w:p w14:paraId="4E957167" w14:textId="0EBBF7FF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392689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73" w:type="dxa"/>
            <w:vAlign w:val="center"/>
          </w:tcPr>
          <w:p w14:paraId="562C5C7A" w14:textId="731A05F1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2117484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63" w:type="dxa"/>
          </w:tcPr>
          <w:p w14:paraId="7EE49460" w14:textId="2000D9A8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434479756"/>
                <w:placeholder>
                  <w:docPart w:val="21B051D163564BF7B7BEF765571F713D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71176B65" w14:textId="77777777" w:rsidTr="006B3861">
        <w:tc>
          <w:tcPr>
            <w:tcW w:w="2934" w:type="dxa"/>
            <w:vAlign w:val="center"/>
          </w:tcPr>
          <w:p w14:paraId="0FB906D2" w14:textId="252834C2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 xml:space="preserve">Personnel </w:t>
            </w:r>
            <w:proofErr w:type="gramStart"/>
            <w:r>
              <w:rPr>
                <w:rFonts w:ascii="Times New Roman" w:hAnsi="Times New Roman" w:cs="Times New Roman"/>
                <w:lang w:val="en-US"/>
              </w:rPr>
              <w:t>connect</w:t>
            </w:r>
            <w:proofErr w:type="gramEnd"/>
            <w:r w:rsidRPr="00112E24">
              <w:rPr>
                <w:rFonts w:ascii="Times New Roman" w:hAnsi="Times New Roman" w:cs="Times New Roman"/>
                <w:lang w:val="en-US"/>
              </w:rPr>
              <w:t xml:space="preserve"> with occupational health </w:t>
            </w:r>
            <w:r>
              <w:rPr>
                <w:rFonts w:ascii="Times New Roman" w:hAnsi="Times New Roman" w:cs="Times New Roman"/>
                <w:lang w:val="en-US"/>
              </w:rPr>
              <w:t xml:space="preserve">and safety </w:t>
            </w:r>
            <w:r w:rsidRPr="00112E24"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590" w:type="dxa"/>
            <w:vAlign w:val="center"/>
          </w:tcPr>
          <w:p w14:paraId="48476E72" w14:textId="4D48DF03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835185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7764E22E" w14:textId="04A0FA85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606114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20" w:type="dxa"/>
            <w:vAlign w:val="center"/>
          </w:tcPr>
          <w:p w14:paraId="7445E596" w14:textId="242BC68D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557284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73" w:type="dxa"/>
            <w:vAlign w:val="center"/>
          </w:tcPr>
          <w:p w14:paraId="38859478" w14:textId="51E89F5F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767733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63" w:type="dxa"/>
          </w:tcPr>
          <w:p w14:paraId="779D8580" w14:textId="0543F241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915619164"/>
                <w:placeholder>
                  <w:docPart w:val="BFA4CDAD8B514AB896FA0F1ADEB77288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16569198" w14:textId="77777777" w:rsidTr="006B3861">
        <w:tc>
          <w:tcPr>
            <w:tcW w:w="2934" w:type="dxa"/>
            <w:vAlign w:val="center"/>
          </w:tcPr>
          <w:p w14:paraId="54A378A9" w14:textId="58F1A95D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Emergency plan and telephone numbers are present</w:t>
            </w:r>
          </w:p>
        </w:tc>
        <w:tc>
          <w:tcPr>
            <w:tcW w:w="590" w:type="dxa"/>
            <w:vAlign w:val="center"/>
          </w:tcPr>
          <w:p w14:paraId="1E58CAB5" w14:textId="48AB759C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959175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4F653707" w14:textId="6519F54A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739700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20" w:type="dxa"/>
            <w:vAlign w:val="center"/>
          </w:tcPr>
          <w:p w14:paraId="78FCE700" w14:textId="34CED506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495883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73" w:type="dxa"/>
            <w:vAlign w:val="center"/>
          </w:tcPr>
          <w:p w14:paraId="1936D494" w14:textId="50C31751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310978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63" w:type="dxa"/>
          </w:tcPr>
          <w:p w14:paraId="6785E2B1" w14:textId="272DECE8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382244794"/>
                <w:placeholder>
                  <w:docPart w:val="50BB45CF81464DE39564D5A04B482AE5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</w:tbl>
    <w:p w14:paraId="0116DEFC" w14:textId="6AE1A207" w:rsidR="00E63A68" w:rsidRDefault="00E63A68">
      <w:pPr>
        <w:rPr>
          <w:rFonts w:ascii="Times New Roman" w:hAnsi="Times New Roman" w:cs="Times New Roman"/>
          <w:lang w:val="en-US"/>
        </w:rPr>
      </w:pPr>
    </w:p>
    <w:p w14:paraId="6D11E52B" w14:textId="347E7745" w:rsidR="00E63A68" w:rsidRDefault="00E63A68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 xml:space="preserve">Information pertaining to </w:t>
      </w:r>
      <w:r w:rsidRPr="00112E24">
        <w:rPr>
          <w:rFonts w:ascii="Times New Roman" w:hAnsi="Times New Roman" w:cs="Times New Roman"/>
          <w:b/>
          <w:bCs/>
          <w:lang w:val="en-US"/>
        </w:rPr>
        <w:t>Animal Laborato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0"/>
        <w:gridCol w:w="590"/>
        <w:gridCol w:w="536"/>
        <w:gridCol w:w="1107"/>
        <w:gridCol w:w="1266"/>
        <w:gridCol w:w="2507"/>
      </w:tblGrid>
      <w:tr w:rsidR="0067795D" w:rsidRPr="00112E24" w14:paraId="2C48B9DA" w14:textId="77777777" w:rsidTr="00900097">
        <w:trPr>
          <w:trHeight w:val="567"/>
        </w:trPr>
        <w:tc>
          <w:tcPr>
            <w:tcW w:w="3010" w:type="dxa"/>
            <w:vAlign w:val="center"/>
          </w:tcPr>
          <w:p w14:paraId="1B255A86" w14:textId="62D0A5CC" w:rsidR="0067795D" w:rsidRPr="009565F4" w:rsidRDefault="0067795D" w:rsidP="0088001E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Animal Laboratory</w:t>
            </w:r>
          </w:p>
        </w:tc>
        <w:tc>
          <w:tcPr>
            <w:tcW w:w="590" w:type="dxa"/>
            <w:vAlign w:val="center"/>
          </w:tcPr>
          <w:p w14:paraId="030E7C42" w14:textId="77777777" w:rsidR="0067795D" w:rsidRPr="009565F4" w:rsidRDefault="0067795D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Yes</w:t>
            </w:r>
          </w:p>
        </w:tc>
        <w:tc>
          <w:tcPr>
            <w:tcW w:w="536" w:type="dxa"/>
            <w:vAlign w:val="center"/>
          </w:tcPr>
          <w:p w14:paraId="5DC19E95" w14:textId="77777777" w:rsidR="0067795D" w:rsidRPr="009565F4" w:rsidRDefault="0067795D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o</w:t>
            </w:r>
          </w:p>
        </w:tc>
        <w:tc>
          <w:tcPr>
            <w:tcW w:w="1107" w:type="dxa"/>
            <w:vAlign w:val="center"/>
          </w:tcPr>
          <w:p w14:paraId="67ED9338" w14:textId="00A7E686" w:rsidR="0067795D" w:rsidRPr="009565F4" w:rsidRDefault="0067795D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/</w:t>
            </w:r>
            <w:r w:rsidR="009305E4">
              <w:rPr>
                <w:rFonts w:ascii="Times New Roman" w:hAnsi="Times New Roman" w:cs="Times New Roman"/>
                <w:b/>
                <w:bCs/>
                <w:sz w:val="24"/>
                <w:lang w:val="en-PK"/>
              </w:rPr>
              <w:t>O</w:t>
            </w: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*</w:t>
            </w:r>
          </w:p>
        </w:tc>
        <w:tc>
          <w:tcPr>
            <w:tcW w:w="1266" w:type="dxa"/>
            <w:vAlign w:val="center"/>
          </w:tcPr>
          <w:p w14:paraId="2035BB10" w14:textId="65CABFB9" w:rsidR="0067795D" w:rsidRPr="009565F4" w:rsidRDefault="0067795D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/A**</w:t>
            </w:r>
          </w:p>
        </w:tc>
        <w:tc>
          <w:tcPr>
            <w:tcW w:w="2507" w:type="dxa"/>
            <w:vAlign w:val="center"/>
          </w:tcPr>
          <w:p w14:paraId="485627FC" w14:textId="77777777" w:rsidR="0067795D" w:rsidRPr="009565F4" w:rsidRDefault="0067795D" w:rsidP="0088001E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otes:</w:t>
            </w:r>
          </w:p>
        </w:tc>
      </w:tr>
      <w:tr w:rsidR="00900097" w:rsidRPr="00112E24" w14:paraId="22FEF6D1" w14:textId="77777777" w:rsidTr="00900097">
        <w:tc>
          <w:tcPr>
            <w:tcW w:w="3010" w:type="dxa"/>
            <w:vAlign w:val="center"/>
          </w:tcPr>
          <w:p w14:paraId="7D0EA8B9" w14:textId="5ECFB7E3" w:rsidR="00900097" w:rsidRPr="00112E24" w:rsidRDefault="00900097" w:rsidP="00900097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Cleanliness/sanitation/density acceptable</w:t>
            </w:r>
          </w:p>
        </w:tc>
        <w:tc>
          <w:tcPr>
            <w:tcW w:w="590" w:type="dxa"/>
            <w:vAlign w:val="center"/>
          </w:tcPr>
          <w:p w14:paraId="366BBAD1" w14:textId="3764D20A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5049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5DEAB645" w14:textId="2136AC7E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231619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7" w:type="dxa"/>
            <w:vAlign w:val="center"/>
          </w:tcPr>
          <w:p w14:paraId="105F66D0" w14:textId="1BFDF6CA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254215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6" w:type="dxa"/>
            <w:vAlign w:val="center"/>
          </w:tcPr>
          <w:p w14:paraId="36F7E2B3" w14:textId="6536CEB8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70031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07" w:type="dxa"/>
          </w:tcPr>
          <w:p w14:paraId="5EC0BC26" w14:textId="56F47745" w:rsidR="00900097" w:rsidRPr="00900097" w:rsidRDefault="00127165" w:rsidP="0090009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901334125"/>
                <w:placeholder>
                  <w:docPart w:val="C610FF4406DE4FA78A26CDE0F163D7CC"/>
                </w:placeholder>
                <w:showingPlcHdr/>
                <w:text/>
              </w:sdtPr>
              <w:sdtEndPr/>
              <w:sdtContent>
                <w:r w:rsidR="00900097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00097" w:rsidRPr="00112E24" w14:paraId="04A332D9" w14:textId="77777777" w:rsidTr="00900097">
        <w:tc>
          <w:tcPr>
            <w:tcW w:w="3010" w:type="dxa"/>
            <w:vAlign w:val="center"/>
          </w:tcPr>
          <w:p w14:paraId="2A4F70D1" w14:textId="60F11B2E" w:rsidR="00900097" w:rsidRPr="00112E24" w:rsidRDefault="00900097" w:rsidP="00900097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Animal species, strains, ages, and number as approved</w:t>
            </w:r>
          </w:p>
        </w:tc>
        <w:tc>
          <w:tcPr>
            <w:tcW w:w="590" w:type="dxa"/>
            <w:vAlign w:val="center"/>
          </w:tcPr>
          <w:p w14:paraId="44A7C0F1" w14:textId="15406E71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39616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72A1AE2C" w14:textId="64C2546E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594939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7" w:type="dxa"/>
            <w:vAlign w:val="center"/>
          </w:tcPr>
          <w:p w14:paraId="3FA3B8E8" w14:textId="03878A79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040737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6" w:type="dxa"/>
            <w:vAlign w:val="center"/>
          </w:tcPr>
          <w:p w14:paraId="06F97DEB" w14:textId="66D06ABB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962305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07" w:type="dxa"/>
          </w:tcPr>
          <w:p w14:paraId="2C60477C" w14:textId="074FF515" w:rsidR="00900097" w:rsidRPr="00900097" w:rsidRDefault="00127165" w:rsidP="0090009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410203522"/>
                <w:placeholder>
                  <w:docPart w:val="5C3C1EC7E2C6420588BEE3A6BEEB9383"/>
                </w:placeholder>
                <w:showingPlcHdr/>
                <w:text/>
              </w:sdtPr>
              <w:sdtEndPr/>
              <w:sdtContent>
                <w:r w:rsidR="00900097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00097" w:rsidRPr="00112E24" w14:paraId="56EF7B54" w14:textId="77777777" w:rsidTr="00900097">
        <w:tc>
          <w:tcPr>
            <w:tcW w:w="3010" w:type="dxa"/>
            <w:vAlign w:val="center"/>
          </w:tcPr>
          <w:p w14:paraId="03E2574C" w14:textId="11FE09E3" w:rsidR="00900097" w:rsidRPr="00112E24" w:rsidRDefault="00900097" w:rsidP="00900097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 xml:space="preserve">Protocol number on the animal’s cage cards match approved </w:t>
            </w:r>
            <w:r>
              <w:rPr>
                <w:rFonts w:ascii="Times New Roman" w:hAnsi="Times New Roman" w:cs="Times New Roman"/>
                <w:lang w:val="en-US"/>
              </w:rPr>
              <w:t>EC</w:t>
            </w:r>
            <w:r w:rsidRPr="00112E24">
              <w:rPr>
                <w:rFonts w:ascii="Times New Roman" w:hAnsi="Times New Roman" w:cs="Times New Roman"/>
                <w:lang w:val="en-US"/>
              </w:rPr>
              <w:t>ACU protocol number</w:t>
            </w:r>
          </w:p>
        </w:tc>
        <w:tc>
          <w:tcPr>
            <w:tcW w:w="590" w:type="dxa"/>
            <w:vAlign w:val="center"/>
          </w:tcPr>
          <w:p w14:paraId="1D3BB562" w14:textId="512F95F1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549033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16AA41FA" w14:textId="391B0E02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674464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7" w:type="dxa"/>
            <w:vAlign w:val="center"/>
          </w:tcPr>
          <w:p w14:paraId="1CB1D157" w14:textId="70B57332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458333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6" w:type="dxa"/>
            <w:vAlign w:val="center"/>
          </w:tcPr>
          <w:p w14:paraId="6CB8AEF3" w14:textId="599A28BE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917050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07" w:type="dxa"/>
          </w:tcPr>
          <w:p w14:paraId="041C90E6" w14:textId="30EF7FBA" w:rsidR="00900097" w:rsidRPr="00900097" w:rsidRDefault="00127165" w:rsidP="0090009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34777675"/>
                <w:placeholder>
                  <w:docPart w:val="2C89B944365D44ADABF64D0220ABDDAB"/>
                </w:placeholder>
                <w:showingPlcHdr/>
                <w:text/>
              </w:sdtPr>
              <w:sdtEndPr/>
              <w:sdtContent>
                <w:r w:rsidR="00900097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00097" w:rsidRPr="00112E24" w14:paraId="4911DAA5" w14:textId="77777777" w:rsidTr="00900097">
        <w:tc>
          <w:tcPr>
            <w:tcW w:w="3010" w:type="dxa"/>
            <w:vAlign w:val="center"/>
          </w:tcPr>
          <w:p w14:paraId="3C5B3310" w14:textId="5D5CC30C" w:rsidR="00900097" w:rsidRPr="00112E24" w:rsidRDefault="00900097" w:rsidP="00900097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Individual animals appropriately identified (cage cards, ear tags, tattoos, etc.)</w:t>
            </w:r>
          </w:p>
        </w:tc>
        <w:tc>
          <w:tcPr>
            <w:tcW w:w="590" w:type="dxa"/>
            <w:vAlign w:val="center"/>
          </w:tcPr>
          <w:p w14:paraId="11C2B5B9" w14:textId="37AF048F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753112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75C22391" w14:textId="0993D464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097055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7" w:type="dxa"/>
            <w:vAlign w:val="center"/>
          </w:tcPr>
          <w:p w14:paraId="33DB55B5" w14:textId="699BFF6E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2084631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6" w:type="dxa"/>
            <w:vAlign w:val="center"/>
          </w:tcPr>
          <w:p w14:paraId="0073C71E" w14:textId="78FAD8F5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058131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07" w:type="dxa"/>
          </w:tcPr>
          <w:p w14:paraId="74AA6C83" w14:textId="301E7462" w:rsidR="00900097" w:rsidRPr="00900097" w:rsidRDefault="00127165" w:rsidP="0090009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497778818"/>
                <w:placeholder>
                  <w:docPart w:val="DD6AB81D5580498D92A4EA5F3405CC08"/>
                </w:placeholder>
                <w:showingPlcHdr/>
                <w:text/>
              </w:sdtPr>
              <w:sdtEndPr/>
              <w:sdtContent>
                <w:r w:rsidR="00900097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00097" w:rsidRPr="00112E24" w14:paraId="7956FD3A" w14:textId="77777777" w:rsidTr="00900097">
        <w:tc>
          <w:tcPr>
            <w:tcW w:w="3010" w:type="dxa"/>
            <w:vAlign w:val="center"/>
          </w:tcPr>
          <w:p w14:paraId="4CFDD777" w14:textId="051E7250" w:rsidR="00900097" w:rsidRPr="00112E24" w:rsidRDefault="00900097" w:rsidP="00900097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Drugs/medications/anesthetics as approved and accurately documented</w:t>
            </w:r>
          </w:p>
        </w:tc>
        <w:tc>
          <w:tcPr>
            <w:tcW w:w="590" w:type="dxa"/>
            <w:vAlign w:val="center"/>
          </w:tcPr>
          <w:p w14:paraId="413FBCCF" w14:textId="1B7905FF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315261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453B1D1A" w14:textId="058231D6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96659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7" w:type="dxa"/>
            <w:vAlign w:val="center"/>
          </w:tcPr>
          <w:p w14:paraId="07D8485D" w14:textId="198328F9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391694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6" w:type="dxa"/>
            <w:vAlign w:val="center"/>
          </w:tcPr>
          <w:p w14:paraId="0F5CCA11" w14:textId="70947495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607469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07" w:type="dxa"/>
          </w:tcPr>
          <w:p w14:paraId="75C09D14" w14:textId="663242F9" w:rsidR="00900097" w:rsidRPr="00900097" w:rsidRDefault="00127165" w:rsidP="0090009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905975570"/>
                <w:placeholder>
                  <w:docPart w:val="1AF82FABEE9946E2BF9FF06839EE634D"/>
                </w:placeholder>
                <w:showingPlcHdr/>
                <w:text/>
              </w:sdtPr>
              <w:sdtEndPr/>
              <w:sdtContent>
                <w:r w:rsidR="00900097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00097" w:rsidRPr="00112E24" w14:paraId="65FC97EB" w14:textId="77777777" w:rsidTr="00900097">
        <w:tc>
          <w:tcPr>
            <w:tcW w:w="3010" w:type="dxa"/>
            <w:vAlign w:val="center"/>
          </w:tcPr>
          <w:p w14:paraId="193D88BE" w14:textId="5C7D3E87" w:rsidR="00900097" w:rsidRPr="00112E24" w:rsidRDefault="00900097" w:rsidP="00900097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Storage/document</w:t>
            </w:r>
            <w:r>
              <w:rPr>
                <w:rFonts w:ascii="Times New Roman" w:hAnsi="Times New Roman" w:cs="Times New Roman"/>
                <w:lang w:val="en-US"/>
              </w:rPr>
              <w:t xml:space="preserve">ation of </w:t>
            </w:r>
            <w:r w:rsidRPr="00112E24">
              <w:rPr>
                <w:rFonts w:ascii="Times New Roman" w:hAnsi="Times New Roman" w:cs="Times New Roman"/>
                <w:lang w:val="en-US"/>
              </w:rPr>
              <w:t>use of controlled substances</w:t>
            </w:r>
          </w:p>
        </w:tc>
        <w:tc>
          <w:tcPr>
            <w:tcW w:w="590" w:type="dxa"/>
            <w:vAlign w:val="center"/>
          </w:tcPr>
          <w:p w14:paraId="68B39F70" w14:textId="76F45EA6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710306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4DF8714A" w14:textId="5C3AF45E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009949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7" w:type="dxa"/>
            <w:vAlign w:val="center"/>
          </w:tcPr>
          <w:p w14:paraId="4F1F0969" w14:textId="5E13A589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965538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6" w:type="dxa"/>
            <w:vAlign w:val="center"/>
          </w:tcPr>
          <w:p w14:paraId="74B8DFB3" w14:textId="22527E0E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2105840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07" w:type="dxa"/>
          </w:tcPr>
          <w:p w14:paraId="736ADF12" w14:textId="324CD7F4" w:rsidR="00900097" w:rsidRPr="00900097" w:rsidRDefault="00127165" w:rsidP="0090009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102106373"/>
                <w:placeholder>
                  <w:docPart w:val="0EB0F53EDCD04366BD3C974AD4D44C1F"/>
                </w:placeholder>
                <w:showingPlcHdr/>
                <w:text/>
              </w:sdtPr>
              <w:sdtEndPr/>
              <w:sdtContent>
                <w:r w:rsidR="00900097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00097" w:rsidRPr="00112E24" w14:paraId="4976A0C0" w14:textId="77777777" w:rsidTr="00900097">
        <w:tc>
          <w:tcPr>
            <w:tcW w:w="3010" w:type="dxa"/>
            <w:vAlign w:val="center"/>
          </w:tcPr>
          <w:p w14:paraId="265CFF3E" w14:textId="29789974" w:rsidR="00900097" w:rsidRPr="00112E24" w:rsidRDefault="00900097" w:rsidP="00900097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 xml:space="preserve">Non-surgical animal procedures </w:t>
            </w:r>
            <w:r>
              <w:rPr>
                <w:rFonts w:ascii="Times New Roman" w:hAnsi="Times New Roman" w:cs="Times New Roman"/>
                <w:lang w:val="en-US"/>
              </w:rPr>
              <w:t xml:space="preserve">performed </w:t>
            </w:r>
            <w:r w:rsidRPr="00112E24">
              <w:rPr>
                <w:rFonts w:ascii="Times New Roman" w:hAnsi="Times New Roman" w:cs="Times New Roman"/>
                <w:lang w:val="en-US"/>
              </w:rPr>
              <w:t>as approved</w:t>
            </w:r>
          </w:p>
        </w:tc>
        <w:tc>
          <w:tcPr>
            <w:tcW w:w="590" w:type="dxa"/>
            <w:vAlign w:val="center"/>
          </w:tcPr>
          <w:p w14:paraId="58B8C470" w14:textId="4B74831C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98596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4354F180" w14:textId="21347ECF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378706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7" w:type="dxa"/>
            <w:vAlign w:val="center"/>
          </w:tcPr>
          <w:p w14:paraId="2CC19C29" w14:textId="4D0CFCB4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935139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6" w:type="dxa"/>
            <w:vAlign w:val="center"/>
          </w:tcPr>
          <w:p w14:paraId="1A909083" w14:textId="28019E26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8751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07" w:type="dxa"/>
          </w:tcPr>
          <w:p w14:paraId="3704AD3C" w14:textId="58F97807" w:rsidR="00900097" w:rsidRPr="00900097" w:rsidRDefault="00127165" w:rsidP="0090009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953222331"/>
                <w:placeholder>
                  <w:docPart w:val="D6B80786C549484C800FE6081D35633B"/>
                </w:placeholder>
                <w:showingPlcHdr/>
                <w:text/>
              </w:sdtPr>
              <w:sdtEndPr/>
              <w:sdtContent>
                <w:r w:rsidR="00900097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00097" w:rsidRPr="00112E24" w14:paraId="32FA2DF9" w14:textId="77777777" w:rsidTr="00900097">
        <w:tc>
          <w:tcPr>
            <w:tcW w:w="3010" w:type="dxa"/>
            <w:vAlign w:val="center"/>
          </w:tcPr>
          <w:p w14:paraId="6701CA4D" w14:textId="1924EAE5" w:rsidR="00900097" w:rsidRPr="00112E24" w:rsidRDefault="00900097" w:rsidP="00900097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Injections, blood collection and fluid collection amounts documented</w:t>
            </w:r>
          </w:p>
        </w:tc>
        <w:tc>
          <w:tcPr>
            <w:tcW w:w="590" w:type="dxa"/>
            <w:vAlign w:val="center"/>
          </w:tcPr>
          <w:p w14:paraId="4ABAE309" w14:textId="2DF40C86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27278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7EA49BCB" w14:textId="14A09056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659370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7" w:type="dxa"/>
            <w:vAlign w:val="center"/>
          </w:tcPr>
          <w:p w14:paraId="0BF9BE8C" w14:textId="22989ABE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203179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6" w:type="dxa"/>
            <w:vAlign w:val="center"/>
          </w:tcPr>
          <w:p w14:paraId="070FC7D2" w14:textId="66F62AE6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482118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07" w:type="dxa"/>
          </w:tcPr>
          <w:p w14:paraId="0371774B" w14:textId="5253B573" w:rsidR="00900097" w:rsidRPr="00900097" w:rsidRDefault="00127165" w:rsidP="0090009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948501842"/>
                <w:placeholder>
                  <w:docPart w:val="B416D61D5A754537A8B6DFBCC401108A"/>
                </w:placeholder>
                <w:showingPlcHdr/>
                <w:text/>
              </w:sdtPr>
              <w:sdtEndPr/>
              <w:sdtContent>
                <w:r w:rsidR="00900097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00097" w:rsidRPr="00112E24" w14:paraId="7ECB1AD9" w14:textId="77777777" w:rsidTr="00900097">
        <w:tc>
          <w:tcPr>
            <w:tcW w:w="3010" w:type="dxa"/>
            <w:vAlign w:val="center"/>
          </w:tcPr>
          <w:p w14:paraId="077B29A8" w14:textId="5C4F7B38" w:rsidR="00900097" w:rsidRPr="00112E24" w:rsidRDefault="00900097" w:rsidP="00900097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Drugs, suture materials, and other items within expiration dates</w:t>
            </w:r>
          </w:p>
        </w:tc>
        <w:tc>
          <w:tcPr>
            <w:tcW w:w="590" w:type="dxa"/>
            <w:vAlign w:val="center"/>
          </w:tcPr>
          <w:p w14:paraId="1AF9C609" w14:textId="15B537C7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469180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7B2EFCFD" w14:textId="4FAE5B46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578978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7" w:type="dxa"/>
            <w:vAlign w:val="center"/>
          </w:tcPr>
          <w:p w14:paraId="54AC7F2E" w14:textId="7CF0C99C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570337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6" w:type="dxa"/>
            <w:vAlign w:val="center"/>
          </w:tcPr>
          <w:p w14:paraId="7897D88E" w14:textId="4EBE7063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573199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07" w:type="dxa"/>
          </w:tcPr>
          <w:p w14:paraId="745BBF69" w14:textId="12523A08" w:rsidR="00900097" w:rsidRPr="00900097" w:rsidRDefault="00127165" w:rsidP="0090009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575878610"/>
                <w:placeholder>
                  <w:docPart w:val="FCD432B6E8164AE8BA79819DB43C1F56"/>
                </w:placeholder>
                <w:showingPlcHdr/>
                <w:text/>
              </w:sdtPr>
              <w:sdtEndPr/>
              <w:sdtContent>
                <w:r w:rsidR="00900097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00097" w:rsidRPr="00112E24" w14:paraId="0894B263" w14:textId="77777777" w:rsidTr="00900097">
        <w:tc>
          <w:tcPr>
            <w:tcW w:w="3010" w:type="dxa"/>
            <w:vAlign w:val="center"/>
          </w:tcPr>
          <w:p w14:paraId="50D1F2D6" w14:textId="28E07124" w:rsidR="00900097" w:rsidRPr="00112E24" w:rsidRDefault="00900097" w:rsidP="00900097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 xml:space="preserve">Sharp’s containers </w:t>
            </w:r>
            <w:proofErr w:type="gramStart"/>
            <w:r w:rsidRPr="00112E24">
              <w:rPr>
                <w:rFonts w:ascii="Times New Roman" w:hAnsi="Times New Roman" w:cs="Times New Roman"/>
                <w:lang w:val="en-US"/>
              </w:rPr>
              <w:t>located</w:t>
            </w:r>
            <w:proofErr w:type="gramEnd"/>
            <w:r w:rsidRPr="00112E24">
              <w:rPr>
                <w:rFonts w:ascii="Times New Roman" w:hAnsi="Times New Roman" w:cs="Times New Roman"/>
                <w:lang w:val="en-US"/>
              </w:rPr>
              <w:t xml:space="preserve"> within the lab</w:t>
            </w:r>
          </w:p>
        </w:tc>
        <w:tc>
          <w:tcPr>
            <w:tcW w:w="590" w:type="dxa"/>
            <w:vAlign w:val="center"/>
          </w:tcPr>
          <w:p w14:paraId="215DED43" w14:textId="09649E8C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32987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2B63DDEF" w14:textId="79425CC0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80906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7" w:type="dxa"/>
            <w:vAlign w:val="center"/>
          </w:tcPr>
          <w:p w14:paraId="3145F550" w14:textId="554924AE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613400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6" w:type="dxa"/>
            <w:vAlign w:val="center"/>
          </w:tcPr>
          <w:p w14:paraId="63E0CF95" w14:textId="1BC393E1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523211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07" w:type="dxa"/>
          </w:tcPr>
          <w:p w14:paraId="428878F2" w14:textId="41825CA9" w:rsidR="00900097" w:rsidRPr="00900097" w:rsidRDefault="00127165" w:rsidP="0090009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755892087"/>
                <w:placeholder>
                  <w:docPart w:val="EE97F8C8B04D4717AF727BB7DC831E1C"/>
                </w:placeholder>
                <w:showingPlcHdr/>
                <w:text/>
              </w:sdtPr>
              <w:sdtEndPr/>
              <w:sdtContent>
                <w:r w:rsidR="00900097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00097" w:rsidRPr="00112E24" w14:paraId="77FEDB07" w14:textId="77777777" w:rsidTr="00900097">
        <w:tc>
          <w:tcPr>
            <w:tcW w:w="3010" w:type="dxa"/>
            <w:vAlign w:val="center"/>
          </w:tcPr>
          <w:p w14:paraId="386B75F2" w14:textId="3EB68BB4" w:rsidR="00900097" w:rsidRPr="00112E24" w:rsidRDefault="00900097" w:rsidP="00900097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Experimental diet(s) used</w:t>
            </w:r>
          </w:p>
        </w:tc>
        <w:tc>
          <w:tcPr>
            <w:tcW w:w="590" w:type="dxa"/>
            <w:vAlign w:val="center"/>
          </w:tcPr>
          <w:p w14:paraId="0D98A1AE" w14:textId="12BC0CC0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08250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337F3EBE" w14:textId="6764B916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27143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7" w:type="dxa"/>
            <w:vAlign w:val="center"/>
          </w:tcPr>
          <w:p w14:paraId="3396D125" w14:textId="3FE49F6B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595683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6" w:type="dxa"/>
            <w:vAlign w:val="center"/>
          </w:tcPr>
          <w:p w14:paraId="3BE25547" w14:textId="6A750772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2115714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07" w:type="dxa"/>
          </w:tcPr>
          <w:p w14:paraId="74EE60A7" w14:textId="57D55BC6" w:rsidR="00900097" w:rsidRPr="00900097" w:rsidRDefault="00127165" w:rsidP="0090009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1995066513"/>
                <w:placeholder>
                  <w:docPart w:val="EC1EA53ECDBA429CA7E78B7FD62CD17A"/>
                </w:placeholder>
                <w:showingPlcHdr/>
                <w:text/>
              </w:sdtPr>
              <w:sdtEndPr/>
              <w:sdtContent>
                <w:r w:rsidR="00900097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00097" w:rsidRPr="00112E24" w14:paraId="21FD0A65" w14:textId="77777777" w:rsidTr="00900097">
        <w:tc>
          <w:tcPr>
            <w:tcW w:w="3010" w:type="dxa"/>
            <w:vAlign w:val="center"/>
          </w:tcPr>
          <w:p w14:paraId="2100040A" w14:textId="01FEBC36" w:rsidR="00900097" w:rsidRPr="00112E24" w:rsidRDefault="00900097" w:rsidP="00900097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Special housing used</w:t>
            </w:r>
          </w:p>
        </w:tc>
        <w:tc>
          <w:tcPr>
            <w:tcW w:w="590" w:type="dxa"/>
            <w:vAlign w:val="center"/>
          </w:tcPr>
          <w:p w14:paraId="18A7B293" w14:textId="6C2C0E15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13583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747A7B0E" w14:textId="7896C03E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692764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7" w:type="dxa"/>
            <w:vAlign w:val="center"/>
          </w:tcPr>
          <w:p w14:paraId="19CFB722" w14:textId="0593D3D8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604265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6" w:type="dxa"/>
            <w:vAlign w:val="center"/>
          </w:tcPr>
          <w:p w14:paraId="50B14E52" w14:textId="00818764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101833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07" w:type="dxa"/>
          </w:tcPr>
          <w:p w14:paraId="3D1677C1" w14:textId="2C55B2BB" w:rsidR="00900097" w:rsidRPr="00900097" w:rsidRDefault="00127165" w:rsidP="0090009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2005277729"/>
                <w:placeholder>
                  <w:docPart w:val="20CB7F243E7A465591C3E7C48B6F33AB"/>
                </w:placeholder>
                <w:showingPlcHdr/>
                <w:text/>
              </w:sdtPr>
              <w:sdtEndPr/>
              <w:sdtContent>
                <w:r w:rsidR="00900097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00097" w:rsidRPr="00112E24" w14:paraId="4BAA54FA" w14:textId="77777777" w:rsidTr="00900097">
        <w:tc>
          <w:tcPr>
            <w:tcW w:w="3010" w:type="dxa"/>
            <w:vAlign w:val="center"/>
          </w:tcPr>
          <w:p w14:paraId="4E952CD1" w14:textId="4490FDEC" w:rsidR="00900097" w:rsidRPr="00112E24" w:rsidRDefault="00900097" w:rsidP="00900097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Safety issues or other concerns that pose a threat to human or animal safety or animal welfare</w:t>
            </w:r>
          </w:p>
        </w:tc>
        <w:tc>
          <w:tcPr>
            <w:tcW w:w="590" w:type="dxa"/>
            <w:vAlign w:val="center"/>
          </w:tcPr>
          <w:p w14:paraId="4BE53088" w14:textId="1BE2B084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906175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3283ACBF" w14:textId="0ADF44F7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56382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7" w:type="dxa"/>
            <w:vAlign w:val="center"/>
          </w:tcPr>
          <w:p w14:paraId="0086DEFA" w14:textId="3B014995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998927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6" w:type="dxa"/>
            <w:vAlign w:val="center"/>
          </w:tcPr>
          <w:p w14:paraId="5124CA27" w14:textId="0D19D952" w:rsidR="00900097" w:rsidRPr="00B63D10" w:rsidRDefault="00127165" w:rsidP="00900097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637097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097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07" w:type="dxa"/>
          </w:tcPr>
          <w:p w14:paraId="0B6C0FE4" w14:textId="60A7893A" w:rsidR="00900097" w:rsidRPr="00900097" w:rsidRDefault="00127165" w:rsidP="0090009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2054305093"/>
                <w:placeholder>
                  <w:docPart w:val="4747A64BC44C4A4DA490EC64F1616A1D"/>
                </w:placeholder>
                <w:showingPlcHdr/>
                <w:text/>
              </w:sdtPr>
              <w:sdtEndPr/>
              <w:sdtContent>
                <w:r w:rsidR="00900097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</w:tbl>
    <w:p w14:paraId="589F6416" w14:textId="6291A1EC" w:rsidR="003B1AD5" w:rsidRDefault="003B1AD5">
      <w:pPr>
        <w:rPr>
          <w:rFonts w:ascii="Times New Roman" w:hAnsi="Times New Roman" w:cs="Times New Roman"/>
          <w:lang w:val="en-US"/>
        </w:rPr>
      </w:pPr>
    </w:p>
    <w:p w14:paraId="5C2A8DC1" w14:textId="72B04CF8" w:rsidR="00E63A68" w:rsidRDefault="00E63A68" w:rsidP="00E63A68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Information pertaining to </w:t>
      </w:r>
      <w:r w:rsidRPr="00112E24">
        <w:rPr>
          <w:rFonts w:ascii="Times New Roman" w:hAnsi="Times New Roman" w:cs="Times New Roman"/>
          <w:b/>
          <w:bCs/>
          <w:lang w:val="en-US"/>
        </w:rPr>
        <w:t>Anesthesi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20"/>
        <w:gridCol w:w="590"/>
        <w:gridCol w:w="536"/>
        <w:gridCol w:w="1097"/>
        <w:gridCol w:w="1268"/>
        <w:gridCol w:w="2605"/>
      </w:tblGrid>
      <w:tr w:rsidR="00E63A68" w:rsidRPr="00112E24" w14:paraId="1D6A313C" w14:textId="77777777" w:rsidTr="004405C3">
        <w:trPr>
          <w:trHeight w:val="567"/>
        </w:trPr>
        <w:tc>
          <w:tcPr>
            <w:tcW w:w="2920" w:type="dxa"/>
            <w:vAlign w:val="center"/>
          </w:tcPr>
          <w:p w14:paraId="275C5E5A" w14:textId="72A1C2BB" w:rsidR="00E63A68" w:rsidRPr="009565F4" w:rsidRDefault="00E63A68" w:rsidP="0088001E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Anesthesia</w:t>
            </w:r>
          </w:p>
        </w:tc>
        <w:tc>
          <w:tcPr>
            <w:tcW w:w="590" w:type="dxa"/>
            <w:vAlign w:val="center"/>
          </w:tcPr>
          <w:p w14:paraId="1D9C5F64" w14:textId="77777777" w:rsidR="00E63A68" w:rsidRPr="009565F4" w:rsidRDefault="00E63A68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Yes</w:t>
            </w:r>
          </w:p>
        </w:tc>
        <w:tc>
          <w:tcPr>
            <w:tcW w:w="536" w:type="dxa"/>
            <w:vAlign w:val="center"/>
          </w:tcPr>
          <w:p w14:paraId="130437C1" w14:textId="77777777" w:rsidR="00E63A68" w:rsidRPr="009565F4" w:rsidRDefault="00E63A68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o</w:t>
            </w:r>
          </w:p>
        </w:tc>
        <w:tc>
          <w:tcPr>
            <w:tcW w:w="1097" w:type="dxa"/>
            <w:vAlign w:val="center"/>
          </w:tcPr>
          <w:p w14:paraId="23DB91F9" w14:textId="63A6ACB9" w:rsidR="00E63A68" w:rsidRPr="009565F4" w:rsidRDefault="00E63A68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/</w:t>
            </w:r>
            <w:r w:rsidR="009305E4">
              <w:rPr>
                <w:rFonts w:ascii="Times New Roman" w:hAnsi="Times New Roman" w:cs="Times New Roman"/>
                <w:b/>
                <w:bCs/>
                <w:sz w:val="24"/>
                <w:lang w:val="en-PK"/>
              </w:rPr>
              <w:t>O</w:t>
            </w: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*</w:t>
            </w:r>
          </w:p>
        </w:tc>
        <w:tc>
          <w:tcPr>
            <w:tcW w:w="1268" w:type="dxa"/>
            <w:vAlign w:val="center"/>
          </w:tcPr>
          <w:p w14:paraId="397BD367" w14:textId="492CE39E" w:rsidR="00E63A68" w:rsidRPr="009565F4" w:rsidRDefault="00E63A68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/A**</w:t>
            </w:r>
          </w:p>
        </w:tc>
        <w:tc>
          <w:tcPr>
            <w:tcW w:w="2605" w:type="dxa"/>
            <w:vAlign w:val="center"/>
          </w:tcPr>
          <w:p w14:paraId="5E69D701" w14:textId="77777777" w:rsidR="00E63A68" w:rsidRPr="009565F4" w:rsidRDefault="00E63A68" w:rsidP="0088001E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otes:</w:t>
            </w:r>
          </w:p>
        </w:tc>
      </w:tr>
      <w:tr w:rsidR="00D235A9" w:rsidRPr="00112E24" w14:paraId="125075F5" w14:textId="77777777" w:rsidTr="00511D0D">
        <w:tc>
          <w:tcPr>
            <w:tcW w:w="2920" w:type="dxa"/>
            <w:vAlign w:val="center"/>
          </w:tcPr>
          <w:p w14:paraId="0DEF858B" w14:textId="3A8D0889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Methods of anesthesia in compliance with protocol and accurately documented</w:t>
            </w:r>
          </w:p>
        </w:tc>
        <w:tc>
          <w:tcPr>
            <w:tcW w:w="590" w:type="dxa"/>
            <w:vAlign w:val="center"/>
          </w:tcPr>
          <w:p w14:paraId="38E2E88F" w14:textId="4F32CC1B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983510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74007F3A" w14:textId="0A011C7D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294104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7" w:type="dxa"/>
            <w:vAlign w:val="center"/>
          </w:tcPr>
          <w:p w14:paraId="521DC6A3" w14:textId="0EFD231A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922284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8" w:type="dxa"/>
            <w:vAlign w:val="center"/>
          </w:tcPr>
          <w:p w14:paraId="5B5A2AB6" w14:textId="2DAE1359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405117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05" w:type="dxa"/>
          </w:tcPr>
          <w:p w14:paraId="2D257D9B" w14:textId="2019C377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441144755"/>
                <w:placeholder>
                  <w:docPart w:val="8B35732F73DD4638AC13C14EF567B5D8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344852FB" w14:textId="77777777" w:rsidTr="00511D0D">
        <w:tc>
          <w:tcPr>
            <w:tcW w:w="2920" w:type="dxa"/>
            <w:vAlign w:val="center"/>
          </w:tcPr>
          <w:p w14:paraId="33C9F8E5" w14:textId="33E4AD24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Personnel properly trained to perform anesthesia</w:t>
            </w:r>
          </w:p>
        </w:tc>
        <w:tc>
          <w:tcPr>
            <w:tcW w:w="590" w:type="dxa"/>
            <w:vAlign w:val="center"/>
          </w:tcPr>
          <w:p w14:paraId="665E2834" w14:textId="3E76EBC5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372606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453949E0" w14:textId="1671E97C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714610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7" w:type="dxa"/>
            <w:vAlign w:val="center"/>
          </w:tcPr>
          <w:p w14:paraId="41D4014C" w14:textId="3AD017D2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53815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8" w:type="dxa"/>
            <w:vAlign w:val="center"/>
          </w:tcPr>
          <w:p w14:paraId="7D42A22A" w14:textId="52A7E948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052151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05" w:type="dxa"/>
          </w:tcPr>
          <w:p w14:paraId="00541222" w14:textId="5249EB0A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1235591769"/>
                <w:placeholder>
                  <w:docPart w:val="2D05B312CE7544C5A95504EB2800CCF0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7CBA26C0" w14:textId="77777777" w:rsidTr="00511D0D">
        <w:tc>
          <w:tcPr>
            <w:tcW w:w="2920" w:type="dxa"/>
            <w:vAlign w:val="center"/>
          </w:tcPr>
          <w:p w14:paraId="55A43C9A" w14:textId="62DA0933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 xml:space="preserve">Anesthetized animals monitored </w:t>
            </w:r>
            <w:r>
              <w:rPr>
                <w:rFonts w:ascii="Times New Roman" w:hAnsi="Times New Roman" w:cs="Times New Roman"/>
                <w:lang w:val="en-US"/>
              </w:rPr>
              <w:t>appropriately and documented</w:t>
            </w:r>
          </w:p>
        </w:tc>
        <w:tc>
          <w:tcPr>
            <w:tcW w:w="590" w:type="dxa"/>
            <w:vAlign w:val="center"/>
          </w:tcPr>
          <w:p w14:paraId="18B5CADF" w14:textId="627D3F06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593161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11348835" w14:textId="2C7B9F71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427228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7" w:type="dxa"/>
            <w:vAlign w:val="center"/>
          </w:tcPr>
          <w:p w14:paraId="275A1FC3" w14:textId="22B12ADA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82959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8" w:type="dxa"/>
            <w:vAlign w:val="center"/>
          </w:tcPr>
          <w:p w14:paraId="478152C2" w14:textId="626F93B2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494917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05" w:type="dxa"/>
          </w:tcPr>
          <w:p w14:paraId="4750AAED" w14:textId="636289AE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423261805"/>
                <w:placeholder>
                  <w:docPart w:val="CEE1CA726C3C44D3974905D1CC6F5F3B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524F00E4" w14:textId="77777777" w:rsidTr="00511D0D">
        <w:tc>
          <w:tcPr>
            <w:tcW w:w="2920" w:type="dxa"/>
            <w:vAlign w:val="center"/>
          </w:tcPr>
          <w:p w14:paraId="0C6DA018" w14:textId="047DFC4E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 xml:space="preserve">Animals maintained at an appropriate depth of </w:t>
            </w:r>
            <w:r w:rsidRPr="00112E24">
              <w:rPr>
                <w:rFonts w:ascii="Times New Roman" w:hAnsi="Times New Roman" w:cs="Times New Roman"/>
                <w:lang w:val="en-US"/>
              </w:rPr>
              <w:lastRenderedPageBreak/>
              <w:t>anesthesia for the procedure performed</w:t>
            </w:r>
          </w:p>
        </w:tc>
        <w:tc>
          <w:tcPr>
            <w:tcW w:w="590" w:type="dxa"/>
            <w:vAlign w:val="center"/>
          </w:tcPr>
          <w:p w14:paraId="64A3746F" w14:textId="631C3B0C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898514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6DB6BD9C" w14:textId="24040D40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57871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7" w:type="dxa"/>
            <w:vAlign w:val="center"/>
          </w:tcPr>
          <w:p w14:paraId="1694EA1C" w14:textId="30DF9BB7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857479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8" w:type="dxa"/>
            <w:vAlign w:val="center"/>
          </w:tcPr>
          <w:p w14:paraId="69E5DEF4" w14:textId="10C979DD" w:rsidR="00D235A9" w:rsidRPr="00B63D10" w:rsidRDefault="00127165" w:rsidP="00D235A9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72751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05" w:type="dxa"/>
          </w:tcPr>
          <w:p w14:paraId="32A72BFB" w14:textId="1788518C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800063600"/>
                <w:placeholder>
                  <w:docPart w:val="3A6AABFCC996448DADB66D9ACCFEC6F8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528CF9FD" w14:textId="77777777" w:rsidTr="00511D0D">
        <w:tc>
          <w:tcPr>
            <w:tcW w:w="2920" w:type="dxa"/>
            <w:vAlign w:val="center"/>
          </w:tcPr>
          <w:p w14:paraId="3BE21A52" w14:textId="4E0834DF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Inhalant anesthetics scavenged appropriately</w:t>
            </w:r>
          </w:p>
        </w:tc>
        <w:tc>
          <w:tcPr>
            <w:tcW w:w="590" w:type="dxa"/>
            <w:vAlign w:val="center"/>
          </w:tcPr>
          <w:p w14:paraId="6C18A06A" w14:textId="66131AC5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42025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07CF008A" w14:textId="6E60F42D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177384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7" w:type="dxa"/>
            <w:vAlign w:val="center"/>
          </w:tcPr>
          <w:p w14:paraId="2B5475B1" w14:textId="2778478F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549985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8" w:type="dxa"/>
            <w:vAlign w:val="center"/>
          </w:tcPr>
          <w:p w14:paraId="6233CCAF" w14:textId="4C68EA91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45423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05" w:type="dxa"/>
          </w:tcPr>
          <w:p w14:paraId="7840370E" w14:textId="53997F0F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393708233"/>
                <w:placeholder>
                  <w:docPart w:val="9E5EC24C24804EF8AFAABE60CB9C8DB0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3D479578" w14:textId="77777777" w:rsidTr="00511D0D">
        <w:tc>
          <w:tcPr>
            <w:tcW w:w="2920" w:type="dxa"/>
            <w:vAlign w:val="center"/>
          </w:tcPr>
          <w:p w14:paraId="055F39F4" w14:textId="7AF3E382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Pharmaceutical-grade compounds used for anesthesia</w:t>
            </w:r>
          </w:p>
        </w:tc>
        <w:tc>
          <w:tcPr>
            <w:tcW w:w="590" w:type="dxa"/>
            <w:vAlign w:val="center"/>
          </w:tcPr>
          <w:p w14:paraId="313EED5B" w14:textId="6D54ACEA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224565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562479E0" w14:textId="7374B97F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842308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7" w:type="dxa"/>
            <w:vAlign w:val="center"/>
          </w:tcPr>
          <w:p w14:paraId="50645A98" w14:textId="49764E4D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523909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8" w:type="dxa"/>
            <w:vAlign w:val="center"/>
          </w:tcPr>
          <w:p w14:paraId="34F4595A" w14:textId="44EA0463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794743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05" w:type="dxa"/>
          </w:tcPr>
          <w:p w14:paraId="1D14AD43" w14:textId="1A1C1BAD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228145843"/>
                <w:placeholder>
                  <w:docPart w:val="07ED2E0EEB9742D48295BF69A2E731B6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1960BA4E" w14:textId="77777777" w:rsidTr="00511D0D">
        <w:tc>
          <w:tcPr>
            <w:tcW w:w="2920" w:type="dxa"/>
            <w:vAlign w:val="center"/>
          </w:tcPr>
          <w:p w14:paraId="7E3DE3EC" w14:textId="5F936563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Anesthetic machines serviced and calibrated annually</w:t>
            </w:r>
          </w:p>
        </w:tc>
        <w:tc>
          <w:tcPr>
            <w:tcW w:w="590" w:type="dxa"/>
            <w:vAlign w:val="center"/>
          </w:tcPr>
          <w:p w14:paraId="275DD1F1" w14:textId="431EA39F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661844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554BD21B" w14:textId="1EE63746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349090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7" w:type="dxa"/>
            <w:vAlign w:val="center"/>
          </w:tcPr>
          <w:p w14:paraId="58C8418E" w14:textId="55BA08C5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378818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8" w:type="dxa"/>
            <w:vAlign w:val="center"/>
          </w:tcPr>
          <w:p w14:paraId="1587C612" w14:textId="2EC6A81A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890029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05" w:type="dxa"/>
          </w:tcPr>
          <w:p w14:paraId="14C66015" w14:textId="16AD0632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1705359113"/>
                <w:placeholder>
                  <w:docPart w:val="D5BE708D9FAA4D7B9E2DE57C9CEEE8AF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</w:tbl>
    <w:p w14:paraId="5F2B7F0A" w14:textId="59018E71" w:rsidR="00D12E7A" w:rsidRDefault="00D12E7A">
      <w:pPr>
        <w:rPr>
          <w:rFonts w:ascii="Times New Roman" w:hAnsi="Times New Roman" w:cs="Times New Roman"/>
          <w:lang w:val="en-US"/>
        </w:rPr>
      </w:pPr>
    </w:p>
    <w:p w14:paraId="692605E2" w14:textId="75308622" w:rsidR="009565F4" w:rsidRDefault="009565F4" w:rsidP="009565F4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Information pertaining to </w:t>
      </w:r>
      <w:r w:rsidRPr="00112E24">
        <w:rPr>
          <w:rFonts w:ascii="Times New Roman" w:hAnsi="Times New Roman" w:cs="Times New Roman"/>
          <w:b/>
          <w:bCs/>
          <w:lang w:val="en-US"/>
        </w:rPr>
        <w:t>Surgical Procedures and Post-Surgical C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29"/>
        <w:gridCol w:w="590"/>
        <w:gridCol w:w="536"/>
        <w:gridCol w:w="1096"/>
        <w:gridCol w:w="1267"/>
        <w:gridCol w:w="2598"/>
      </w:tblGrid>
      <w:tr w:rsidR="00E63A68" w:rsidRPr="00112E24" w14:paraId="7F928474" w14:textId="77777777" w:rsidTr="00D235A9">
        <w:trPr>
          <w:trHeight w:val="567"/>
        </w:trPr>
        <w:tc>
          <w:tcPr>
            <w:tcW w:w="2929" w:type="dxa"/>
            <w:vAlign w:val="center"/>
          </w:tcPr>
          <w:p w14:paraId="03D9AE6F" w14:textId="0C9A32EE" w:rsidR="00E63A68" w:rsidRPr="009565F4" w:rsidRDefault="00E63A68" w:rsidP="0088001E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Surgical Procedures and Post-Surgical Care</w:t>
            </w:r>
          </w:p>
        </w:tc>
        <w:tc>
          <w:tcPr>
            <w:tcW w:w="590" w:type="dxa"/>
            <w:vAlign w:val="center"/>
          </w:tcPr>
          <w:p w14:paraId="51059CE2" w14:textId="77777777" w:rsidR="00E63A68" w:rsidRPr="009565F4" w:rsidRDefault="00E63A68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Yes</w:t>
            </w:r>
          </w:p>
        </w:tc>
        <w:tc>
          <w:tcPr>
            <w:tcW w:w="536" w:type="dxa"/>
            <w:vAlign w:val="center"/>
          </w:tcPr>
          <w:p w14:paraId="5F606BA8" w14:textId="77777777" w:rsidR="00E63A68" w:rsidRPr="009565F4" w:rsidRDefault="00E63A68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o</w:t>
            </w:r>
          </w:p>
        </w:tc>
        <w:tc>
          <w:tcPr>
            <w:tcW w:w="1096" w:type="dxa"/>
            <w:vAlign w:val="center"/>
          </w:tcPr>
          <w:p w14:paraId="110EF8E8" w14:textId="212306BE" w:rsidR="00E63A68" w:rsidRPr="009565F4" w:rsidRDefault="00E63A68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/</w:t>
            </w:r>
            <w:r w:rsidR="009305E4">
              <w:rPr>
                <w:rFonts w:ascii="Times New Roman" w:hAnsi="Times New Roman" w:cs="Times New Roman"/>
                <w:b/>
                <w:bCs/>
                <w:sz w:val="24"/>
                <w:lang w:val="en-PK"/>
              </w:rPr>
              <w:t>O</w:t>
            </w: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*</w:t>
            </w:r>
          </w:p>
        </w:tc>
        <w:tc>
          <w:tcPr>
            <w:tcW w:w="1267" w:type="dxa"/>
            <w:vAlign w:val="center"/>
          </w:tcPr>
          <w:p w14:paraId="066F8CD7" w14:textId="6CE5DBA1" w:rsidR="00E63A68" w:rsidRPr="009565F4" w:rsidRDefault="00E63A68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/A**</w:t>
            </w:r>
          </w:p>
        </w:tc>
        <w:tc>
          <w:tcPr>
            <w:tcW w:w="2598" w:type="dxa"/>
            <w:vAlign w:val="center"/>
          </w:tcPr>
          <w:p w14:paraId="007ABC32" w14:textId="77777777" w:rsidR="00E63A68" w:rsidRPr="009565F4" w:rsidRDefault="00E63A68" w:rsidP="0088001E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Notes:</w:t>
            </w:r>
          </w:p>
        </w:tc>
      </w:tr>
      <w:tr w:rsidR="00D235A9" w:rsidRPr="00112E24" w14:paraId="2037125D" w14:textId="77777777" w:rsidTr="00D235A9">
        <w:tc>
          <w:tcPr>
            <w:tcW w:w="2929" w:type="dxa"/>
            <w:vAlign w:val="center"/>
          </w:tcPr>
          <w:p w14:paraId="32F0627C" w14:textId="6A98AEA3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 xml:space="preserve">Surgical techniques consistent with protocol </w:t>
            </w:r>
          </w:p>
        </w:tc>
        <w:tc>
          <w:tcPr>
            <w:tcW w:w="590" w:type="dxa"/>
            <w:vAlign w:val="center"/>
          </w:tcPr>
          <w:p w14:paraId="4AFEF64E" w14:textId="2D87B4A0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754430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323BDE36" w14:textId="266F7449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315406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3DC88938" w14:textId="7749917F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510340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51450DBF" w14:textId="5BC5BE7E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038633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612D4182" w14:textId="65033D6E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759141287"/>
                <w:placeholder>
                  <w:docPart w:val="258CAB91BADB4166B5E2E4691E7F125E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140969A9" w14:textId="77777777" w:rsidTr="00D235A9">
        <w:tc>
          <w:tcPr>
            <w:tcW w:w="2929" w:type="dxa"/>
            <w:vAlign w:val="center"/>
          </w:tcPr>
          <w:p w14:paraId="7BC8301B" w14:textId="6747BF9D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Up to date and complete surgical/procedural log</w:t>
            </w:r>
            <w:r>
              <w:rPr>
                <w:rFonts w:ascii="Times New Roman" w:hAnsi="Times New Roman" w:cs="Times New Roman"/>
                <w:lang w:val="en-US"/>
              </w:rPr>
              <w:t>/</w:t>
            </w:r>
            <w:r w:rsidRPr="00A841F1">
              <w:rPr>
                <w:rFonts w:ascii="Times New Roman" w:hAnsi="Times New Roman" w:cs="Times New Roman"/>
                <w:lang w:val="en-US"/>
              </w:rPr>
              <w:t>record</w:t>
            </w:r>
          </w:p>
        </w:tc>
        <w:tc>
          <w:tcPr>
            <w:tcW w:w="590" w:type="dxa"/>
            <w:vAlign w:val="center"/>
          </w:tcPr>
          <w:p w14:paraId="49EA7019" w14:textId="6070929D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34254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41DB4553" w14:textId="65349072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213468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13FF5D9E" w14:textId="7A7F7B05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927389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46B72F6B" w14:textId="7B394D99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270681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7CA2FE79" w14:textId="06910E15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503747047"/>
                <w:placeholder>
                  <w:docPart w:val="550A1C65A1D943819E14BA65DF4227AE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63A8A262" w14:textId="77777777" w:rsidTr="00D235A9">
        <w:tc>
          <w:tcPr>
            <w:tcW w:w="2929" w:type="dxa"/>
            <w:vAlign w:val="center"/>
          </w:tcPr>
          <w:p w14:paraId="48273C0E" w14:textId="4633BE40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Personnel performing surgical procedures trained to do so</w:t>
            </w:r>
          </w:p>
        </w:tc>
        <w:tc>
          <w:tcPr>
            <w:tcW w:w="590" w:type="dxa"/>
            <w:vAlign w:val="center"/>
          </w:tcPr>
          <w:p w14:paraId="2437BFC0" w14:textId="4EE06046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68336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09C3FA5A" w14:textId="6A504005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979884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3E67FAC1" w14:textId="2FC3EC9F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57875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360B9076" w14:textId="3B90254E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139918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74B1CA3E" w14:textId="2E801DBF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2111579890"/>
                <w:placeholder>
                  <w:docPart w:val="D726BC12731B43FABCC23588A4DE8092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3FB5476E" w14:textId="77777777" w:rsidTr="00D235A9">
        <w:tc>
          <w:tcPr>
            <w:tcW w:w="2929" w:type="dxa"/>
            <w:vAlign w:val="center"/>
          </w:tcPr>
          <w:p w14:paraId="576A7F2A" w14:textId="7AD7EC34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Aseptic technique used for survival surgery</w:t>
            </w:r>
          </w:p>
        </w:tc>
        <w:tc>
          <w:tcPr>
            <w:tcW w:w="590" w:type="dxa"/>
            <w:vAlign w:val="center"/>
          </w:tcPr>
          <w:p w14:paraId="2B9D47E0" w14:textId="01200F80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059779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4BDB1924" w14:textId="6E3B3FEB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498280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2F605FD5" w14:textId="483CE8CC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563640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1F493B7C" w14:textId="2E07306F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666979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577BB400" w14:textId="30AFE729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36341218"/>
                <w:placeholder>
                  <w:docPart w:val="368933937C5B48D1BA7BF705C7D5B783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643A0F33" w14:textId="77777777" w:rsidTr="00D235A9">
        <w:tc>
          <w:tcPr>
            <w:tcW w:w="2929" w:type="dxa"/>
            <w:vAlign w:val="center"/>
          </w:tcPr>
          <w:p w14:paraId="2882223A" w14:textId="42724A69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 xml:space="preserve">Surgical materials </w:t>
            </w:r>
            <w:r>
              <w:rPr>
                <w:rFonts w:ascii="Times New Roman" w:hAnsi="Times New Roman" w:cs="Times New Roman"/>
                <w:lang w:val="en-US"/>
              </w:rPr>
              <w:t xml:space="preserve">and implanted materials are properly </w:t>
            </w:r>
            <w:r w:rsidRPr="00112E24">
              <w:rPr>
                <w:rFonts w:ascii="Times New Roman" w:hAnsi="Times New Roman" w:cs="Times New Roman"/>
                <w:lang w:val="en-US"/>
              </w:rPr>
              <w:t>sterilized</w:t>
            </w:r>
          </w:p>
        </w:tc>
        <w:tc>
          <w:tcPr>
            <w:tcW w:w="590" w:type="dxa"/>
            <w:vAlign w:val="center"/>
          </w:tcPr>
          <w:p w14:paraId="2367C7B0" w14:textId="37729908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782004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5F6482C0" w14:textId="0FE089A0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735303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2DF8FB75" w14:textId="288B2760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220439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43D38D12" w14:textId="01218F73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26704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25D7D604" w14:textId="1342DAF3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872993519"/>
                <w:placeholder>
                  <w:docPart w:val="82E9241231F749A68376586347A78F58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4792E56B" w14:textId="77777777" w:rsidTr="00D235A9">
        <w:tc>
          <w:tcPr>
            <w:tcW w:w="2929" w:type="dxa"/>
            <w:vAlign w:val="center"/>
          </w:tcPr>
          <w:p w14:paraId="2265F6C3" w14:textId="28FFDB13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Surgical material not expired</w:t>
            </w:r>
          </w:p>
        </w:tc>
        <w:tc>
          <w:tcPr>
            <w:tcW w:w="590" w:type="dxa"/>
            <w:vAlign w:val="center"/>
          </w:tcPr>
          <w:p w14:paraId="3CB86B82" w14:textId="2A42E0A2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2091297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0A013DCF" w14:textId="5AB7F52D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258636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6CACF108" w14:textId="7A912FD7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620947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41A7C102" w14:textId="06EE45C7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43794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5BA4425E" w14:textId="006CA4C6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852001516"/>
                <w:placeholder>
                  <w:docPart w:val="B513806055784126A3CEBDC665A4BE03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04E651E5" w14:textId="77777777" w:rsidTr="00D235A9">
        <w:tc>
          <w:tcPr>
            <w:tcW w:w="2929" w:type="dxa"/>
            <w:vAlign w:val="center"/>
          </w:tcPr>
          <w:p w14:paraId="3D81BE24" w14:textId="39BB969F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Is there an appropriate recovery area?</w:t>
            </w:r>
          </w:p>
        </w:tc>
        <w:tc>
          <w:tcPr>
            <w:tcW w:w="590" w:type="dxa"/>
            <w:vAlign w:val="center"/>
          </w:tcPr>
          <w:p w14:paraId="3568455E" w14:textId="76019836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11378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7C39FC43" w14:textId="55518F10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719578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578FA3BA" w14:textId="1A2FF417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769746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3C890D7B" w14:textId="106C4FF4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251117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70D70BA3" w14:textId="167D6552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2038613943"/>
                <w:placeholder>
                  <w:docPart w:val="44991658A4DF4DCFBAC306BFAA40F5BF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0BEE0352" w14:textId="77777777" w:rsidTr="00D235A9">
        <w:tc>
          <w:tcPr>
            <w:tcW w:w="2929" w:type="dxa"/>
            <w:vAlign w:val="center"/>
          </w:tcPr>
          <w:p w14:paraId="341BE8D5" w14:textId="14B02BED" w:rsidR="00D235A9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re incisions closed in accordance with the approved protocol</w:t>
            </w:r>
          </w:p>
        </w:tc>
        <w:tc>
          <w:tcPr>
            <w:tcW w:w="590" w:type="dxa"/>
            <w:vAlign w:val="center"/>
          </w:tcPr>
          <w:p w14:paraId="2DC00CD8" w14:textId="4B835780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834886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3BB98FAA" w14:textId="594866B6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05616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58C93463" w14:textId="798B2AB1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839518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39EBACAE" w14:textId="73C04B89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354796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214C6C93" w14:textId="0D9283C2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1709457178"/>
                <w:placeholder>
                  <w:docPart w:val="0C460358F04047CBBD08DB40F93A5016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6668039F" w14:textId="77777777" w:rsidTr="00D235A9">
        <w:tc>
          <w:tcPr>
            <w:tcW w:w="2929" w:type="dxa"/>
            <w:vAlign w:val="center"/>
          </w:tcPr>
          <w:p w14:paraId="5DABAE4C" w14:textId="1B0251EC" w:rsidR="00D235A9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Is a heat source provided during recovery</w:t>
            </w:r>
          </w:p>
        </w:tc>
        <w:tc>
          <w:tcPr>
            <w:tcW w:w="590" w:type="dxa"/>
            <w:vAlign w:val="center"/>
          </w:tcPr>
          <w:p w14:paraId="1E4A929F" w14:textId="2E3FA3C9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208270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2DE79EA7" w14:textId="35A635C1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2116477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29BE2BAF" w14:textId="7B3AF7E0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398558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7F9EA932" w14:textId="7A03D7EB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377244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04CDCE17" w14:textId="2BF0BF08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967013689"/>
                <w:placeholder>
                  <w:docPart w:val="8F1B50B21DE44CD2835D09D82730E598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0C8311A3" w14:textId="77777777" w:rsidTr="00D235A9">
        <w:tc>
          <w:tcPr>
            <w:tcW w:w="2929" w:type="dxa"/>
            <w:vAlign w:val="center"/>
          </w:tcPr>
          <w:p w14:paraId="69780878" w14:textId="7762A2A3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 xml:space="preserve">Analgesics used for painful procedures and/or surgery </w:t>
            </w:r>
            <w:r>
              <w:rPr>
                <w:rFonts w:ascii="Times New Roman" w:hAnsi="Times New Roman" w:cs="Times New Roman"/>
                <w:lang w:val="en-US"/>
              </w:rPr>
              <w:t>are appropriate</w:t>
            </w:r>
          </w:p>
        </w:tc>
        <w:tc>
          <w:tcPr>
            <w:tcW w:w="590" w:type="dxa"/>
            <w:vAlign w:val="center"/>
          </w:tcPr>
          <w:p w14:paraId="3CE9D230" w14:textId="7496D4A3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634674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7131592C" w14:textId="5D69BBF0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684723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0D36CFBE" w14:textId="10D9CF56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385756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0ACC6F16" w14:textId="4DAFA1A6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911652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5FCE6845" w14:textId="18ABEAB5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32202220"/>
                <w:placeholder>
                  <w:docPart w:val="03FB4031413C4491B4A5852E06C14EB9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29B31910" w14:textId="77777777" w:rsidTr="00D235A9">
        <w:tc>
          <w:tcPr>
            <w:tcW w:w="2929" w:type="dxa"/>
            <w:vAlign w:val="center"/>
          </w:tcPr>
          <w:p w14:paraId="1B484347" w14:textId="1DD0B815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Post-</w:t>
            </w:r>
            <w:r>
              <w:rPr>
                <w:rFonts w:ascii="Times New Roman" w:hAnsi="Times New Roman" w:cs="Times New Roman"/>
                <w:lang w:val="en-US"/>
              </w:rPr>
              <w:t>surgical</w:t>
            </w:r>
            <w:r w:rsidRPr="00112E24">
              <w:rPr>
                <w:rFonts w:ascii="Times New Roman" w:hAnsi="Times New Roman" w:cs="Times New Roman"/>
                <w:lang w:val="en-US"/>
              </w:rPr>
              <w:t xml:space="preserve"> analgesia </w:t>
            </w:r>
            <w:r>
              <w:rPr>
                <w:rFonts w:ascii="Times New Roman" w:hAnsi="Times New Roman" w:cs="Times New Roman"/>
                <w:lang w:val="en-US"/>
              </w:rPr>
              <w:t>appropriate</w:t>
            </w:r>
          </w:p>
        </w:tc>
        <w:tc>
          <w:tcPr>
            <w:tcW w:w="590" w:type="dxa"/>
            <w:vAlign w:val="center"/>
          </w:tcPr>
          <w:p w14:paraId="3E49C2F3" w14:textId="6400617F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225440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2EC8BB0C" w14:textId="39085E30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101104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65BC7BDF" w14:textId="5E11D281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82039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0AE902EA" w14:textId="253C8E32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507676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282189E0" w14:textId="5FA70AF6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464630764"/>
                <w:placeholder>
                  <w:docPart w:val="1B3F95E9010241CD98877D51FF361E6F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063476B1" w14:textId="77777777" w:rsidTr="00D235A9">
        <w:tc>
          <w:tcPr>
            <w:tcW w:w="2929" w:type="dxa"/>
            <w:vAlign w:val="center"/>
          </w:tcPr>
          <w:p w14:paraId="6300BFE4" w14:textId="23ED2A39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Post-surgical monitoring performed</w:t>
            </w:r>
            <w:r>
              <w:rPr>
                <w:rFonts w:ascii="Times New Roman" w:hAnsi="Times New Roman" w:cs="Times New Roman"/>
                <w:lang w:val="en-US"/>
              </w:rPr>
              <w:t>/</w:t>
            </w:r>
            <w:r w:rsidRPr="00112E24">
              <w:rPr>
                <w:rFonts w:ascii="Times New Roman" w:hAnsi="Times New Roman" w:cs="Times New Roman"/>
                <w:lang w:val="en-US"/>
              </w:rPr>
              <w:t xml:space="preserve">documented </w:t>
            </w:r>
          </w:p>
        </w:tc>
        <w:tc>
          <w:tcPr>
            <w:tcW w:w="590" w:type="dxa"/>
            <w:vAlign w:val="center"/>
          </w:tcPr>
          <w:p w14:paraId="2ECE675E" w14:textId="4A3B189B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280872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3F605D50" w14:textId="6CDAA1DF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200973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6EE88992" w14:textId="66F539B0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260675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69F29920" w14:textId="5A76F510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860926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1AE960D4" w14:textId="04610438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744961374"/>
                <w:placeholder>
                  <w:docPart w:val="F4DCDF0B35D04FA68035A77D2ADFF6DC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1D83D9F5" w14:textId="77777777" w:rsidTr="00D235A9">
        <w:tc>
          <w:tcPr>
            <w:tcW w:w="2929" w:type="dxa"/>
            <w:vAlign w:val="center"/>
          </w:tcPr>
          <w:p w14:paraId="25BA1754" w14:textId="2661B2B8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Post-operative problems reported to veterinary/vivarium staff</w:t>
            </w:r>
          </w:p>
        </w:tc>
        <w:tc>
          <w:tcPr>
            <w:tcW w:w="590" w:type="dxa"/>
            <w:vAlign w:val="center"/>
          </w:tcPr>
          <w:p w14:paraId="6F1DBFBD" w14:textId="6B6A9E95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287503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6351A7C6" w14:textId="1809EBFB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212774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4E9E4958" w14:textId="5BC1CD96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37438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29709CD2" w14:textId="6B9B2C07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722589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603CF4AF" w14:textId="04C667F1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928159767"/>
                <w:placeholder>
                  <w:docPart w:val="241CF1D3525E4A349D19F55B8BA0C1A7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35DF19A9" w14:textId="77777777" w:rsidTr="00D235A9">
        <w:tc>
          <w:tcPr>
            <w:tcW w:w="2929" w:type="dxa"/>
            <w:vAlign w:val="center"/>
          </w:tcPr>
          <w:p w14:paraId="4E436FF4" w14:textId="4BFC4B96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 xml:space="preserve">Identification method </w:t>
            </w:r>
            <w:r>
              <w:rPr>
                <w:rFonts w:ascii="Times New Roman" w:hAnsi="Times New Roman" w:cs="Times New Roman"/>
                <w:lang w:val="en-US"/>
              </w:rPr>
              <w:t>appropriate</w:t>
            </w:r>
          </w:p>
        </w:tc>
        <w:tc>
          <w:tcPr>
            <w:tcW w:w="590" w:type="dxa"/>
            <w:vAlign w:val="center"/>
          </w:tcPr>
          <w:p w14:paraId="0C2ABE75" w14:textId="24A9CEA2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931819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36" w:type="dxa"/>
            <w:vAlign w:val="center"/>
          </w:tcPr>
          <w:p w14:paraId="5ED947AC" w14:textId="1D371D27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531409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96" w:type="dxa"/>
            <w:vAlign w:val="center"/>
          </w:tcPr>
          <w:p w14:paraId="509F8207" w14:textId="3DC9B113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321430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67" w:type="dxa"/>
            <w:vAlign w:val="center"/>
          </w:tcPr>
          <w:p w14:paraId="124C19A4" w14:textId="031FF92C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2089189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98" w:type="dxa"/>
          </w:tcPr>
          <w:p w14:paraId="0C806CEB" w14:textId="6933ED72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128313630"/>
                <w:placeholder>
                  <w:docPart w:val="F415F321AF4C48FFA1D210A8CD9AEB8F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</w:tbl>
    <w:p w14:paraId="67C262FC" w14:textId="6196BC49" w:rsidR="00D12E7A" w:rsidRDefault="00D12E7A">
      <w:pPr>
        <w:rPr>
          <w:rFonts w:ascii="Times New Roman" w:hAnsi="Times New Roman" w:cs="Times New Roman"/>
          <w:lang w:val="en-US"/>
        </w:rPr>
      </w:pPr>
    </w:p>
    <w:p w14:paraId="6EC02585" w14:textId="2B373866" w:rsidR="009565F4" w:rsidRDefault="009565F4" w:rsidP="009565F4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Information pertaining to </w:t>
      </w:r>
      <w:r w:rsidRPr="00112E24">
        <w:rPr>
          <w:rFonts w:ascii="Times New Roman" w:hAnsi="Times New Roman" w:cs="Times New Roman"/>
          <w:b/>
          <w:bCs/>
          <w:lang w:val="en-US"/>
        </w:rPr>
        <w:t>Euthanasi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31"/>
        <w:gridCol w:w="590"/>
        <w:gridCol w:w="565"/>
        <w:gridCol w:w="1060"/>
        <w:gridCol w:w="1238"/>
        <w:gridCol w:w="2632"/>
      </w:tblGrid>
      <w:tr w:rsidR="0040475E" w:rsidRPr="00112E24" w14:paraId="115CECA7" w14:textId="77777777" w:rsidTr="004405C3">
        <w:trPr>
          <w:trHeight w:val="567"/>
        </w:trPr>
        <w:tc>
          <w:tcPr>
            <w:tcW w:w="2931" w:type="dxa"/>
            <w:vAlign w:val="center"/>
          </w:tcPr>
          <w:p w14:paraId="12A0967A" w14:textId="17ECB711" w:rsidR="00D12E7A" w:rsidRPr="009565F4" w:rsidRDefault="00D12E7A" w:rsidP="008800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Euthanasia</w:t>
            </w:r>
          </w:p>
        </w:tc>
        <w:tc>
          <w:tcPr>
            <w:tcW w:w="590" w:type="dxa"/>
            <w:vAlign w:val="center"/>
          </w:tcPr>
          <w:p w14:paraId="35B97AC5" w14:textId="77777777" w:rsidR="00D12E7A" w:rsidRPr="009565F4" w:rsidRDefault="00D12E7A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Yes</w:t>
            </w:r>
          </w:p>
        </w:tc>
        <w:tc>
          <w:tcPr>
            <w:tcW w:w="565" w:type="dxa"/>
            <w:vAlign w:val="center"/>
          </w:tcPr>
          <w:p w14:paraId="27A7B71A" w14:textId="77777777" w:rsidR="00D12E7A" w:rsidRPr="009565F4" w:rsidRDefault="00D12E7A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o</w:t>
            </w:r>
          </w:p>
        </w:tc>
        <w:tc>
          <w:tcPr>
            <w:tcW w:w="1060" w:type="dxa"/>
            <w:vAlign w:val="center"/>
          </w:tcPr>
          <w:p w14:paraId="68282A9F" w14:textId="747E5923" w:rsidR="00D12E7A" w:rsidRPr="009565F4" w:rsidRDefault="00D12E7A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</w:t>
            </w:r>
            <w:r w:rsidR="00E63A68" w:rsidRPr="009565F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</w:t>
            </w:r>
            <w:r w:rsidR="009305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PK"/>
              </w:rPr>
              <w:t>O</w:t>
            </w:r>
            <w:r w:rsidR="00E63A68" w:rsidRPr="009565F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1238" w:type="dxa"/>
            <w:vAlign w:val="center"/>
          </w:tcPr>
          <w:p w14:paraId="67F80F38" w14:textId="6A6DD319" w:rsidR="00D12E7A" w:rsidRPr="009565F4" w:rsidRDefault="00D12E7A" w:rsidP="00327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</w:t>
            </w:r>
            <w:r w:rsidR="00E63A68" w:rsidRPr="009565F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A**</w:t>
            </w:r>
          </w:p>
        </w:tc>
        <w:tc>
          <w:tcPr>
            <w:tcW w:w="2632" w:type="dxa"/>
            <w:vAlign w:val="center"/>
          </w:tcPr>
          <w:p w14:paraId="326CC20B" w14:textId="77777777" w:rsidR="00D12E7A" w:rsidRPr="009565F4" w:rsidRDefault="00D12E7A" w:rsidP="008800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565F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otes:</w:t>
            </w:r>
          </w:p>
        </w:tc>
      </w:tr>
      <w:tr w:rsidR="00D235A9" w:rsidRPr="00112E24" w14:paraId="7C293D62" w14:textId="77777777" w:rsidTr="00035E61">
        <w:tc>
          <w:tcPr>
            <w:tcW w:w="2931" w:type="dxa"/>
            <w:vAlign w:val="center"/>
          </w:tcPr>
          <w:p w14:paraId="34EF6F2D" w14:textId="3E9A37CA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Animals euthanized at humane endpoints</w:t>
            </w:r>
          </w:p>
        </w:tc>
        <w:tc>
          <w:tcPr>
            <w:tcW w:w="590" w:type="dxa"/>
            <w:vAlign w:val="center"/>
          </w:tcPr>
          <w:p w14:paraId="6088E724" w14:textId="166FE951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208320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65" w:type="dxa"/>
            <w:vAlign w:val="center"/>
          </w:tcPr>
          <w:p w14:paraId="7F182917" w14:textId="36CADF5E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832743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60" w:type="dxa"/>
            <w:vAlign w:val="center"/>
          </w:tcPr>
          <w:p w14:paraId="5CED4F77" w14:textId="1E453DE6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530074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38" w:type="dxa"/>
            <w:vAlign w:val="center"/>
          </w:tcPr>
          <w:p w14:paraId="170E68AA" w14:textId="6206BC6B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495377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32" w:type="dxa"/>
          </w:tcPr>
          <w:p w14:paraId="1ED212D5" w14:textId="02A3ED48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1023668271"/>
                <w:placeholder>
                  <w:docPart w:val="7C545C55705449B0A2930F73168553DF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1ACBD1B6" w14:textId="77777777" w:rsidTr="00035E61">
        <w:tc>
          <w:tcPr>
            <w:tcW w:w="2931" w:type="dxa"/>
            <w:vAlign w:val="center"/>
          </w:tcPr>
          <w:p w14:paraId="5524C7CB" w14:textId="7193AE13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lastRenderedPageBreak/>
              <w:t>Euthanasia performed per protocol</w:t>
            </w:r>
          </w:p>
        </w:tc>
        <w:tc>
          <w:tcPr>
            <w:tcW w:w="590" w:type="dxa"/>
            <w:vAlign w:val="center"/>
          </w:tcPr>
          <w:p w14:paraId="7F11A5DC" w14:textId="6FF031B0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288593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65" w:type="dxa"/>
            <w:vAlign w:val="center"/>
          </w:tcPr>
          <w:p w14:paraId="6314F76F" w14:textId="69B0E882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776139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60" w:type="dxa"/>
            <w:vAlign w:val="center"/>
          </w:tcPr>
          <w:p w14:paraId="366549BF" w14:textId="39D35784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359584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38" w:type="dxa"/>
            <w:vAlign w:val="center"/>
          </w:tcPr>
          <w:p w14:paraId="66CAF7DB" w14:textId="661294D1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187486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32" w:type="dxa"/>
          </w:tcPr>
          <w:p w14:paraId="139373BD" w14:textId="76E53DBB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331796019"/>
                <w:placeholder>
                  <w:docPart w:val="54D7B138DAFC423AB96D8A7CEC6F5C61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00320297" w14:textId="77777777" w:rsidTr="00035E61">
        <w:tc>
          <w:tcPr>
            <w:tcW w:w="2931" w:type="dxa"/>
            <w:vAlign w:val="center"/>
          </w:tcPr>
          <w:p w14:paraId="1838E180" w14:textId="400EAA68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All euthanasia methods comply with 2020 AVMA Guidelines for Euthanasia for Animals</w:t>
            </w:r>
          </w:p>
        </w:tc>
        <w:tc>
          <w:tcPr>
            <w:tcW w:w="590" w:type="dxa"/>
            <w:vAlign w:val="center"/>
          </w:tcPr>
          <w:p w14:paraId="592FAFAF" w14:textId="7E841293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521150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65" w:type="dxa"/>
            <w:vAlign w:val="center"/>
          </w:tcPr>
          <w:p w14:paraId="1573B1A8" w14:textId="4B067D26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678895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60" w:type="dxa"/>
            <w:vAlign w:val="center"/>
          </w:tcPr>
          <w:p w14:paraId="12732EC9" w14:textId="41433BDB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336729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38" w:type="dxa"/>
            <w:vAlign w:val="center"/>
          </w:tcPr>
          <w:p w14:paraId="67D683B3" w14:textId="49BEE77B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307896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32" w:type="dxa"/>
          </w:tcPr>
          <w:p w14:paraId="2B874A16" w14:textId="717495F6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740322537"/>
                <w:placeholder>
                  <w:docPart w:val="1A99F9F1620F48589EBC4155AE7BFB0C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04085D0C" w14:textId="77777777" w:rsidTr="00035E61">
        <w:tc>
          <w:tcPr>
            <w:tcW w:w="2931" w:type="dxa"/>
            <w:vAlign w:val="center"/>
          </w:tcPr>
          <w:p w14:paraId="199A111B" w14:textId="22C16C9D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Euthanasia performed away from the presence of other live animals</w:t>
            </w:r>
          </w:p>
        </w:tc>
        <w:tc>
          <w:tcPr>
            <w:tcW w:w="590" w:type="dxa"/>
            <w:vAlign w:val="center"/>
          </w:tcPr>
          <w:p w14:paraId="468EFFC4" w14:textId="4330CCD9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732689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65" w:type="dxa"/>
            <w:vAlign w:val="center"/>
          </w:tcPr>
          <w:p w14:paraId="76F6EAEE" w14:textId="74672166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755009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60" w:type="dxa"/>
            <w:vAlign w:val="center"/>
          </w:tcPr>
          <w:p w14:paraId="799FB1FB" w14:textId="28C2CF1B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1670325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38" w:type="dxa"/>
            <w:vAlign w:val="center"/>
          </w:tcPr>
          <w:p w14:paraId="7E7BDE65" w14:textId="7B3B7554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695885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32" w:type="dxa"/>
          </w:tcPr>
          <w:p w14:paraId="710FBE67" w14:textId="132FCCA3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-1174644136"/>
                <w:placeholder>
                  <w:docPart w:val="B05BBBE08F0448DDAA79B07F8404E34B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606D15D3" w14:textId="77777777" w:rsidTr="00035E61">
        <w:tc>
          <w:tcPr>
            <w:tcW w:w="2931" w:type="dxa"/>
            <w:vAlign w:val="center"/>
          </w:tcPr>
          <w:p w14:paraId="4FE650ED" w14:textId="38540DA3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Death assured by performing an approved method of euthanasia</w:t>
            </w:r>
            <w:r>
              <w:rPr>
                <w:rFonts w:ascii="Times New Roman" w:hAnsi="Times New Roman" w:cs="Times New Roman"/>
                <w:lang w:val="en-US"/>
              </w:rPr>
              <w:t xml:space="preserve"> (as per ECACU SOP)</w:t>
            </w:r>
          </w:p>
        </w:tc>
        <w:tc>
          <w:tcPr>
            <w:tcW w:w="590" w:type="dxa"/>
            <w:vAlign w:val="center"/>
          </w:tcPr>
          <w:p w14:paraId="51BB7D72" w14:textId="2A69BDC9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277456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65" w:type="dxa"/>
            <w:vAlign w:val="center"/>
          </w:tcPr>
          <w:p w14:paraId="20C86717" w14:textId="20A8FCC5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940103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60" w:type="dxa"/>
            <w:vAlign w:val="center"/>
          </w:tcPr>
          <w:p w14:paraId="4327ADAE" w14:textId="35F0F69B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146908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38" w:type="dxa"/>
            <w:vAlign w:val="center"/>
          </w:tcPr>
          <w:p w14:paraId="643EBB42" w14:textId="2FDE1F44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835961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32" w:type="dxa"/>
          </w:tcPr>
          <w:p w14:paraId="55A2C504" w14:textId="6AC33C42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1657331799"/>
                <w:placeholder>
                  <w:docPart w:val="BD4B960CDAF04E78A34D2CE9C8DA4C06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D235A9" w:rsidRPr="00112E24" w14:paraId="20EAA6BC" w14:textId="77777777" w:rsidTr="00035E61">
        <w:tc>
          <w:tcPr>
            <w:tcW w:w="2931" w:type="dxa"/>
            <w:vAlign w:val="center"/>
          </w:tcPr>
          <w:p w14:paraId="53EB24A8" w14:textId="39963B19" w:rsidR="00D235A9" w:rsidRPr="00112E24" w:rsidRDefault="00D235A9" w:rsidP="00D235A9">
            <w:pPr>
              <w:rPr>
                <w:rFonts w:ascii="Times New Roman" w:hAnsi="Times New Roman" w:cs="Times New Roman"/>
                <w:lang w:val="en-US"/>
              </w:rPr>
            </w:pPr>
            <w:r w:rsidRPr="00112E24">
              <w:rPr>
                <w:rFonts w:ascii="Times New Roman" w:hAnsi="Times New Roman" w:cs="Times New Roman"/>
                <w:lang w:val="en-US"/>
              </w:rPr>
              <w:t>Carcass disposition appropriate</w:t>
            </w:r>
          </w:p>
        </w:tc>
        <w:tc>
          <w:tcPr>
            <w:tcW w:w="590" w:type="dxa"/>
            <w:vAlign w:val="center"/>
          </w:tcPr>
          <w:p w14:paraId="7EEA152C" w14:textId="687D75ED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464244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565" w:type="dxa"/>
            <w:vAlign w:val="center"/>
          </w:tcPr>
          <w:p w14:paraId="753B3882" w14:textId="38F8263B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320553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060" w:type="dxa"/>
            <w:vAlign w:val="center"/>
          </w:tcPr>
          <w:p w14:paraId="7BF3D96B" w14:textId="2E7BB683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493883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38" w:type="dxa"/>
            <w:vAlign w:val="center"/>
          </w:tcPr>
          <w:p w14:paraId="54E8EA5C" w14:textId="29BE140A" w:rsidR="00D235A9" w:rsidRPr="00112E24" w:rsidRDefault="00127165" w:rsidP="00D235A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MS Gothic" w:eastAsia="MS Gothic" w:hAnsi="MS Gothic"/>
                  <w:sz w:val="32"/>
                  <w:szCs w:val="32"/>
                </w:rPr>
                <w:id w:val="-892118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5A9" w:rsidRPr="00B63D1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632" w:type="dxa"/>
          </w:tcPr>
          <w:p w14:paraId="0673BB72" w14:textId="556EB817" w:rsidR="00D235A9" w:rsidRPr="00112E24" w:rsidRDefault="00127165" w:rsidP="00D235A9">
            <w:pPr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spacing w:val="-1"/>
                  <w:sz w:val="18"/>
                  <w:szCs w:val="18"/>
                </w:rPr>
                <w:alias w:val="Date"/>
                <w:tag w:val="Date"/>
                <w:id w:val="1786229346"/>
                <w:placeholder>
                  <w:docPart w:val="0781BF8DDB89417F92FADFB6F06E896E"/>
                </w:placeholder>
                <w:showingPlcHdr/>
                <w:text/>
              </w:sdtPr>
              <w:sdtEndPr/>
              <w:sdtContent>
                <w:r w:rsidR="00D235A9" w:rsidRPr="00900097">
                  <w:rPr>
                    <w:rStyle w:val="PlaceholderText"/>
                    <w:sz w:val="18"/>
                    <w:szCs w:val="18"/>
                    <w:u w:val="single"/>
                  </w:rPr>
                  <w:t>Click or tap here to enter text.</w:t>
                </w:r>
              </w:sdtContent>
            </w:sdt>
          </w:p>
        </w:tc>
      </w:tr>
    </w:tbl>
    <w:p w14:paraId="377AFA1B" w14:textId="664D538F" w:rsidR="00D12E7A" w:rsidRPr="00112E24" w:rsidRDefault="00D12E7A">
      <w:pPr>
        <w:rPr>
          <w:rFonts w:ascii="Times New Roman" w:hAnsi="Times New Roman" w:cs="Times New Roman"/>
          <w:lang w:val="en-US"/>
        </w:rPr>
      </w:pPr>
    </w:p>
    <w:p w14:paraId="3F8B80B2" w14:textId="4A3FA94C" w:rsidR="00D12E7A" w:rsidRPr="00112E24" w:rsidRDefault="00D12E7A">
      <w:pPr>
        <w:rPr>
          <w:rFonts w:ascii="Times New Roman" w:hAnsi="Times New Roman" w:cs="Times New Roman"/>
          <w:lang w:val="en-US"/>
        </w:rPr>
      </w:pPr>
      <w:r w:rsidRPr="00112E24">
        <w:rPr>
          <w:rFonts w:ascii="Times New Roman" w:hAnsi="Times New Roman" w:cs="Times New Roman"/>
          <w:lang w:val="en-US"/>
        </w:rPr>
        <w:t>Are there any resources you feel could help improve your research process?</w:t>
      </w:r>
    </w:p>
    <w:p w14:paraId="2D7A6030" w14:textId="37FCD330" w:rsidR="00D12E7A" w:rsidRPr="00112E24" w:rsidRDefault="00127165" w:rsidP="00D12E7A">
      <w:pPr>
        <w:rPr>
          <w:rFonts w:ascii="Times New Roman" w:hAnsi="Times New Roman" w:cs="Times New Roman"/>
          <w:lang w:val="en-US"/>
        </w:rPr>
      </w:pPr>
      <w:sdt>
        <w:sdtPr>
          <w:rPr>
            <w:rFonts w:ascii="MS Gothic" w:eastAsia="MS Gothic" w:hAnsi="MS Gothic"/>
            <w:sz w:val="32"/>
            <w:szCs w:val="32"/>
          </w:rPr>
          <w:id w:val="1194576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05C3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4405C3" w:rsidRPr="00112E24">
        <w:rPr>
          <w:rFonts w:ascii="Times New Roman" w:hAnsi="Times New Roman" w:cs="Times New Roman"/>
          <w:lang w:val="en-US"/>
        </w:rPr>
        <w:t xml:space="preserve"> </w:t>
      </w:r>
      <w:r w:rsidR="004405C3">
        <w:rPr>
          <w:rFonts w:ascii="Times New Roman" w:hAnsi="Times New Roman" w:cs="Times New Roman"/>
          <w:lang w:val="en-PK"/>
        </w:rPr>
        <w:t>Y</w:t>
      </w:r>
      <w:r w:rsidR="00D12E7A" w:rsidRPr="00112E24">
        <w:rPr>
          <w:rFonts w:ascii="Times New Roman" w:hAnsi="Times New Roman" w:cs="Times New Roman"/>
          <w:lang w:val="en-US"/>
        </w:rPr>
        <w:t>es (p</w:t>
      </w:r>
      <w:r w:rsidR="00F011D4" w:rsidRPr="00112E24">
        <w:rPr>
          <w:rFonts w:ascii="Times New Roman" w:hAnsi="Times New Roman" w:cs="Times New Roman"/>
          <w:lang w:val="en-US"/>
        </w:rPr>
        <w:t>l</w:t>
      </w:r>
      <w:r w:rsidR="00D12E7A" w:rsidRPr="00112E24">
        <w:rPr>
          <w:rFonts w:ascii="Times New Roman" w:hAnsi="Times New Roman" w:cs="Times New Roman"/>
          <w:lang w:val="en-US"/>
        </w:rPr>
        <w:t>ease explain below)</w:t>
      </w:r>
      <w:r w:rsidR="004405C3">
        <w:rPr>
          <w:rFonts w:ascii="Times New Roman" w:hAnsi="Times New Roman" w:cs="Times New Roman"/>
          <w:lang w:val="en-US"/>
        </w:rPr>
        <w:tab/>
      </w:r>
      <w:r w:rsidR="004405C3">
        <w:rPr>
          <w:rFonts w:ascii="Times New Roman" w:hAnsi="Times New Roman" w:cs="Times New Roman"/>
          <w:lang w:val="en-PK"/>
        </w:rPr>
        <w:t xml:space="preserve"> </w:t>
      </w:r>
      <w:r w:rsidR="00D12E7A" w:rsidRPr="00112E24">
        <w:rPr>
          <w:rFonts w:ascii="Times New Roman" w:hAnsi="Times New Roman" w:cs="Times New Roman"/>
          <w:lang w:val="en-US"/>
        </w:rPr>
        <w:tab/>
      </w:r>
      <w:sdt>
        <w:sdtPr>
          <w:rPr>
            <w:rFonts w:ascii="MS Gothic" w:eastAsia="MS Gothic" w:hAnsi="MS Gothic"/>
            <w:sz w:val="32"/>
            <w:szCs w:val="32"/>
          </w:rPr>
          <w:id w:val="295882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05C3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D12E7A" w:rsidRPr="00112E24">
        <w:rPr>
          <w:rFonts w:ascii="Times New Roman" w:hAnsi="Times New Roman" w:cs="Times New Roman"/>
          <w:lang w:val="en-US"/>
        </w:rPr>
        <w:t xml:space="preserve"> No</w:t>
      </w:r>
    </w:p>
    <w:p w14:paraId="753C53F2" w14:textId="1D1E03B0" w:rsidR="00D12E7A" w:rsidRPr="00446D30" w:rsidRDefault="00127165" w:rsidP="00973E9F">
      <w:pPr>
        <w:spacing w:after="0" w:line="360" w:lineRule="auto"/>
        <w:rPr>
          <w:rFonts w:ascii="Times New Roman" w:hAnsi="Times New Roman" w:cs="Times New Roman"/>
          <w:u w:val="single"/>
          <w:lang w:val="en-US"/>
        </w:rPr>
      </w:pPr>
      <w:sdt>
        <w:sdtPr>
          <w:rPr>
            <w:spacing w:val="-1"/>
            <w:u w:val="single"/>
          </w:rPr>
          <w:alias w:val="Date"/>
          <w:tag w:val="Date"/>
          <w:id w:val="-352109592"/>
          <w:placeholder>
            <w:docPart w:val="E16E76E1DBEB463EB102EA927649C440"/>
          </w:placeholder>
          <w:showingPlcHdr/>
          <w:text/>
        </w:sdtPr>
        <w:sdtEndPr/>
        <w:sdtContent>
          <w:r w:rsidR="00D235A9" w:rsidRPr="00446D30">
            <w:rPr>
              <w:rStyle w:val="PlaceholderText"/>
              <w:u w:val="single"/>
            </w:rPr>
            <w:t>Click or tap here to enter text.</w:t>
          </w:r>
        </w:sdtContent>
      </w:sdt>
      <w:r w:rsidR="00D235A9" w:rsidRPr="00446D30">
        <w:rPr>
          <w:rFonts w:ascii="Times New Roman" w:hAnsi="Times New Roman" w:cs="Times New Roman"/>
          <w:u w:val="single"/>
          <w:lang w:val="en-US"/>
        </w:rPr>
        <w:t xml:space="preserve"> </w:t>
      </w:r>
    </w:p>
    <w:p w14:paraId="07CDEBD6" w14:textId="77777777" w:rsidR="00446D30" w:rsidRPr="00112E24" w:rsidRDefault="00446D30" w:rsidP="0040475E">
      <w:pPr>
        <w:spacing w:line="480" w:lineRule="auto"/>
        <w:rPr>
          <w:rFonts w:ascii="Times New Roman" w:hAnsi="Times New Roman" w:cs="Times New Roman"/>
          <w:lang w:val="en-US"/>
        </w:rPr>
      </w:pPr>
    </w:p>
    <w:p w14:paraId="0CFC48D8" w14:textId="7790DA7D" w:rsidR="00D12E7A" w:rsidRPr="00112E24" w:rsidRDefault="00D12E7A" w:rsidP="00D12E7A">
      <w:pPr>
        <w:rPr>
          <w:rFonts w:ascii="Times New Roman" w:hAnsi="Times New Roman" w:cs="Times New Roman"/>
          <w:lang w:val="en-US"/>
        </w:rPr>
      </w:pPr>
      <w:r w:rsidRPr="00112E24">
        <w:rPr>
          <w:rFonts w:ascii="Times New Roman" w:hAnsi="Times New Roman" w:cs="Times New Roman"/>
          <w:lang w:val="en-US"/>
        </w:rPr>
        <w:t>Notes:</w:t>
      </w:r>
    </w:p>
    <w:p w14:paraId="5E8FA78E" w14:textId="5A222625" w:rsidR="00446D30" w:rsidRDefault="00127165" w:rsidP="0040475E">
      <w:pPr>
        <w:spacing w:after="0"/>
        <w:rPr>
          <w:rFonts w:ascii="Times New Roman" w:hAnsi="Times New Roman" w:cs="Times New Roman"/>
          <w:lang w:val="en-US"/>
        </w:rPr>
      </w:pPr>
      <w:sdt>
        <w:sdtPr>
          <w:rPr>
            <w:spacing w:val="-1"/>
            <w:u w:val="single"/>
          </w:rPr>
          <w:alias w:val="Date"/>
          <w:tag w:val="Date"/>
          <w:id w:val="1669368381"/>
          <w:placeholder>
            <w:docPart w:val="ECF6AB3E3F804BDA84833FBC8765D93E"/>
          </w:placeholder>
          <w:showingPlcHdr/>
          <w:text/>
        </w:sdtPr>
        <w:sdtEndPr/>
        <w:sdtContent>
          <w:r w:rsidR="00D71AA9" w:rsidRPr="00446D30">
            <w:rPr>
              <w:rStyle w:val="PlaceholderText"/>
              <w:u w:val="single"/>
            </w:rPr>
            <w:t>Click or tap here to enter text.</w:t>
          </w:r>
        </w:sdtContent>
      </w:sdt>
    </w:p>
    <w:p w14:paraId="1F653A83" w14:textId="77777777" w:rsidR="00D71AA9" w:rsidRDefault="00D71AA9" w:rsidP="0040475E">
      <w:pPr>
        <w:spacing w:after="0"/>
        <w:rPr>
          <w:rFonts w:ascii="Times New Roman" w:hAnsi="Times New Roman" w:cs="Times New Roman"/>
          <w:lang w:val="en-US"/>
        </w:rPr>
      </w:pPr>
    </w:p>
    <w:p w14:paraId="6F9E1075" w14:textId="77777777" w:rsidR="00D71AA9" w:rsidRDefault="00D71AA9" w:rsidP="0040475E">
      <w:pPr>
        <w:spacing w:after="0"/>
        <w:rPr>
          <w:rFonts w:ascii="Times New Roman" w:hAnsi="Times New Roman" w:cs="Times New Roman"/>
          <w:lang w:val="en-US"/>
        </w:rPr>
      </w:pPr>
    </w:p>
    <w:p w14:paraId="433A1F6A" w14:textId="77777777" w:rsidR="00D71AA9" w:rsidRDefault="00D71AA9" w:rsidP="0040475E">
      <w:pPr>
        <w:spacing w:after="0"/>
        <w:rPr>
          <w:rFonts w:ascii="Times New Roman" w:hAnsi="Times New Roman" w:cs="Times New Roman"/>
          <w:lang w:val="en-US"/>
        </w:rPr>
      </w:pPr>
    </w:p>
    <w:p w14:paraId="17D92F71" w14:textId="3B46BB45" w:rsidR="00D12E7A" w:rsidRPr="00112E24" w:rsidRDefault="0040475E" w:rsidP="0040475E">
      <w:pPr>
        <w:spacing w:after="0"/>
        <w:rPr>
          <w:rFonts w:ascii="Times New Roman" w:hAnsi="Times New Roman" w:cs="Times New Roman"/>
          <w:lang w:val="en-US"/>
        </w:rPr>
      </w:pPr>
      <w:r w:rsidRPr="00112E24">
        <w:rPr>
          <w:rFonts w:ascii="Times New Roman" w:hAnsi="Times New Roman" w:cs="Times New Roman"/>
          <w:lang w:val="en-US"/>
        </w:rPr>
        <w:t>_______________________________________________________</w:t>
      </w:r>
      <w:r w:rsidR="000B2569" w:rsidRPr="000B2569">
        <w:rPr>
          <w:spacing w:val="-1"/>
        </w:rPr>
        <w:t xml:space="preserve"> </w:t>
      </w:r>
      <w:sdt>
        <w:sdtPr>
          <w:rPr>
            <w:spacing w:val="-1"/>
          </w:rPr>
          <w:alias w:val="Date"/>
          <w:tag w:val="Date"/>
          <w:id w:val="1202898655"/>
          <w:placeholder>
            <w:docPart w:val="C391402843744CC89C706206300A8248"/>
          </w:placeholder>
          <w:showingPlcHdr/>
          <w:text/>
        </w:sdtPr>
        <w:sdtEndPr/>
        <w:sdtContent>
          <w:r w:rsidR="000B2569" w:rsidRPr="001F21BD">
            <w:rPr>
              <w:rStyle w:val="PlaceholderText"/>
              <w:u w:val="single"/>
            </w:rPr>
            <w:t>Click or tap here to enter text.</w:t>
          </w:r>
        </w:sdtContent>
      </w:sdt>
      <w:r w:rsidR="000B2569" w:rsidRPr="00112E24">
        <w:rPr>
          <w:rFonts w:ascii="Times New Roman" w:hAnsi="Times New Roman" w:cs="Times New Roman"/>
          <w:lang w:val="en-US"/>
        </w:rPr>
        <w:t xml:space="preserve"> </w:t>
      </w:r>
    </w:p>
    <w:p w14:paraId="01377F08" w14:textId="5164259C" w:rsidR="00D12E7A" w:rsidRDefault="00D12E7A" w:rsidP="00D12E7A">
      <w:pPr>
        <w:rPr>
          <w:rFonts w:ascii="Times New Roman" w:hAnsi="Times New Roman" w:cs="Times New Roman"/>
          <w:lang w:val="en-US"/>
        </w:rPr>
      </w:pPr>
      <w:r w:rsidRPr="00112E24">
        <w:rPr>
          <w:rFonts w:ascii="Times New Roman" w:hAnsi="Times New Roman" w:cs="Times New Roman"/>
          <w:lang w:val="en-US"/>
        </w:rPr>
        <w:t>ECACU P</w:t>
      </w:r>
      <w:r w:rsidR="00AB4F61">
        <w:rPr>
          <w:rFonts w:ascii="Times New Roman" w:hAnsi="Times New Roman" w:cs="Times New Roman"/>
          <w:lang w:val="en-US"/>
        </w:rPr>
        <w:t>rotocol Supervisor</w:t>
      </w:r>
      <w:r w:rsidRPr="00112E24">
        <w:rPr>
          <w:rFonts w:ascii="Times New Roman" w:hAnsi="Times New Roman" w:cs="Times New Roman"/>
          <w:lang w:val="en-US"/>
        </w:rPr>
        <w:t xml:space="preserve"> signature</w:t>
      </w:r>
      <w:r w:rsidRPr="00112E24">
        <w:rPr>
          <w:rFonts w:ascii="Times New Roman" w:hAnsi="Times New Roman" w:cs="Times New Roman"/>
          <w:lang w:val="en-US"/>
        </w:rPr>
        <w:tab/>
      </w:r>
      <w:r w:rsidRPr="00112E24">
        <w:rPr>
          <w:rFonts w:ascii="Times New Roman" w:hAnsi="Times New Roman" w:cs="Times New Roman"/>
          <w:lang w:val="en-US"/>
        </w:rPr>
        <w:tab/>
      </w:r>
      <w:r w:rsidRPr="00112E24">
        <w:rPr>
          <w:rFonts w:ascii="Times New Roman" w:hAnsi="Times New Roman" w:cs="Times New Roman"/>
          <w:lang w:val="en-US"/>
        </w:rPr>
        <w:tab/>
      </w:r>
      <w:r w:rsidRPr="00112E24">
        <w:rPr>
          <w:rFonts w:ascii="Times New Roman" w:hAnsi="Times New Roman" w:cs="Times New Roman"/>
          <w:lang w:val="en-US"/>
        </w:rPr>
        <w:tab/>
      </w:r>
      <w:r w:rsidRPr="00112E24">
        <w:rPr>
          <w:rFonts w:ascii="Times New Roman" w:hAnsi="Times New Roman" w:cs="Times New Roman"/>
          <w:lang w:val="en-US"/>
        </w:rPr>
        <w:tab/>
      </w:r>
      <w:r w:rsidRPr="00112E24">
        <w:rPr>
          <w:rFonts w:ascii="Times New Roman" w:hAnsi="Times New Roman" w:cs="Times New Roman"/>
          <w:lang w:val="en-US"/>
        </w:rPr>
        <w:tab/>
        <w:t>Name</w:t>
      </w:r>
    </w:p>
    <w:p w14:paraId="27C077E5" w14:textId="77777777" w:rsidR="006612C9" w:rsidRDefault="006612C9" w:rsidP="004A34E5">
      <w:pPr>
        <w:rPr>
          <w:rFonts w:ascii="Times New Roman" w:hAnsi="Times New Roman" w:cs="Times New Roman"/>
          <w:lang w:val="en-US"/>
        </w:rPr>
      </w:pPr>
    </w:p>
    <w:p w14:paraId="54C99E94" w14:textId="4C5B9234" w:rsidR="00AB4F61" w:rsidRPr="00112E24" w:rsidRDefault="00AB4F61" w:rsidP="006612C9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_______________________________________________________</w:t>
      </w:r>
      <w:r w:rsidR="00DA0B61" w:rsidRPr="000B2569">
        <w:rPr>
          <w:spacing w:val="-1"/>
        </w:rPr>
        <w:t xml:space="preserve"> </w:t>
      </w:r>
      <w:sdt>
        <w:sdtPr>
          <w:rPr>
            <w:spacing w:val="-1"/>
          </w:rPr>
          <w:alias w:val="Date"/>
          <w:tag w:val="Date"/>
          <w:id w:val="-450631662"/>
          <w:placeholder>
            <w:docPart w:val="2D985B5507F145728D2CB0669226EF43"/>
          </w:placeholder>
          <w:showingPlcHdr/>
          <w:text/>
        </w:sdtPr>
        <w:sdtEndPr/>
        <w:sdtContent>
          <w:r w:rsidR="00DA0B61" w:rsidRPr="001F21BD">
            <w:rPr>
              <w:rStyle w:val="PlaceholderText"/>
              <w:u w:val="single"/>
            </w:rPr>
            <w:t>Click or tap here to enter text.</w:t>
          </w:r>
        </w:sdtContent>
      </w:sdt>
      <w:r w:rsidR="00DA0B61">
        <w:rPr>
          <w:rFonts w:ascii="Times New Roman" w:hAnsi="Times New Roman" w:cs="Times New Roman"/>
          <w:lang w:val="en-US"/>
        </w:rPr>
        <w:t xml:space="preserve"> </w:t>
      </w:r>
      <w:r w:rsidRPr="00112E24">
        <w:rPr>
          <w:rFonts w:ascii="Times New Roman" w:hAnsi="Times New Roman" w:cs="Times New Roman"/>
          <w:lang w:val="en-US"/>
        </w:rPr>
        <w:t>ECACU P</w:t>
      </w:r>
      <w:r w:rsidR="004A34E5">
        <w:rPr>
          <w:rFonts w:ascii="Times New Roman" w:hAnsi="Times New Roman" w:cs="Times New Roman"/>
          <w:lang w:val="en-US"/>
        </w:rPr>
        <w:t>AM Team</w:t>
      </w:r>
      <w:r w:rsidRPr="00112E24">
        <w:rPr>
          <w:rFonts w:ascii="Times New Roman" w:hAnsi="Times New Roman" w:cs="Times New Roman"/>
          <w:lang w:val="en-US"/>
        </w:rPr>
        <w:t xml:space="preserve"> signature</w:t>
      </w:r>
      <w:r w:rsidRPr="00112E24">
        <w:rPr>
          <w:rFonts w:ascii="Times New Roman" w:hAnsi="Times New Roman" w:cs="Times New Roman"/>
          <w:lang w:val="en-US"/>
        </w:rPr>
        <w:tab/>
      </w:r>
      <w:r w:rsidRPr="00112E24">
        <w:rPr>
          <w:rFonts w:ascii="Times New Roman" w:hAnsi="Times New Roman" w:cs="Times New Roman"/>
          <w:lang w:val="en-US"/>
        </w:rPr>
        <w:tab/>
      </w:r>
      <w:r w:rsidRPr="00112E24">
        <w:rPr>
          <w:rFonts w:ascii="Times New Roman" w:hAnsi="Times New Roman" w:cs="Times New Roman"/>
          <w:lang w:val="en-US"/>
        </w:rPr>
        <w:tab/>
      </w:r>
      <w:r w:rsidRPr="00112E24">
        <w:rPr>
          <w:rFonts w:ascii="Times New Roman" w:hAnsi="Times New Roman" w:cs="Times New Roman"/>
          <w:lang w:val="en-US"/>
        </w:rPr>
        <w:tab/>
      </w:r>
      <w:r w:rsidR="004A34E5">
        <w:rPr>
          <w:rFonts w:ascii="Times New Roman" w:hAnsi="Times New Roman" w:cs="Times New Roman"/>
          <w:lang w:val="en-US"/>
        </w:rPr>
        <w:tab/>
      </w:r>
      <w:r w:rsidRPr="00112E24">
        <w:rPr>
          <w:rFonts w:ascii="Times New Roman" w:hAnsi="Times New Roman" w:cs="Times New Roman"/>
          <w:lang w:val="en-US"/>
        </w:rPr>
        <w:tab/>
      </w:r>
      <w:r w:rsidRPr="00112E24">
        <w:rPr>
          <w:rFonts w:ascii="Times New Roman" w:hAnsi="Times New Roman" w:cs="Times New Roman"/>
          <w:lang w:val="en-US"/>
        </w:rPr>
        <w:tab/>
        <w:t>Name</w:t>
      </w:r>
    </w:p>
    <w:p w14:paraId="074EA719" w14:textId="09C438D8" w:rsidR="00D12E7A" w:rsidRPr="00112E24" w:rsidRDefault="0067795D" w:rsidP="00AB4F61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N/</w:t>
      </w:r>
      <w:r w:rsidR="00D71AA9">
        <w:rPr>
          <w:rFonts w:ascii="Times New Roman" w:hAnsi="Times New Roman" w:cs="Times New Roman"/>
          <w:lang w:val="en-PK"/>
        </w:rPr>
        <w:t>O</w:t>
      </w:r>
      <w:r>
        <w:rPr>
          <w:rFonts w:ascii="Times New Roman" w:hAnsi="Times New Roman" w:cs="Times New Roman"/>
          <w:lang w:val="en-US"/>
        </w:rPr>
        <w:t>*= Not Observed, N/A**=Not Applicable</w:t>
      </w:r>
    </w:p>
    <w:sectPr w:rsidR="00D12E7A" w:rsidRPr="00112E24" w:rsidSect="003C7C77">
      <w:footerReference w:type="default" r:id="rId16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092EB3" w14:textId="77777777" w:rsidR="00127165" w:rsidRDefault="00127165" w:rsidP="00D80F93">
      <w:pPr>
        <w:spacing w:after="0" w:line="240" w:lineRule="auto"/>
      </w:pPr>
      <w:r>
        <w:separator/>
      </w:r>
    </w:p>
  </w:endnote>
  <w:endnote w:type="continuationSeparator" w:id="0">
    <w:p w14:paraId="73CD9217" w14:textId="77777777" w:rsidR="00127165" w:rsidRDefault="00127165" w:rsidP="00D80F93">
      <w:pPr>
        <w:spacing w:after="0" w:line="240" w:lineRule="auto"/>
      </w:pPr>
      <w:r>
        <w:continuationSeparator/>
      </w:r>
    </w:p>
  </w:endnote>
  <w:endnote w:type="continuationNotice" w:id="1">
    <w:p w14:paraId="7DAFA8EC" w14:textId="77777777" w:rsidR="00127165" w:rsidRDefault="001271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Garamond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3247F" w14:textId="5A533169" w:rsidR="00CB493D" w:rsidRPr="00317F4D" w:rsidRDefault="00D831CB" w:rsidP="00DC773B">
    <w:pPr>
      <w:pStyle w:val="Footer"/>
      <w:pBdr>
        <w:top w:val="single" w:sz="4" w:space="1" w:color="auto"/>
      </w:pBdr>
      <w:jc w:val="right"/>
    </w:pPr>
    <w:r w:rsidRPr="00317F4D">
      <w:rPr>
        <w:lang w:val="en-US"/>
      </w:rPr>
      <w:t>A</w:t>
    </w:r>
    <w:r w:rsidR="00F9432F" w:rsidRPr="00317F4D">
      <w:rPr>
        <w:lang w:val="en-US"/>
      </w:rPr>
      <w:t>NIM</w:t>
    </w:r>
    <w:r w:rsidR="00CB493D" w:rsidRPr="00317F4D">
      <w:rPr>
        <w:lang w:val="en-US"/>
      </w:rPr>
      <w:t>-SOP-PAM</w:t>
    </w:r>
    <w:r w:rsidR="00CB493D" w:rsidRPr="00317F4D">
      <w:rPr>
        <w:lang w:val="en-US"/>
      </w:rPr>
      <w:tab/>
    </w:r>
    <w:r w:rsidR="00C205C1" w:rsidRPr="00317F4D">
      <w:rPr>
        <w:lang w:val="en-US"/>
      </w:rPr>
      <w:t>Version</w:t>
    </w:r>
    <w:r w:rsidR="00CB493D" w:rsidRPr="00317F4D">
      <w:rPr>
        <w:lang w:val="en-US"/>
      </w:rPr>
      <w:t xml:space="preserve"> 0</w:t>
    </w:r>
    <w:r w:rsidR="00C205C1" w:rsidRPr="00317F4D">
      <w:rPr>
        <w:lang w:val="en-US"/>
      </w:rPr>
      <w:t>2</w:t>
    </w:r>
    <w:r w:rsidR="00CB493D" w:rsidRPr="00317F4D">
      <w:rPr>
        <w:lang w:val="en-US"/>
      </w:rPr>
      <w:tab/>
    </w:r>
    <w:sdt>
      <w:sdtPr>
        <w:id w:val="-15593185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B493D" w:rsidRPr="00317F4D">
          <w:fldChar w:fldCharType="begin"/>
        </w:r>
        <w:r w:rsidR="00CB493D" w:rsidRPr="00317F4D">
          <w:instrText xml:space="preserve"> PAGE   \* MERGEFORMAT </w:instrText>
        </w:r>
        <w:r w:rsidR="00CB493D" w:rsidRPr="00317F4D">
          <w:fldChar w:fldCharType="separate"/>
        </w:r>
        <w:r w:rsidR="00AF6D53">
          <w:rPr>
            <w:noProof/>
          </w:rPr>
          <w:t>6</w:t>
        </w:r>
        <w:r w:rsidR="00CB493D" w:rsidRPr="00317F4D">
          <w:rPr>
            <w:noProof/>
          </w:rPr>
          <w:fldChar w:fldCharType="end"/>
        </w:r>
        <w:r w:rsidR="00CB493D" w:rsidRPr="00317F4D">
          <w:rPr>
            <w:noProof/>
          </w:rPr>
          <w:t xml:space="preserve"> / </w:t>
        </w:r>
        <w:r w:rsidR="00CB493D" w:rsidRPr="00317F4D">
          <w:rPr>
            <w:noProof/>
          </w:rPr>
          <w:fldChar w:fldCharType="begin"/>
        </w:r>
        <w:r w:rsidR="00CB493D" w:rsidRPr="00317F4D">
          <w:rPr>
            <w:noProof/>
          </w:rPr>
          <w:instrText xml:space="preserve"> NUMPAGES   \* MERGEFORMAT </w:instrText>
        </w:r>
        <w:r w:rsidR="00CB493D" w:rsidRPr="00317F4D">
          <w:rPr>
            <w:noProof/>
          </w:rPr>
          <w:fldChar w:fldCharType="separate"/>
        </w:r>
        <w:r w:rsidR="00AF6D53">
          <w:rPr>
            <w:noProof/>
          </w:rPr>
          <w:t>6</w:t>
        </w:r>
        <w:r w:rsidR="00CB493D" w:rsidRPr="00317F4D">
          <w:rPr>
            <w:noProof/>
          </w:rPr>
          <w:fldChar w:fldCharType="end"/>
        </w:r>
      </w:sdtContent>
    </w:sdt>
  </w:p>
  <w:p w14:paraId="0424B806" w14:textId="5606E099" w:rsidR="00D80F93" w:rsidRPr="0054641F" w:rsidRDefault="00D80F93">
    <w:pPr>
      <w:pStyle w:val="Footer"/>
      <w:rPr>
        <w:sz w:val="20"/>
        <w:szCs w:val="2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C079F0" w14:textId="77777777" w:rsidR="00127165" w:rsidRDefault="00127165" w:rsidP="00D80F93">
      <w:pPr>
        <w:spacing w:after="0" w:line="240" w:lineRule="auto"/>
      </w:pPr>
      <w:r>
        <w:separator/>
      </w:r>
    </w:p>
  </w:footnote>
  <w:footnote w:type="continuationSeparator" w:id="0">
    <w:p w14:paraId="29DDACF4" w14:textId="77777777" w:rsidR="00127165" w:rsidRDefault="00127165" w:rsidP="00D80F93">
      <w:pPr>
        <w:spacing w:after="0" w:line="240" w:lineRule="auto"/>
      </w:pPr>
      <w:r>
        <w:continuationSeparator/>
      </w:r>
    </w:p>
  </w:footnote>
  <w:footnote w:type="continuationNotice" w:id="1">
    <w:p w14:paraId="2AC5E627" w14:textId="77777777" w:rsidR="00127165" w:rsidRDefault="0012716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303B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2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40927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2sDA0NzU1MTYzsDBW0lEKTi0uzszPAymwrAUAzwjWjiwAAAA="/>
  </w:docVars>
  <w:rsids>
    <w:rsidRoot w:val="00293F21"/>
    <w:rsid w:val="000106E3"/>
    <w:rsid w:val="00012BC3"/>
    <w:rsid w:val="000640B9"/>
    <w:rsid w:val="00080EA6"/>
    <w:rsid w:val="00084F49"/>
    <w:rsid w:val="000A4A64"/>
    <w:rsid w:val="000B2569"/>
    <w:rsid w:val="00112E24"/>
    <w:rsid w:val="00127165"/>
    <w:rsid w:val="001441EE"/>
    <w:rsid w:val="00151A2A"/>
    <w:rsid w:val="00157B19"/>
    <w:rsid w:val="00183082"/>
    <w:rsid w:val="0019776C"/>
    <w:rsid w:val="001B70E7"/>
    <w:rsid w:val="001C4789"/>
    <w:rsid w:val="001D3464"/>
    <w:rsid w:val="001D5473"/>
    <w:rsid w:val="001F211D"/>
    <w:rsid w:val="001F5B53"/>
    <w:rsid w:val="001F7A19"/>
    <w:rsid w:val="00220085"/>
    <w:rsid w:val="00222947"/>
    <w:rsid w:val="00225C6F"/>
    <w:rsid w:val="00276B6D"/>
    <w:rsid w:val="00293F21"/>
    <w:rsid w:val="002A7755"/>
    <w:rsid w:val="002A78D6"/>
    <w:rsid w:val="002D1998"/>
    <w:rsid w:val="002E0ACB"/>
    <w:rsid w:val="002F23A9"/>
    <w:rsid w:val="002F46A0"/>
    <w:rsid w:val="002F784F"/>
    <w:rsid w:val="002F7C12"/>
    <w:rsid w:val="00314B18"/>
    <w:rsid w:val="00317F4D"/>
    <w:rsid w:val="00327BF0"/>
    <w:rsid w:val="00327D89"/>
    <w:rsid w:val="00336C4D"/>
    <w:rsid w:val="00352106"/>
    <w:rsid w:val="00360A28"/>
    <w:rsid w:val="00361D70"/>
    <w:rsid w:val="003977E3"/>
    <w:rsid w:val="003B1AD5"/>
    <w:rsid w:val="003C7C77"/>
    <w:rsid w:val="003E1EF4"/>
    <w:rsid w:val="0040475E"/>
    <w:rsid w:val="00405CD1"/>
    <w:rsid w:val="00414D6B"/>
    <w:rsid w:val="004155AE"/>
    <w:rsid w:val="00430917"/>
    <w:rsid w:val="00430CFE"/>
    <w:rsid w:val="004349FD"/>
    <w:rsid w:val="004405C3"/>
    <w:rsid w:val="00446D30"/>
    <w:rsid w:val="00455DFE"/>
    <w:rsid w:val="00462138"/>
    <w:rsid w:val="004A164A"/>
    <w:rsid w:val="004A34E5"/>
    <w:rsid w:val="004A4F7C"/>
    <w:rsid w:val="004D0C1A"/>
    <w:rsid w:val="004D27AF"/>
    <w:rsid w:val="004D60CA"/>
    <w:rsid w:val="004D62D5"/>
    <w:rsid w:val="004E3727"/>
    <w:rsid w:val="004E7783"/>
    <w:rsid w:val="004E7EA8"/>
    <w:rsid w:val="00531155"/>
    <w:rsid w:val="00536207"/>
    <w:rsid w:val="005430E4"/>
    <w:rsid w:val="0054641F"/>
    <w:rsid w:val="0055624E"/>
    <w:rsid w:val="00591259"/>
    <w:rsid w:val="005A086F"/>
    <w:rsid w:val="005C1207"/>
    <w:rsid w:val="005E2F35"/>
    <w:rsid w:val="00635FB3"/>
    <w:rsid w:val="0064179A"/>
    <w:rsid w:val="00652833"/>
    <w:rsid w:val="006612C9"/>
    <w:rsid w:val="00663D71"/>
    <w:rsid w:val="00676C44"/>
    <w:rsid w:val="0067795D"/>
    <w:rsid w:val="006C4C58"/>
    <w:rsid w:val="007149BD"/>
    <w:rsid w:val="00722B55"/>
    <w:rsid w:val="00744138"/>
    <w:rsid w:val="00773C64"/>
    <w:rsid w:val="00782A86"/>
    <w:rsid w:val="00796410"/>
    <w:rsid w:val="007D1897"/>
    <w:rsid w:val="007D3356"/>
    <w:rsid w:val="007E5026"/>
    <w:rsid w:val="0083289D"/>
    <w:rsid w:val="0084235A"/>
    <w:rsid w:val="00844169"/>
    <w:rsid w:val="00847333"/>
    <w:rsid w:val="00862DC7"/>
    <w:rsid w:val="0088001E"/>
    <w:rsid w:val="00885FC7"/>
    <w:rsid w:val="00894E44"/>
    <w:rsid w:val="008A178B"/>
    <w:rsid w:val="008B3450"/>
    <w:rsid w:val="008C79CC"/>
    <w:rsid w:val="008F532A"/>
    <w:rsid w:val="00900097"/>
    <w:rsid w:val="009305E4"/>
    <w:rsid w:val="009565F4"/>
    <w:rsid w:val="0096646B"/>
    <w:rsid w:val="00973E9F"/>
    <w:rsid w:val="009B3907"/>
    <w:rsid w:val="009C0191"/>
    <w:rsid w:val="009C0504"/>
    <w:rsid w:val="009F064E"/>
    <w:rsid w:val="00A24B29"/>
    <w:rsid w:val="00A719F9"/>
    <w:rsid w:val="00A77628"/>
    <w:rsid w:val="00A81D97"/>
    <w:rsid w:val="00A841F1"/>
    <w:rsid w:val="00AA3A40"/>
    <w:rsid w:val="00AB2683"/>
    <w:rsid w:val="00AB4055"/>
    <w:rsid w:val="00AB4F61"/>
    <w:rsid w:val="00AD0D2F"/>
    <w:rsid w:val="00AD3E42"/>
    <w:rsid w:val="00AF32D2"/>
    <w:rsid w:val="00AF5DF2"/>
    <w:rsid w:val="00AF6D53"/>
    <w:rsid w:val="00B01162"/>
    <w:rsid w:val="00B22AAF"/>
    <w:rsid w:val="00B63D10"/>
    <w:rsid w:val="00B70E76"/>
    <w:rsid w:val="00BA05B3"/>
    <w:rsid w:val="00BC5A77"/>
    <w:rsid w:val="00BC5B1D"/>
    <w:rsid w:val="00BC6632"/>
    <w:rsid w:val="00C051E2"/>
    <w:rsid w:val="00C205C1"/>
    <w:rsid w:val="00C4652A"/>
    <w:rsid w:val="00C826AD"/>
    <w:rsid w:val="00C83AC9"/>
    <w:rsid w:val="00C86A04"/>
    <w:rsid w:val="00C90884"/>
    <w:rsid w:val="00CA1C17"/>
    <w:rsid w:val="00CA7BBE"/>
    <w:rsid w:val="00CB493D"/>
    <w:rsid w:val="00CC2F5A"/>
    <w:rsid w:val="00CC4263"/>
    <w:rsid w:val="00CF0EBF"/>
    <w:rsid w:val="00CF48EE"/>
    <w:rsid w:val="00D12E7A"/>
    <w:rsid w:val="00D145C1"/>
    <w:rsid w:val="00D174F8"/>
    <w:rsid w:val="00D235A9"/>
    <w:rsid w:val="00D413BD"/>
    <w:rsid w:val="00D42125"/>
    <w:rsid w:val="00D71AA9"/>
    <w:rsid w:val="00D80F93"/>
    <w:rsid w:val="00D831CB"/>
    <w:rsid w:val="00D96EE5"/>
    <w:rsid w:val="00DA0B61"/>
    <w:rsid w:val="00DB0516"/>
    <w:rsid w:val="00DB4E18"/>
    <w:rsid w:val="00DC0DFA"/>
    <w:rsid w:val="00DC47E4"/>
    <w:rsid w:val="00DC6757"/>
    <w:rsid w:val="00DC7129"/>
    <w:rsid w:val="00DC773B"/>
    <w:rsid w:val="00DF37E5"/>
    <w:rsid w:val="00E027B3"/>
    <w:rsid w:val="00E44301"/>
    <w:rsid w:val="00E56696"/>
    <w:rsid w:val="00E607A5"/>
    <w:rsid w:val="00E61C0A"/>
    <w:rsid w:val="00E61C79"/>
    <w:rsid w:val="00E63A68"/>
    <w:rsid w:val="00E81E8C"/>
    <w:rsid w:val="00E82B5D"/>
    <w:rsid w:val="00E83A0B"/>
    <w:rsid w:val="00EB6431"/>
    <w:rsid w:val="00ED3F30"/>
    <w:rsid w:val="00EE184F"/>
    <w:rsid w:val="00F011D4"/>
    <w:rsid w:val="00F12912"/>
    <w:rsid w:val="00F24955"/>
    <w:rsid w:val="00F3408B"/>
    <w:rsid w:val="00F504EA"/>
    <w:rsid w:val="00F71C7E"/>
    <w:rsid w:val="00F87B69"/>
    <w:rsid w:val="00F9432F"/>
    <w:rsid w:val="00FA5A00"/>
    <w:rsid w:val="00FC01F0"/>
    <w:rsid w:val="00FE1CCE"/>
    <w:rsid w:val="00FE3A16"/>
    <w:rsid w:val="07AECEC9"/>
    <w:rsid w:val="455A368A"/>
    <w:rsid w:val="54C84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4A5DC3"/>
  <w15:chartTrackingRefBased/>
  <w15:docId w15:val="{96652EE6-1B1B-4679-A983-428D298B9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1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0F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0F93"/>
  </w:style>
  <w:style w:type="paragraph" w:styleId="Footer">
    <w:name w:val="footer"/>
    <w:basedOn w:val="Normal"/>
    <w:link w:val="FooterChar"/>
    <w:uiPriority w:val="99"/>
    <w:unhideWhenUsed/>
    <w:rsid w:val="00D80F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0F93"/>
  </w:style>
  <w:style w:type="character" w:styleId="Hyperlink">
    <w:name w:val="Hyperlink"/>
    <w:basedOn w:val="DefaultParagraphFont"/>
    <w:uiPriority w:val="99"/>
    <w:unhideWhenUsed/>
    <w:rsid w:val="0067795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795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D3F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3F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3F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3F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3F3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F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F3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027B3"/>
    <w:pPr>
      <w:ind w:left="720"/>
      <w:contextualSpacing/>
    </w:pPr>
  </w:style>
  <w:style w:type="paragraph" w:customStyle="1" w:styleId="Default">
    <w:name w:val="Default"/>
    <w:rsid w:val="00E027B3"/>
    <w:pPr>
      <w:autoSpaceDE w:val="0"/>
      <w:autoSpaceDN w:val="0"/>
      <w:adjustRightInd w:val="0"/>
      <w:spacing w:after="0" w:line="240" w:lineRule="auto"/>
    </w:pPr>
    <w:rPr>
      <w:rFonts w:ascii="Adobe Garamond Pro" w:hAnsi="Adobe Garamond Pro" w:cs="Adobe Garamond Pro"/>
      <w:color w:val="000000"/>
      <w:sz w:val="24"/>
      <w:szCs w:val="24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55A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F46A0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FC01F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hsc.unm.edu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montclair.edu/iacuc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D93B54499F84A93ACE1B11C90B384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C955D-57B6-4711-AF71-55FCC08AB166}"/>
      </w:docPartPr>
      <w:docPartBody>
        <w:p w:rsidR="00993030" w:rsidRDefault="006729F4" w:rsidP="006729F4">
          <w:pPr>
            <w:pStyle w:val="6D93B54499F84A93ACE1B11C90B384D4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4FC0583D114F11AC758AF8B2CF3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96406-3412-4B75-B57A-2B7B89319848}"/>
      </w:docPartPr>
      <w:docPartBody>
        <w:p w:rsidR="00993030" w:rsidRDefault="006729F4" w:rsidP="006729F4">
          <w:pPr>
            <w:pStyle w:val="E64FC0583D114F11AC758AF8B2CF355C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127F7CCEE64236BC37D078983BE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B87D2-FB6C-42C6-9D41-39AA52EEB7AD}"/>
      </w:docPartPr>
      <w:docPartBody>
        <w:p w:rsidR="00993030" w:rsidRDefault="006729F4" w:rsidP="006729F4">
          <w:pPr>
            <w:pStyle w:val="9E127F7CCEE64236BC37D078983BE952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E8E774CB8B4817AC8AD6C6C58CA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440F6-42B8-4736-824D-6B031C38F681}"/>
      </w:docPartPr>
      <w:docPartBody>
        <w:p w:rsidR="00993030" w:rsidRDefault="006729F4" w:rsidP="006729F4">
          <w:pPr>
            <w:pStyle w:val="F6E8E774CB8B4817AC8AD6C6C58CAEAA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D08391234A4422BE42A7AF27094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C7F3B-CBF7-4406-8B4B-149010B2BD47}"/>
      </w:docPartPr>
      <w:docPartBody>
        <w:p w:rsidR="00993030" w:rsidRDefault="006729F4" w:rsidP="006729F4">
          <w:pPr>
            <w:pStyle w:val="74D08391234A4422BE42A7AF27094AC8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8BBABFFD50499D8570A3C1E1194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9C4FC-EC98-4F2C-A0F9-A2BFA3FB1DBB}"/>
      </w:docPartPr>
      <w:docPartBody>
        <w:p w:rsidR="00993030" w:rsidRDefault="006729F4" w:rsidP="006729F4">
          <w:pPr>
            <w:pStyle w:val="E08BBABFFD50499D8570A3C1E11945A1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8CB4E9ECEE4D47BA6D854CEA84F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A7612-0869-447B-BD6A-3F61A03C2210}"/>
      </w:docPartPr>
      <w:docPartBody>
        <w:p w:rsidR="00993030" w:rsidRDefault="006729F4" w:rsidP="006729F4">
          <w:pPr>
            <w:pStyle w:val="BD8CB4E9ECEE4D47BA6D854CEA84F75A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10FF4406DE4FA78A26CDE0F163D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3E701-9AEF-4915-A47A-FFF311121192}"/>
      </w:docPartPr>
      <w:docPartBody>
        <w:p w:rsidR="00993030" w:rsidRDefault="006729F4" w:rsidP="006729F4">
          <w:pPr>
            <w:pStyle w:val="C610FF4406DE4FA78A26CDE0F163D7CC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3C1EC7E2C6420588BEE3A6BEEB9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3E00B-EA37-4648-83AF-EDBB690DEAF6}"/>
      </w:docPartPr>
      <w:docPartBody>
        <w:p w:rsidR="00993030" w:rsidRDefault="006729F4" w:rsidP="006729F4">
          <w:pPr>
            <w:pStyle w:val="5C3C1EC7E2C6420588BEE3A6BEEB9383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89B944365D44ADABF64D0220ABD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B130D-4B2D-451D-BE4E-2DC0C8B64829}"/>
      </w:docPartPr>
      <w:docPartBody>
        <w:p w:rsidR="00993030" w:rsidRDefault="006729F4" w:rsidP="006729F4">
          <w:pPr>
            <w:pStyle w:val="2C89B944365D44ADABF64D0220ABDDAB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6AB81D5580498D92A4EA5F3405C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324A7-7DDD-4CE1-9FA3-B4AE5D0EF0E9}"/>
      </w:docPartPr>
      <w:docPartBody>
        <w:p w:rsidR="00993030" w:rsidRDefault="006729F4" w:rsidP="006729F4">
          <w:pPr>
            <w:pStyle w:val="DD6AB81D5580498D92A4EA5F3405CC08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F82FABEE9946E2BF9FF06839EE6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A3AFA-265E-4C75-95D2-3340713B9E89}"/>
      </w:docPartPr>
      <w:docPartBody>
        <w:p w:rsidR="00993030" w:rsidRDefault="006729F4" w:rsidP="006729F4">
          <w:pPr>
            <w:pStyle w:val="1AF82FABEE9946E2BF9FF06839EE634D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B0F53EDCD04366BD3C974AD4D44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F33BA-D006-4A71-8A45-019D79326A76}"/>
      </w:docPartPr>
      <w:docPartBody>
        <w:p w:rsidR="00993030" w:rsidRDefault="006729F4" w:rsidP="006729F4">
          <w:pPr>
            <w:pStyle w:val="0EB0F53EDCD04366BD3C974AD4D44C1F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B80786C549484C800FE6081D356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75BF4-182D-4997-9C02-04AE65A1F1F8}"/>
      </w:docPartPr>
      <w:docPartBody>
        <w:p w:rsidR="00993030" w:rsidRDefault="006729F4" w:rsidP="006729F4">
          <w:pPr>
            <w:pStyle w:val="D6B80786C549484C800FE6081D35633B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16D61D5A754537A8B6DFBCC4011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78BFD-DC36-4AF6-86CE-E9D82C523B6F}"/>
      </w:docPartPr>
      <w:docPartBody>
        <w:p w:rsidR="00993030" w:rsidRDefault="006729F4" w:rsidP="006729F4">
          <w:pPr>
            <w:pStyle w:val="B416D61D5A754537A8B6DFBCC401108A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D432B6E8164AE8BA79819DB43C1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39816-4095-40A4-B35D-ADCB38BF6171}"/>
      </w:docPartPr>
      <w:docPartBody>
        <w:p w:rsidR="00993030" w:rsidRDefault="006729F4" w:rsidP="006729F4">
          <w:pPr>
            <w:pStyle w:val="FCD432B6E8164AE8BA79819DB43C1F56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97F8C8B04D4717AF727BB7DC831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6A741-5B07-44D2-B1DA-AF13BFF4F9D7}"/>
      </w:docPartPr>
      <w:docPartBody>
        <w:p w:rsidR="00993030" w:rsidRDefault="006729F4" w:rsidP="006729F4">
          <w:pPr>
            <w:pStyle w:val="EE97F8C8B04D4717AF727BB7DC831E1C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1EA53ECDBA429CA7E78B7FD62CD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67D54-1F47-4F21-92B0-DEEF0B6EDAD7}"/>
      </w:docPartPr>
      <w:docPartBody>
        <w:p w:rsidR="00993030" w:rsidRDefault="006729F4" w:rsidP="006729F4">
          <w:pPr>
            <w:pStyle w:val="EC1EA53ECDBA429CA7E78B7FD62CD17A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CB7F243E7A465591C3E7C48B6F3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68471-6ACC-4A2E-97B0-C7BD634FE2D0}"/>
      </w:docPartPr>
      <w:docPartBody>
        <w:p w:rsidR="00993030" w:rsidRDefault="006729F4" w:rsidP="006729F4">
          <w:pPr>
            <w:pStyle w:val="20CB7F243E7A465591C3E7C48B6F33AB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7A64BC44C4A4DA490EC64F1616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FB600-C0C1-4DAE-AB53-2B1AAA37CBE0}"/>
      </w:docPartPr>
      <w:docPartBody>
        <w:p w:rsidR="00993030" w:rsidRDefault="006729F4" w:rsidP="006729F4">
          <w:pPr>
            <w:pStyle w:val="4747A64BC44C4A4DA490EC64F1616A1D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2C08472CFF44DBB082266D8A894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2199F-AB8B-4FF3-B2B6-ECE27D164EA9}"/>
      </w:docPartPr>
      <w:docPartBody>
        <w:p w:rsidR="00993030" w:rsidRDefault="006729F4" w:rsidP="006729F4">
          <w:pPr>
            <w:pStyle w:val="DD2C08472CFF44DBB082266D8A894448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14D3952B2A4B2B8F8E9150EBB8A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92BA9-9740-487E-BEF0-3F0F5F5F6811}"/>
      </w:docPartPr>
      <w:docPartBody>
        <w:p w:rsidR="00993030" w:rsidRDefault="006729F4" w:rsidP="006729F4">
          <w:pPr>
            <w:pStyle w:val="3B14D3952B2A4B2B8F8E9150EBB8A613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B2760F4C69497DA6C6BB4EFA4A2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4AEBE-FFAF-4065-BAF4-899961B9D068}"/>
      </w:docPartPr>
      <w:docPartBody>
        <w:p w:rsidR="00993030" w:rsidRDefault="006729F4" w:rsidP="006729F4">
          <w:pPr>
            <w:pStyle w:val="6BB2760F4C69497DA6C6BB4EFA4A2EB8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15181416274E4188E0452BF76FA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EB833-65CD-4DEE-87B0-CD0B2EE48712}"/>
      </w:docPartPr>
      <w:docPartBody>
        <w:p w:rsidR="00993030" w:rsidRDefault="006729F4" w:rsidP="006729F4">
          <w:pPr>
            <w:pStyle w:val="5415181416274E4188E0452BF76FA09D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0F252E976C4197A233E3793667B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FCB1E-65BC-4311-9FA0-77DB23D5E6FD}"/>
      </w:docPartPr>
      <w:docPartBody>
        <w:p w:rsidR="00993030" w:rsidRDefault="006729F4" w:rsidP="006729F4">
          <w:pPr>
            <w:pStyle w:val="900F252E976C4197A233E3793667B45F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E1BC427DF8415DBAE5680A5523B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4A524-981D-4592-B9D3-661CBA762095}"/>
      </w:docPartPr>
      <w:docPartBody>
        <w:p w:rsidR="00993030" w:rsidRDefault="006729F4" w:rsidP="006729F4">
          <w:pPr>
            <w:pStyle w:val="12E1BC427DF8415DBAE5680A5523B6F5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E97D671B924E25A2B59581853AB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352B9-E7C1-4FAA-9B0A-02ABEE2ADA99}"/>
      </w:docPartPr>
      <w:docPartBody>
        <w:p w:rsidR="00993030" w:rsidRDefault="006729F4" w:rsidP="006729F4">
          <w:pPr>
            <w:pStyle w:val="E3E97D671B924E25A2B59581853AB5A1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DA7E6B4EA14313AEC596BC36993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C83E9-EEAB-4B46-9C9C-9FC1301BC4AC}"/>
      </w:docPartPr>
      <w:docPartBody>
        <w:p w:rsidR="00993030" w:rsidRDefault="006729F4" w:rsidP="006729F4">
          <w:pPr>
            <w:pStyle w:val="62DA7E6B4EA14313AEC596BC36993304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FF92610F054FA99107E153B80FF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A0817-2CEB-4299-B137-B43DE6DBDF71}"/>
      </w:docPartPr>
      <w:docPartBody>
        <w:p w:rsidR="00993030" w:rsidRDefault="006729F4" w:rsidP="006729F4">
          <w:pPr>
            <w:pStyle w:val="36FF92610F054FA99107E153B80FF9BB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636A66B4EB4DC9B7FEE137579A1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A08A5-EC53-4346-A9B5-D2A81614713C}"/>
      </w:docPartPr>
      <w:docPartBody>
        <w:p w:rsidR="00993030" w:rsidRDefault="006729F4" w:rsidP="006729F4">
          <w:pPr>
            <w:pStyle w:val="4A636A66B4EB4DC9B7FEE137579A1D2D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B051D163564BF7B7BEF765571F7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EB228-3591-4635-9859-566975456331}"/>
      </w:docPartPr>
      <w:docPartBody>
        <w:p w:rsidR="00993030" w:rsidRDefault="006729F4" w:rsidP="006729F4">
          <w:pPr>
            <w:pStyle w:val="21B051D163564BF7B7BEF765571F713D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A4CDAD8B514AB896FA0F1ADEB77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872E4-33B9-469F-8480-CFD329342AB9}"/>
      </w:docPartPr>
      <w:docPartBody>
        <w:p w:rsidR="00993030" w:rsidRDefault="006729F4" w:rsidP="006729F4">
          <w:pPr>
            <w:pStyle w:val="BFA4CDAD8B514AB896FA0F1ADEB77288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BB45CF81464DE39564D5A04B482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D4474-F172-4989-8AB5-C883D806BFB5}"/>
      </w:docPartPr>
      <w:docPartBody>
        <w:p w:rsidR="00993030" w:rsidRDefault="006729F4" w:rsidP="006729F4">
          <w:pPr>
            <w:pStyle w:val="50BB45CF81464DE39564D5A04B482AE5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35732F73DD4638AC13C14EF567B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AC4CF-75C1-4D24-9FF4-AD8914987609}"/>
      </w:docPartPr>
      <w:docPartBody>
        <w:p w:rsidR="00993030" w:rsidRDefault="006729F4" w:rsidP="006729F4">
          <w:pPr>
            <w:pStyle w:val="8B35732F73DD4638AC13C14EF567B5D8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05B312CE7544C5A95504EB2800C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41095-70AF-4AAB-A88F-9D1F36B84D63}"/>
      </w:docPartPr>
      <w:docPartBody>
        <w:p w:rsidR="00993030" w:rsidRDefault="006729F4" w:rsidP="006729F4">
          <w:pPr>
            <w:pStyle w:val="2D05B312CE7544C5A95504EB2800CCF0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E1CA726C3C44D3974905D1CC6F5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09251-565B-4486-BE39-D7C786962957}"/>
      </w:docPartPr>
      <w:docPartBody>
        <w:p w:rsidR="00993030" w:rsidRDefault="006729F4" w:rsidP="006729F4">
          <w:pPr>
            <w:pStyle w:val="CEE1CA726C3C44D3974905D1CC6F5F3B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6AABFCC996448DADB66D9ACCFEC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48CE5-DF0C-4B92-B951-86FED4BA1352}"/>
      </w:docPartPr>
      <w:docPartBody>
        <w:p w:rsidR="00993030" w:rsidRDefault="006729F4" w:rsidP="006729F4">
          <w:pPr>
            <w:pStyle w:val="3A6AABFCC996448DADB66D9ACCFEC6F8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5EC24C24804EF8AFAABE60CB9C8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418F6-2AC9-432D-98A6-51D54E1057D5}"/>
      </w:docPartPr>
      <w:docPartBody>
        <w:p w:rsidR="00993030" w:rsidRDefault="006729F4" w:rsidP="006729F4">
          <w:pPr>
            <w:pStyle w:val="9E5EC24C24804EF8AFAABE60CB9C8DB0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ED2E0EEB9742D48295BF69A2E73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5CE1-F156-4D90-8713-0AB437731453}"/>
      </w:docPartPr>
      <w:docPartBody>
        <w:p w:rsidR="00993030" w:rsidRDefault="006729F4" w:rsidP="006729F4">
          <w:pPr>
            <w:pStyle w:val="07ED2E0EEB9742D48295BF69A2E731B6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BE708D9FAA4D7B9E2DE57C9CEEE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E4663-F4CD-46EE-A5F3-2CB58F54234E}"/>
      </w:docPartPr>
      <w:docPartBody>
        <w:p w:rsidR="00993030" w:rsidRDefault="006729F4" w:rsidP="006729F4">
          <w:pPr>
            <w:pStyle w:val="D5BE708D9FAA4D7B9E2DE57C9CEEE8AF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8CAB91BADB4166B5E2E4691E7F1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2ECF3-A1BE-4B42-97DB-D14ADED64F4C}"/>
      </w:docPartPr>
      <w:docPartBody>
        <w:p w:rsidR="00993030" w:rsidRDefault="006729F4" w:rsidP="006729F4">
          <w:pPr>
            <w:pStyle w:val="258CAB91BADB4166B5E2E4691E7F125E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0A1C65A1D943819E14BA65DF422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B3E31-AF0F-4767-B161-62FAAD290E3D}"/>
      </w:docPartPr>
      <w:docPartBody>
        <w:p w:rsidR="00993030" w:rsidRDefault="006729F4" w:rsidP="006729F4">
          <w:pPr>
            <w:pStyle w:val="550A1C65A1D943819E14BA65DF4227AE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26BC12731B43FABCC23588A4DE8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6BC69-1205-45F3-989C-B51E24114027}"/>
      </w:docPartPr>
      <w:docPartBody>
        <w:p w:rsidR="00993030" w:rsidRDefault="006729F4" w:rsidP="006729F4">
          <w:pPr>
            <w:pStyle w:val="D726BC12731B43FABCC23588A4DE8092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8933937C5B48D1BA7BF705C7D5B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BEE1D-9429-4B1F-9915-E2939ECE9055}"/>
      </w:docPartPr>
      <w:docPartBody>
        <w:p w:rsidR="00993030" w:rsidRDefault="006729F4" w:rsidP="006729F4">
          <w:pPr>
            <w:pStyle w:val="368933937C5B48D1BA7BF705C7D5B783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E9241231F749A68376586347A78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F6466-BAA7-4B26-B2B8-65A0277CB927}"/>
      </w:docPartPr>
      <w:docPartBody>
        <w:p w:rsidR="00993030" w:rsidRDefault="006729F4" w:rsidP="006729F4">
          <w:pPr>
            <w:pStyle w:val="82E9241231F749A68376586347A78F58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13806055784126A3CEBDC665A4B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A0D03-E5DC-49DB-83E0-EBE2B00FCF43}"/>
      </w:docPartPr>
      <w:docPartBody>
        <w:p w:rsidR="00993030" w:rsidRDefault="006729F4" w:rsidP="006729F4">
          <w:pPr>
            <w:pStyle w:val="B513806055784126A3CEBDC665A4BE03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991658A4DF4DCFBAC306BFAA40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22C06-8317-4960-8215-677B310C23EB}"/>
      </w:docPartPr>
      <w:docPartBody>
        <w:p w:rsidR="00993030" w:rsidRDefault="006729F4" w:rsidP="006729F4">
          <w:pPr>
            <w:pStyle w:val="44991658A4DF4DCFBAC306BFAA40F5BF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460358F04047CBBD08DB40F93A5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5300F-8628-4A79-B30F-F287D5CB5DAD}"/>
      </w:docPartPr>
      <w:docPartBody>
        <w:p w:rsidR="00993030" w:rsidRDefault="006729F4" w:rsidP="006729F4">
          <w:pPr>
            <w:pStyle w:val="0C460358F04047CBBD08DB40F93A5016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1B50B21DE44CD2835D09D82730E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6C24B-436B-4959-B6A2-2EE22FBD7509}"/>
      </w:docPartPr>
      <w:docPartBody>
        <w:p w:rsidR="00993030" w:rsidRDefault="006729F4" w:rsidP="006729F4">
          <w:pPr>
            <w:pStyle w:val="8F1B50B21DE44CD2835D09D82730E598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FB4031413C4491B4A5852E06C14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D7442-3191-4B4D-82AE-FE38A43F6C29}"/>
      </w:docPartPr>
      <w:docPartBody>
        <w:p w:rsidR="00993030" w:rsidRDefault="006729F4" w:rsidP="006729F4">
          <w:pPr>
            <w:pStyle w:val="03FB4031413C4491B4A5852E06C14EB9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3F95E9010241CD98877D51FF361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23A9E-D010-489F-9A95-AC6E7937AA24}"/>
      </w:docPartPr>
      <w:docPartBody>
        <w:p w:rsidR="00993030" w:rsidRDefault="006729F4" w:rsidP="006729F4">
          <w:pPr>
            <w:pStyle w:val="1B3F95E9010241CD98877D51FF361E6F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DCDF0B35D04FA68035A77D2ADFF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81E2C-D39B-46BD-AEC4-C092FF25ADAD}"/>
      </w:docPartPr>
      <w:docPartBody>
        <w:p w:rsidR="00993030" w:rsidRDefault="006729F4" w:rsidP="006729F4">
          <w:pPr>
            <w:pStyle w:val="F4DCDF0B35D04FA68035A77D2ADFF6DC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1CF1D3525E4A349D19F55B8BA0C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28D0A-62E6-4F39-A0D7-EEE8619E278F}"/>
      </w:docPartPr>
      <w:docPartBody>
        <w:p w:rsidR="00993030" w:rsidRDefault="006729F4" w:rsidP="006729F4">
          <w:pPr>
            <w:pStyle w:val="241CF1D3525E4A349D19F55B8BA0C1A7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15F321AF4C48FFA1D210A8CD9AE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26DB5-B6D6-4CE8-9DC1-978E6157550B}"/>
      </w:docPartPr>
      <w:docPartBody>
        <w:p w:rsidR="00993030" w:rsidRDefault="006729F4" w:rsidP="006729F4">
          <w:pPr>
            <w:pStyle w:val="F415F321AF4C48FFA1D210A8CD9AEB8F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545C55705449B0A2930F731685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24E61-9485-4FDD-A6B6-015B6A75804E}"/>
      </w:docPartPr>
      <w:docPartBody>
        <w:p w:rsidR="00993030" w:rsidRDefault="006729F4" w:rsidP="006729F4">
          <w:pPr>
            <w:pStyle w:val="7C545C55705449B0A2930F73168553DF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D7B138DAFC423AB96D8A7CEC6F5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5868E-0A9D-4AAD-9D3E-AEE75BFAA4AD}"/>
      </w:docPartPr>
      <w:docPartBody>
        <w:p w:rsidR="00993030" w:rsidRDefault="006729F4" w:rsidP="006729F4">
          <w:pPr>
            <w:pStyle w:val="54D7B138DAFC423AB96D8A7CEC6F5C61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99F9F1620F48589EBC4155AE7BF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D62D8-9FFC-44A7-B079-F259B25C0F9D}"/>
      </w:docPartPr>
      <w:docPartBody>
        <w:p w:rsidR="00993030" w:rsidRDefault="006729F4" w:rsidP="006729F4">
          <w:pPr>
            <w:pStyle w:val="1A99F9F1620F48589EBC4155AE7BFB0C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BBBE08F0448DDAA79B07F8404E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AE950-C449-4838-90E1-35EDE8C7FE22}"/>
      </w:docPartPr>
      <w:docPartBody>
        <w:p w:rsidR="00993030" w:rsidRDefault="006729F4" w:rsidP="006729F4">
          <w:pPr>
            <w:pStyle w:val="B05BBBE08F0448DDAA79B07F8404E34B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4B960CDAF04E78A34D2CE9C8DA4C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AB82D-2417-40D4-87DE-D79481E470E9}"/>
      </w:docPartPr>
      <w:docPartBody>
        <w:p w:rsidR="00993030" w:rsidRDefault="006729F4" w:rsidP="006729F4">
          <w:pPr>
            <w:pStyle w:val="BD4B960CDAF04E78A34D2CE9C8DA4C06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81BF8DDB89417F92FADFB6F06E8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0FB79-8955-42FE-9BDF-546EE152A858}"/>
      </w:docPartPr>
      <w:docPartBody>
        <w:p w:rsidR="00993030" w:rsidRDefault="006729F4" w:rsidP="006729F4">
          <w:pPr>
            <w:pStyle w:val="0781BF8DDB89417F92FADFB6F06E896E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6E76E1DBEB463EB102EA927649C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AE4AA-6530-4ADE-992F-F4108FDDB241}"/>
      </w:docPartPr>
      <w:docPartBody>
        <w:p w:rsidR="00993030" w:rsidRDefault="006729F4" w:rsidP="006729F4">
          <w:pPr>
            <w:pStyle w:val="E16E76E1DBEB463EB102EA927649C440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F6AB3E3F804BDA84833FBC8765D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21F47-FE62-4E13-A838-7AB822576B74}"/>
      </w:docPartPr>
      <w:docPartBody>
        <w:p w:rsidR="00993030" w:rsidRDefault="006729F4" w:rsidP="006729F4">
          <w:pPr>
            <w:pStyle w:val="ECF6AB3E3F804BDA84833FBC8765D93E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91402843744CC89C706206300A8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D0ECD-5BEA-4A66-BEA5-9B5A8EC506A7}"/>
      </w:docPartPr>
      <w:docPartBody>
        <w:p w:rsidR="00993030" w:rsidRDefault="006729F4" w:rsidP="006729F4">
          <w:pPr>
            <w:pStyle w:val="C391402843744CC89C706206300A8248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985B5507F145728D2CB0669226E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1F508-3498-443A-B606-44D469D5741F}"/>
      </w:docPartPr>
      <w:docPartBody>
        <w:p w:rsidR="00993030" w:rsidRDefault="006729F4" w:rsidP="006729F4">
          <w:pPr>
            <w:pStyle w:val="2D985B5507F145728D2CB0669226EF43"/>
          </w:pPr>
          <w:r w:rsidRPr="00112D3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Garamond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29F4"/>
    <w:rsid w:val="00063E38"/>
    <w:rsid w:val="006729F4"/>
    <w:rsid w:val="00993030"/>
    <w:rsid w:val="00DA21DF"/>
    <w:rsid w:val="00E60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29F4"/>
    <w:rPr>
      <w:color w:val="808080"/>
    </w:rPr>
  </w:style>
  <w:style w:type="paragraph" w:customStyle="1" w:styleId="6D93B54499F84A93ACE1B11C90B384D4">
    <w:name w:val="6D93B54499F84A93ACE1B11C90B384D4"/>
    <w:rsid w:val="006729F4"/>
  </w:style>
  <w:style w:type="paragraph" w:customStyle="1" w:styleId="E64FC0583D114F11AC758AF8B2CF355C">
    <w:name w:val="E64FC0583D114F11AC758AF8B2CF355C"/>
    <w:rsid w:val="006729F4"/>
  </w:style>
  <w:style w:type="paragraph" w:customStyle="1" w:styleId="9E127F7CCEE64236BC37D078983BE952">
    <w:name w:val="9E127F7CCEE64236BC37D078983BE952"/>
    <w:rsid w:val="006729F4"/>
  </w:style>
  <w:style w:type="paragraph" w:customStyle="1" w:styleId="F6E8E774CB8B4817AC8AD6C6C58CAEAA">
    <w:name w:val="F6E8E774CB8B4817AC8AD6C6C58CAEAA"/>
    <w:rsid w:val="006729F4"/>
  </w:style>
  <w:style w:type="paragraph" w:customStyle="1" w:styleId="74D08391234A4422BE42A7AF27094AC8">
    <w:name w:val="74D08391234A4422BE42A7AF27094AC8"/>
    <w:rsid w:val="006729F4"/>
  </w:style>
  <w:style w:type="paragraph" w:customStyle="1" w:styleId="E08BBABFFD50499D8570A3C1E11945A1">
    <w:name w:val="E08BBABFFD50499D8570A3C1E11945A1"/>
    <w:rsid w:val="006729F4"/>
  </w:style>
  <w:style w:type="paragraph" w:customStyle="1" w:styleId="BD8CB4E9ECEE4D47BA6D854CEA84F75A">
    <w:name w:val="BD8CB4E9ECEE4D47BA6D854CEA84F75A"/>
    <w:rsid w:val="006729F4"/>
  </w:style>
  <w:style w:type="paragraph" w:customStyle="1" w:styleId="5E94C765E8A74E01A3788D52E9E3F76F">
    <w:name w:val="5E94C765E8A74E01A3788D52E9E3F76F"/>
    <w:rsid w:val="006729F4"/>
  </w:style>
  <w:style w:type="paragraph" w:customStyle="1" w:styleId="A5EF139F565D4D269AFC3C4479B5F4E5">
    <w:name w:val="A5EF139F565D4D269AFC3C4479B5F4E5"/>
    <w:rsid w:val="006729F4"/>
  </w:style>
  <w:style w:type="paragraph" w:customStyle="1" w:styleId="E6D1FC73567B416795C780C0C9ADFB96">
    <w:name w:val="E6D1FC73567B416795C780C0C9ADFB96"/>
    <w:rsid w:val="006729F4"/>
  </w:style>
  <w:style w:type="paragraph" w:customStyle="1" w:styleId="818D3D8A0565422E8B1AB12649F3B152">
    <w:name w:val="818D3D8A0565422E8B1AB12649F3B152"/>
    <w:rsid w:val="006729F4"/>
  </w:style>
  <w:style w:type="paragraph" w:customStyle="1" w:styleId="F511F25549F6459D91579E2DEB93E996">
    <w:name w:val="F511F25549F6459D91579E2DEB93E996"/>
    <w:rsid w:val="006729F4"/>
  </w:style>
  <w:style w:type="paragraph" w:customStyle="1" w:styleId="76A8F38746294C36A5913F4D9C5C5785">
    <w:name w:val="76A8F38746294C36A5913F4D9C5C5785"/>
    <w:rsid w:val="006729F4"/>
  </w:style>
  <w:style w:type="paragraph" w:customStyle="1" w:styleId="5AE7671D5ECD4D7988EF31B7C3BD451E">
    <w:name w:val="5AE7671D5ECD4D7988EF31B7C3BD451E"/>
    <w:rsid w:val="006729F4"/>
  </w:style>
  <w:style w:type="paragraph" w:customStyle="1" w:styleId="63CDF627115A4D9F90A6FACAAE316CBA">
    <w:name w:val="63CDF627115A4D9F90A6FACAAE316CBA"/>
    <w:rsid w:val="006729F4"/>
  </w:style>
  <w:style w:type="paragraph" w:customStyle="1" w:styleId="A01A76DC1D7C4B619435D94CFFEE95A9">
    <w:name w:val="A01A76DC1D7C4B619435D94CFFEE95A9"/>
    <w:rsid w:val="006729F4"/>
  </w:style>
  <w:style w:type="paragraph" w:customStyle="1" w:styleId="064CDF86AFC343948624D8E3B89A21A6">
    <w:name w:val="064CDF86AFC343948624D8E3B89A21A6"/>
    <w:rsid w:val="006729F4"/>
  </w:style>
  <w:style w:type="paragraph" w:customStyle="1" w:styleId="D364BAD4CF374A6BB6276BB5AB9AD6F7">
    <w:name w:val="D364BAD4CF374A6BB6276BB5AB9AD6F7"/>
    <w:rsid w:val="006729F4"/>
  </w:style>
  <w:style w:type="paragraph" w:customStyle="1" w:styleId="56ED95F2AF424619919B53C05D159B2A">
    <w:name w:val="56ED95F2AF424619919B53C05D159B2A"/>
    <w:rsid w:val="006729F4"/>
  </w:style>
  <w:style w:type="paragraph" w:customStyle="1" w:styleId="9B7D39F84143480485220E1B302AFAB9">
    <w:name w:val="9B7D39F84143480485220E1B302AFAB9"/>
    <w:rsid w:val="006729F4"/>
  </w:style>
  <w:style w:type="paragraph" w:customStyle="1" w:styleId="417E19103FC544DE815004296EF3CC49">
    <w:name w:val="417E19103FC544DE815004296EF3CC49"/>
    <w:rsid w:val="006729F4"/>
  </w:style>
  <w:style w:type="paragraph" w:customStyle="1" w:styleId="C610FF4406DE4FA78A26CDE0F163D7CC">
    <w:name w:val="C610FF4406DE4FA78A26CDE0F163D7CC"/>
    <w:rsid w:val="006729F4"/>
  </w:style>
  <w:style w:type="paragraph" w:customStyle="1" w:styleId="5C3C1EC7E2C6420588BEE3A6BEEB9383">
    <w:name w:val="5C3C1EC7E2C6420588BEE3A6BEEB9383"/>
    <w:rsid w:val="006729F4"/>
  </w:style>
  <w:style w:type="paragraph" w:customStyle="1" w:styleId="2C89B944365D44ADABF64D0220ABDDAB">
    <w:name w:val="2C89B944365D44ADABF64D0220ABDDAB"/>
    <w:rsid w:val="006729F4"/>
  </w:style>
  <w:style w:type="paragraph" w:customStyle="1" w:styleId="DD6AB81D5580498D92A4EA5F3405CC08">
    <w:name w:val="DD6AB81D5580498D92A4EA5F3405CC08"/>
    <w:rsid w:val="006729F4"/>
  </w:style>
  <w:style w:type="paragraph" w:customStyle="1" w:styleId="1AF82FABEE9946E2BF9FF06839EE634D">
    <w:name w:val="1AF82FABEE9946E2BF9FF06839EE634D"/>
    <w:rsid w:val="006729F4"/>
  </w:style>
  <w:style w:type="paragraph" w:customStyle="1" w:styleId="0EB0F53EDCD04366BD3C974AD4D44C1F">
    <w:name w:val="0EB0F53EDCD04366BD3C974AD4D44C1F"/>
    <w:rsid w:val="006729F4"/>
  </w:style>
  <w:style w:type="paragraph" w:customStyle="1" w:styleId="D6B80786C549484C800FE6081D35633B">
    <w:name w:val="D6B80786C549484C800FE6081D35633B"/>
    <w:rsid w:val="006729F4"/>
  </w:style>
  <w:style w:type="paragraph" w:customStyle="1" w:styleId="B416D61D5A754537A8B6DFBCC401108A">
    <w:name w:val="B416D61D5A754537A8B6DFBCC401108A"/>
    <w:rsid w:val="006729F4"/>
  </w:style>
  <w:style w:type="paragraph" w:customStyle="1" w:styleId="FCD432B6E8164AE8BA79819DB43C1F56">
    <w:name w:val="FCD432B6E8164AE8BA79819DB43C1F56"/>
    <w:rsid w:val="006729F4"/>
  </w:style>
  <w:style w:type="paragraph" w:customStyle="1" w:styleId="EE97F8C8B04D4717AF727BB7DC831E1C">
    <w:name w:val="EE97F8C8B04D4717AF727BB7DC831E1C"/>
    <w:rsid w:val="006729F4"/>
  </w:style>
  <w:style w:type="paragraph" w:customStyle="1" w:styleId="EC1EA53ECDBA429CA7E78B7FD62CD17A">
    <w:name w:val="EC1EA53ECDBA429CA7E78B7FD62CD17A"/>
    <w:rsid w:val="006729F4"/>
  </w:style>
  <w:style w:type="paragraph" w:customStyle="1" w:styleId="20CB7F243E7A465591C3E7C48B6F33AB">
    <w:name w:val="20CB7F243E7A465591C3E7C48B6F33AB"/>
    <w:rsid w:val="006729F4"/>
  </w:style>
  <w:style w:type="paragraph" w:customStyle="1" w:styleId="4747A64BC44C4A4DA490EC64F1616A1D">
    <w:name w:val="4747A64BC44C4A4DA490EC64F1616A1D"/>
    <w:rsid w:val="006729F4"/>
  </w:style>
  <w:style w:type="paragraph" w:customStyle="1" w:styleId="DD2C08472CFF44DBB082266D8A894448">
    <w:name w:val="DD2C08472CFF44DBB082266D8A894448"/>
    <w:rsid w:val="006729F4"/>
  </w:style>
  <w:style w:type="paragraph" w:customStyle="1" w:styleId="3B14D3952B2A4B2B8F8E9150EBB8A613">
    <w:name w:val="3B14D3952B2A4B2B8F8E9150EBB8A613"/>
    <w:rsid w:val="006729F4"/>
  </w:style>
  <w:style w:type="paragraph" w:customStyle="1" w:styleId="6BB2760F4C69497DA6C6BB4EFA4A2EB8">
    <w:name w:val="6BB2760F4C69497DA6C6BB4EFA4A2EB8"/>
    <w:rsid w:val="006729F4"/>
  </w:style>
  <w:style w:type="paragraph" w:customStyle="1" w:styleId="5415181416274E4188E0452BF76FA09D">
    <w:name w:val="5415181416274E4188E0452BF76FA09D"/>
    <w:rsid w:val="006729F4"/>
  </w:style>
  <w:style w:type="paragraph" w:customStyle="1" w:styleId="900F252E976C4197A233E3793667B45F">
    <w:name w:val="900F252E976C4197A233E3793667B45F"/>
    <w:rsid w:val="006729F4"/>
  </w:style>
  <w:style w:type="paragraph" w:customStyle="1" w:styleId="12E1BC427DF8415DBAE5680A5523B6F5">
    <w:name w:val="12E1BC427DF8415DBAE5680A5523B6F5"/>
    <w:rsid w:val="006729F4"/>
  </w:style>
  <w:style w:type="paragraph" w:customStyle="1" w:styleId="E3E97D671B924E25A2B59581853AB5A1">
    <w:name w:val="E3E97D671B924E25A2B59581853AB5A1"/>
    <w:rsid w:val="006729F4"/>
  </w:style>
  <w:style w:type="paragraph" w:customStyle="1" w:styleId="62DA7E6B4EA14313AEC596BC36993304">
    <w:name w:val="62DA7E6B4EA14313AEC596BC36993304"/>
    <w:rsid w:val="006729F4"/>
  </w:style>
  <w:style w:type="paragraph" w:customStyle="1" w:styleId="36FF92610F054FA99107E153B80FF9BB">
    <w:name w:val="36FF92610F054FA99107E153B80FF9BB"/>
    <w:rsid w:val="006729F4"/>
  </w:style>
  <w:style w:type="paragraph" w:customStyle="1" w:styleId="4A636A66B4EB4DC9B7FEE137579A1D2D">
    <w:name w:val="4A636A66B4EB4DC9B7FEE137579A1D2D"/>
    <w:rsid w:val="006729F4"/>
  </w:style>
  <w:style w:type="paragraph" w:customStyle="1" w:styleId="21B051D163564BF7B7BEF765571F713D">
    <w:name w:val="21B051D163564BF7B7BEF765571F713D"/>
    <w:rsid w:val="006729F4"/>
  </w:style>
  <w:style w:type="paragraph" w:customStyle="1" w:styleId="BFA4CDAD8B514AB896FA0F1ADEB77288">
    <w:name w:val="BFA4CDAD8B514AB896FA0F1ADEB77288"/>
    <w:rsid w:val="006729F4"/>
  </w:style>
  <w:style w:type="paragraph" w:customStyle="1" w:styleId="50BB45CF81464DE39564D5A04B482AE5">
    <w:name w:val="50BB45CF81464DE39564D5A04B482AE5"/>
    <w:rsid w:val="006729F4"/>
  </w:style>
  <w:style w:type="paragraph" w:customStyle="1" w:styleId="8B35732F73DD4638AC13C14EF567B5D8">
    <w:name w:val="8B35732F73DD4638AC13C14EF567B5D8"/>
    <w:rsid w:val="006729F4"/>
  </w:style>
  <w:style w:type="paragraph" w:customStyle="1" w:styleId="2D05B312CE7544C5A95504EB2800CCF0">
    <w:name w:val="2D05B312CE7544C5A95504EB2800CCF0"/>
    <w:rsid w:val="006729F4"/>
  </w:style>
  <w:style w:type="paragraph" w:customStyle="1" w:styleId="CEE1CA726C3C44D3974905D1CC6F5F3B">
    <w:name w:val="CEE1CA726C3C44D3974905D1CC6F5F3B"/>
    <w:rsid w:val="006729F4"/>
  </w:style>
  <w:style w:type="paragraph" w:customStyle="1" w:styleId="3A6AABFCC996448DADB66D9ACCFEC6F8">
    <w:name w:val="3A6AABFCC996448DADB66D9ACCFEC6F8"/>
    <w:rsid w:val="006729F4"/>
  </w:style>
  <w:style w:type="paragraph" w:customStyle="1" w:styleId="9E5EC24C24804EF8AFAABE60CB9C8DB0">
    <w:name w:val="9E5EC24C24804EF8AFAABE60CB9C8DB0"/>
    <w:rsid w:val="006729F4"/>
  </w:style>
  <w:style w:type="paragraph" w:customStyle="1" w:styleId="07ED2E0EEB9742D48295BF69A2E731B6">
    <w:name w:val="07ED2E0EEB9742D48295BF69A2E731B6"/>
    <w:rsid w:val="006729F4"/>
  </w:style>
  <w:style w:type="paragraph" w:customStyle="1" w:styleId="D5BE708D9FAA4D7B9E2DE57C9CEEE8AF">
    <w:name w:val="D5BE708D9FAA4D7B9E2DE57C9CEEE8AF"/>
    <w:rsid w:val="006729F4"/>
  </w:style>
  <w:style w:type="paragraph" w:customStyle="1" w:styleId="258CAB91BADB4166B5E2E4691E7F125E">
    <w:name w:val="258CAB91BADB4166B5E2E4691E7F125E"/>
    <w:rsid w:val="006729F4"/>
  </w:style>
  <w:style w:type="paragraph" w:customStyle="1" w:styleId="550A1C65A1D943819E14BA65DF4227AE">
    <w:name w:val="550A1C65A1D943819E14BA65DF4227AE"/>
    <w:rsid w:val="006729F4"/>
  </w:style>
  <w:style w:type="paragraph" w:customStyle="1" w:styleId="D726BC12731B43FABCC23588A4DE8092">
    <w:name w:val="D726BC12731B43FABCC23588A4DE8092"/>
    <w:rsid w:val="006729F4"/>
  </w:style>
  <w:style w:type="paragraph" w:customStyle="1" w:styleId="368933937C5B48D1BA7BF705C7D5B783">
    <w:name w:val="368933937C5B48D1BA7BF705C7D5B783"/>
    <w:rsid w:val="006729F4"/>
  </w:style>
  <w:style w:type="paragraph" w:customStyle="1" w:styleId="82E9241231F749A68376586347A78F58">
    <w:name w:val="82E9241231F749A68376586347A78F58"/>
    <w:rsid w:val="006729F4"/>
  </w:style>
  <w:style w:type="paragraph" w:customStyle="1" w:styleId="B513806055784126A3CEBDC665A4BE03">
    <w:name w:val="B513806055784126A3CEBDC665A4BE03"/>
    <w:rsid w:val="006729F4"/>
  </w:style>
  <w:style w:type="paragraph" w:customStyle="1" w:styleId="44991658A4DF4DCFBAC306BFAA40F5BF">
    <w:name w:val="44991658A4DF4DCFBAC306BFAA40F5BF"/>
    <w:rsid w:val="006729F4"/>
  </w:style>
  <w:style w:type="paragraph" w:customStyle="1" w:styleId="0C460358F04047CBBD08DB40F93A5016">
    <w:name w:val="0C460358F04047CBBD08DB40F93A5016"/>
    <w:rsid w:val="006729F4"/>
  </w:style>
  <w:style w:type="paragraph" w:customStyle="1" w:styleId="8F1B50B21DE44CD2835D09D82730E598">
    <w:name w:val="8F1B50B21DE44CD2835D09D82730E598"/>
    <w:rsid w:val="006729F4"/>
  </w:style>
  <w:style w:type="paragraph" w:customStyle="1" w:styleId="03FB4031413C4491B4A5852E06C14EB9">
    <w:name w:val="03FB4031413C4491B4A5852E06C14EB9"/>
    <w:rsid w:val="006729F4"/>
  </w:style>
  <w:style w:type="paragraph" w:customStyle="1" w:styleId="1B3F95E9010241CD98877D51FF361E6F">
    <w:name w:val="1B3F95E9010241CD98877D51FF361E6F"/>
    <w:rsid w:val="006729F4"/>
  </w:style>
  <w:style w:type="paragraph" w:customStyle="1" w:styleId="F4DCDF0B35D04FA68035A77D2ADFF6DC">
    <w:name w:val="F4DCDF0B35D04FA68035A77D2ADFF6DC"/>
    <w:rsid w:val="006729F4"/>
  </w:style>
  <w:style w:type="paragraph" w:customStyle="1" w:styleId="241CF1D3525E4A349D19F55B8BA0C1A7">
    <w:name w:val="241CF1D3525E4A349D19F55B8BA0C1A7"/>
    <w:rsid w:val="006729F4"/>
  </w:style>
  <w:style w:type="paragraph" w:customStyle="1" w:styleId="F415F321AF4C48FFA1D210A8CD9AEB8F">
    <w:name w:val="F415F321AF4C48FFA1D210A8CD9AEB8F"/>
    <w:rsid w:val="006729F4"/>
  </w:style>
  <w:style w:type="paragraph" w:customStyle="1" w:styleId="7C545C55705449B0A2930F73168553DF">
    <w:name w:val="7C545C55705449B0A2930F73168553DF"/>
    <w:rsid w:val="006729F4"/>
  </w:style>
  <w:style w:type="paragraph" w:customStyle="1" w:styleId="54D7B138DAFC423AB96D8A7CEC6F5C61">
    <w:name w:val="54D7B138DAFC423AB96D8A7CEC6F5C61"/>
    <w:rsid w:val="006729F4"/>
  </w:style>
  <w:style w:type="paragraph" w:customStyle="1" w:styleId="1A99F9F1620F48589EBC4155AE7BFB0C">
    <w:name w:val="1A99F9F1620F48589EBC4155AE7BFB0C"/>
    <w:rsid w:val="006729F4"/>
  </w:style>
  <w:style w:type="paragraph" w:customStyle="1" w:styleId="B05BBBE08F0448DDAA79B07F8404E34B">
    <w:name w:val="B05BBBE08F0448DDAA79B07F8404E34B"/>
    <w:rsid w:val="006729F4"/>
  </w:style>
  <w:style w:type="paragraph" w:customStyle="1" w:styleId="BD4B960CDAF04E78A34D2CE9C8DA4C06">
    <w:name w:val="BD4B960CDAF04E78A34D2CE9C8DA4C06"/>
    <w:rsid w:val="006729F4"/>
  </w:style>
  <w:style w:type="paragraph" w:customStyle="1" w:styleId="0781BF8DDB89417F92FADFB6F06E896E">
    <w:name w:val="0781BF8DDB89417F92FADFB6F06E896E"/>
    <w:rsid w:val="006729F4"/>
  </w:style>
  <w:style w:type="paragraph" w:customStyle="1" w:styleId="51DC1A86CDC3473DB608FA91C033967E">
    <w:name w:val="51DC1A86CDC3473DB608FA91C033967E"/>
    <w:rsid w:val="006729F4"/>
  </w:style>
  <w:style w:type="paragraph" w:customStyle="1" w:styleId="ED0FD9A4CE6E41D19BB462478CAD45F0">
    <w:name w:val="ED0FD9A4CE6E41D19BB462478CAD45F0"/>
    <w:rsid w:val="006729F4"/>
  </w:style>
  <w:style w:type="paragraph" w:customStyle="1" w:styleId="E16E76E1DBEB463EB102EA927649C440">
    <w:name w:val="E16E76E1DBEB463EB102EA927649C440"/>
    <w:rsid w:val="006729F4"/>
  </w:style>
  <w:style w:type="paragraph" w:customStyle="1" w:styleId="9A2892CF006A435B9A253749C030DC60">
    <w:name w:val="9A2892CF006A435B9A253749C030DC60"/>
    <w:rsid w:val="006729F4"/>
  </w:style>
  <w:style w:type="paragraph" w:customStyle="1" w:styleId="ECF6AB3E3F804BDA84833FBC8765D93E">
    <w:name w:val="ECF6AB3E3F804BDA84833FBC8765D93E"/>
    <w:rsid w:val="006729F4"/>
  </w:style>
  <w:style w:type="paragraph" w:customStyle="1" w:styleId="C391402843744CC89C706206300A8248">
    <w:name w:val="C391402843744CC89C706206300A8248"/>
    <w:rsid w:val="006729F4"/>
  </w:style>
  <w:style w:type="paragraph" w:customStyle="1" w:styleId="2D985B5507F145728D2CB0669226EF43">
    <w:name w:val="2D985B5507F145728D2CB0669226EF43"/>
    <w:rsid w:val="006729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36D0B1FF086F4DBC62248C3370F9DC" ma:contentTypeVersion="4" ma:contentTypeDescription="Create a new document." ma:contentTypeScope="" ma:versionID="7fb7ba11acbe86ea2099c7b8d48d39df">
  <xsd:schema xmlns:xsd="http://www.w3.org/2001/XMLSchema" xmlns:xs="http://www.w3.org/2001/XMLSchema" xmlns:p="http://schemas.microsoft.com/office/2006/metadata/properties" xmlns:ns1="http://schemas.microsoft.com/sharepoint/v3" xmlns:ns2="b4419758-8a30-462b-a703-e2b3e7f503de" targetNamespace="http://schemas.microsoft.com/office/2006/metadata/properties" ma:root="true" ma:fieldsID="f64f870e1c504404de7f3dc3ad5363fe" ns1:_="" ns2:_="">
    <xsd:import namespace="http://schemas.microsoft.com/sharepoint/v3"/>
    <xsd:import namespace="b4419758-8a30-462b-a703-e2b3e7f503d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419758-8a30-462b-a703-e2b3e7f503d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75FBA7A-23E3-4A4A-AF6C-990248AEC9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EEE80D-FDE8-4A32-A5BD-4DF6539D59A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B62DF2F-4BD9-4D9F-A909-CCA9E5DDA096}"/>
</file>

<file path=customXml/itemProps4.xml><?xml version="1.0" encoding="utf-8"?>
<ds:datastoreItem xmlns:ds="http://schemas.openxmlformats.org/officeDocument/2006/customXml" ds:itemID="{03C2FD41-A2FD-4CA4-80BC-7D5A14AE66B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4C3C5A2-3C9A-4DAC-A4A4-9643FD001AF0}">
  <ds:schemaRefs>
    <ds:schemaRef ds:uri="http://schemas.microsoft.com/office/2006/metadata/properties"/>
    <ds:schemaRef ds:uri="http://schemas.microsoft.com/office/infopath/2007/PartnerControls"/>
    <ds:schemaRef ds:uri="bf81e456-10fc-432a-ba6a-593496190d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1497</Words>
  <Characters>7231</Characters>
  <Application>Microsoft Office Word</Application>
  <DocSecurity>0</DocSecurity>
  <Lines>536</Lines>
  <Paragraphs>4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m Kumar</dc:creator>
  <cp:keywords/>
  <dc:description/>
  <cp:lastModifiedBy>Abid Hussain</cp:lastModifiedBy>
  <cp:revision>29</cp:revision>
  <dcterms:created xsi:type="dcterms:W3CDTF">2023-09-04T11:53:00Z</dcterms:created>
  <dcterms:modified xsi:type="dcterms:W3CDTF">2026-03-26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36D0B1FF086F4DBC62248C3370F9DC</vt:lpwstr>
  </property>
  <property fmtid="{D5CDD505-2E9C-101B-9397-08002B2CF9AE}" pid="3" name="_dlc_DocIdItemGuid">
    <vt:lpwstr>43983493-6ef3-4489-9c62-5ba9551333df</vt:lpwstr>
  </property>
</Properties>
</file>